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7A4011" w14:textId="7D3BABC1" w:rsidR="003E30A9" w:rsidRPr="003D7655" w:rsidRDefault="00EF04F0" w:rsidP="005E3356">
      <w:pPr>
        <w:pStyle w:val="Header"/>
        <w:pBdr>
          <w:top w:val="thickThinSmallGap" w:sz="24" w:space="1" w:color="auto"/>
          <w:left w:val="thickThinSmallGap" w:sz="24" w:space="4" w:color="auto"/>
          <w:bottom w:val="thinThickSmallGap" w:sz="24" w:space="1" w:color="auto"/>
          <w:right w:val="thinThickSmallGap" w:sz="24" w:space="4" w:color="auto"/>
        </w:pBdr>
        <w:contextualSpacing/>
        <w:jc w:val="center"/>
        <w:rPr>
          <w:rFonts w:ascii="Candara" w:hAnsi="Candara"/>
          <w:b/>
          <w:color w:val="002060"/>
          <w:sz w:val="40"/>
          <w:szCs w:val="40"/>
        </w:rPr>
      </w:pPr>
      <w:r>
        <w:rPr>
          <w:rFonts w:ascii="Candara" w:hAnsi="Candara"/>
          <w:b/>
          <w:color w:val="002060"/>
          <w:sz w:val="40"/>
          <w:szCs w:val="40"/>
        </w:rPr>
        <w:t>Chelmondiston</w:t>
      </w:r>
      <w:r w:rsidR="00D15D82" w:rsidRPr="003D7655">
        <w:rPr>
          <w:rFonts w:ascii="Candara" w:hAnsi="Candara"/>
          <w:b/>
          <w:color w:val="002060"/>
          <w:sz w:val="40"/>
          <w:szCs w:val="40"/>
        </w:rPr>
        <w:t xml:space="preserve"> Parish Council</w:t>
      </w:r>
    </w:p>
    <w:p w14:paraId="17F55BD1" w14:textId="00F5A83C" w:rsidR="00370C49" w:rsidRDefault="00BC1BFE" w:rsidP="005E3356">
      <w:pPr>
        <w:pStyle w:val="Header"/>
        <w:pBdr>
          <w:top w:val="thickThinSmallGap" w:sz="24" w:space="1" w:color="auto"/>
          <w:left w:val="thickThinSmallGap" w:sz="24" w:space="4" w:color="auto"/>
          <w:bottom w:val="thinThickSmallGap" w:sz="24" w:space="1" w:color="auto"/>
          <w:right w:val="thinThickSmallGap" w:sz="24" w:space="4" w:color="auto"/>
        </w:pBdr>
        <w:contextualSpacing/>
        <w:jc w:val="center"/>
        <w:rPr>
          <w:rFonts w:ascii="Candara" w:hAnsi="Candara"/>
        </w:rPr>
      </w:pPr>
      <w:r>
        <w:rPr>
          <w:rFonts w:ascii="Candara" w:hAnsi="Candara"/>
        </w:rPr>
        <w:t>Chairman: Cllr David Cordle</w:t>
      </w:r>
    </w:p>
    <w:p w14:paraId="750DAA14" w14:textId="78DE16DB" w:rsidR="00D15D82" w:rsidRPr="00B242D4" w:rsidRDefault="00D15D82" w:rsidP="005E3356">
      <w:pPr>
        <w:pStyle w:val="Header"/>
        <w:pBdr>
          <w:top w:val="thickThinSmallGap" w:sz="24" w:space="1" w:color="auto"/>
          <w:left w:val="thickThinSmallGap" w:sz="24" w:space="4" w:color="auto"/>
          <w:bottom w:val="thinThickSmallGap" w:sz="24" w:space="1" w:color="auto"/>
          <w:right w:val="thinThickSmallGap" w:sz="24" w:space="4" w:color="auto"/>
        </w:pBdr>
        <w:spacing w:line="276" w:lineRule="auto"/>
        <w:contextualSpacing/>
        <w:jc w:val="center"/>
        <w:rPr>
          <w:rFonts w:ascii="Candara" w:hAnsi="Candara"/>
          <w:sz w:val="18"/>
          <w:szCs w:val="18"/>
        </w:rPr>
      </w:pPr>
      <w:r w:rsidRPr="00EE5E76">
        <w:rPr>
          <w:rFonts w:ascii="Candara" w:hAnsi="Candara"/>
        </w:rPr>
        <w:t>Parish Clerk: Mrs Jill Davis</w:t>
      </w:r>
      <w:r w:rsidR="00E23491">
        <w:rPr>
          <w:rFonts w:ascii="Candara" w:hAnsi="Candara"/>
        </w:rPr>
        <w:t xml:space="preserve"> </w:t>
      </w:r>
      <w:r w:rsidRPr="00EE5E76">
        <w:rPr>
          <w:rFonts w:ascii="Candara" w:hAnsi="Candara"/>
        </w:rPr>
        <w:t xml:space="preserve">e-mail: </w:t>
      </w:r>
      <w:hyperlink r:id="rId8" w:history="1">
        <w:r w:rsidR="00EF04F0" w:rsidRPr="00832195">
          <w:rPr>
            <w:rStyle w:val="Hyperlink"/>
            <w:rFonts w:ascii="Candara" w:hAnsi="Candara"/>
            <w:b/>
            <w:color w:val="002060"/>
          </w:rPr>
          <w:t>clerk@chelmondistonpc.info</w:t>
        </w:r>
      </w:hyperlink>
      <w:r w:rsidRPr="00832195">
        <w:rPr>
          <w:rFonts w:ascii="Candara" w:hAnsi="Candara"/>
          <w:color w:val="002060"/>
        </w:rPr>
        <w:t xml:space="preserve"> </w:t>
      </w:r>
      <w:r w:rsidRPr="00EE5E76">
        <w:rPr>
          <w:rFonts w:ascii="Candara" w:hAnsi="Candara"/>
        </w:rPr>
        <w:t xml:space="preserve">or </w:t>
      </w:r>
      <w:r w:rsidR="00B242D4">
        <w:rPr>
          <w:rFonts w:ascii="Candara" w:hAnsi="Candara"/>
        </w:rPr>
        <w:t xml:space="preserve">Tel: </w:t>
      </w:r>
      <w:r w:rsidRPr="00B242D4">
        <w:rPr>
          <w:rFonts w:ascii="Arial" w:hAnsi="Arial" w:cs="Arial"/>
          <w:sz w:val="18"/>
          <w:szCs w:val="18"/>
        </w:rPr>
        <w:t>01473 780159</w:t>
      </w:r>
    </w:p>
    <w:p w14:paraId="2842C5AA" w14:textId="77777777" w:rsidR="00D15D82" w:rsidRPr="00EE5E76" w:rsidRDefault="00D15D82" w:rsidP="005E3356">
      <w:pPr>
        <w:pStyle w:val="Header"/>
        <w:pBdr>
          <w:top w:val="thickThinSmallGap" w:sz="24" w:space="1" w:color="auto"/>
          <w:left w:val="thickThinSmallGap" w:sz="24" w:space="4" w:color="auto"/>
          <w:bottom w:val="thinThickSmallGap" w:sz="24" w:space="1" w:color="auto"/>
          <w:right w:val="thinThickSmallGap" w:sz="24" w:space="4" w:color="auto"/>
        </w:pBdr>
        <w:jc w:val="center"/>
        <w:rPr>
          <w:rFonts w:ascii="Candara" w:hAnsi="Candara"/>
        </w:rPr>
      </w:pPr>
    </w:p>
    <w:p w14:paraId="61F550E6" w14:textId="1B2D61FF" w:rsidR="00B57852" w:rsidRDefault="00B57852" w:rsidP="00B57852">
      <w:pPr>
        <w:spacing w:line="240" w:lineRule="auto"/>
        <w:rPr>
          <w:rFonts w:ascii="Arial" w:hAnsi="Arial" w:cs="Arial"/>
        </w:rPr>
      </w:pPr>
    </w:p>
    <w:p w14:paraId="56477DD9" w14:textId="2044E800" w:rsidR="00737E3B" w:rsidRDefault="004B1518" w:rsidP="00B57852">
      <w:pPr>
        <w:spacing w:line="240" w:lineRule="auto"/>
        <w:rPr>
          <w:rFonts w:ascii="Arial" w:hAnsi="Arial" w:cs="Arial"/>
        </w:rPr>
      </w:pPr>
      <w:r w:rsidRPr="00CD66E6">
        <w:rPr>
          <w:rFonts w:ascii="Arial" w:hAnsi="Arial" w:cs="Arial"/>
        </w:rPr>
        <w:t>A</w:t>
      </w:r>
      <w:r w:rsidR="00700E3D">
        <w:rPr>
          <w:rFonts w:ascii="Arial" w:hAnsi="Arial" w:cs="Arial"/>
        </w:rPr>
        <w:t xml:space="preserve"> Virtual</w:t>
      </w:r>
      <w:r w:rsidR="00E86438">
        <w:rPr>
          <w:rFonts w:ascii="Arial" w:hAnsi="Arial" w:cs="Arial"/>
        </w:rPr>
        <w:t xml:space="preserve"> Zoom</w:t>
      </w:r>
      <w:r w:rsidRPr="00CD66E6">
        <w:rPr>
          <w:rFonts w:ascii="Arial" w:hAnsi="Arial" w:cs="Arial"/>
        </w:rPr>
        <w:t xml:space="preserve"> M</w:t>
      </w:r>
      <w:r>
        <w:rPr>
          <w:rFonts w:ascii="Arial" w:hAnsi="Arial" w:cs="Arial"/>
        </w:rPr>
        <w:t>eeting</w:t>
      </w:r>
      <w:r w:rsidRPr="00CD66E6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of</w:t>
      </w:r>
      <w:r w:rsidRPr="00CD66E6">
        <w:rPr>
          <w:rFonts w:ascii="Arial" w:hAnsi="Arial" w:cs="Arial"/>
        </w:rPr>
        <w:t xml:space="preserve"> </w:t>
      </w:r>
      <w:r w:rsidR="00EF04F0">
        <w:rPr>
          <w:rFonts w:ascii="Arial" w:hAnsi="Arial" w:cs="Arial"/>
          <w:b/>
        </w:rPr>
        <w:t>CHELMONDISTON</w:t>
      </w:r>
      <w:r w:rsidRPr="00DA1C31">
        <w:rPr>
          <w:rFonts w:ascii="Arial" w:hAnsi="Arial" w:cs="Arial"/>
          <w:b/>
        </w:rPr>
        <w:t xml:space="preserve"> PARISH COUNCIL</w:t>
      </w:r>
      <w:r w:rsidRPr="00CD66E6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will</w:t>
      </w:r>
      <w:r w:rsidRPr="00CD66E6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be</w:t>
      </w:r>
      <w:r w:rsidRPr="00CD66E6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held</w:t>
      </w:r>
      <w:r w:rsidRPr="00CD66E6">
        <w:rPr>
          <w:rFonts w:ascii="Arial" w:hAnsi="Arial" w:cs="Arial"/>
        </w:rPr>
        <w:t xml:space="preserve"> </w:t>
      </w:r>
      <w:r w:rsidR="008B00D5">
        <w:rPr>
          <w:rFonts w:ascii="Arial" w:hAnsi="Arial" w:cs="Arial"/>
        </w:rPr>
        <w:t>REMOTELY</w:t>
      </w:r>
      <w:r w:rsidRPr="00CD66E6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on</w:t>
      </w:r>
      <w:r w:rsidRPr="00CD66E6">
        <w:rPr>
          <w:rFonts w:ascii="Arial" w:hAnsi="Arial" w:cs="Arial"/>
        </w:rPr>
        <w:t xml:space="preserve"> </w:t>
      </w:r>
      <w:r w:rsidR="006F409C">
        <w:rPr>
          <w:rFonts w:ascii="Arial" w:hAnsi="Arial" w:cs="Arial"/>
          <w:b/>
        </w:rPr>
        <w:t xml:space="preserve">Tuesday the </w:t>
      </w:r>
      <w:r w:rsidR="0089271E">
        <w:rPr>
          <w:rFonts w:ascii="Arial" w:hAnsi="Arial" w:cs="Arial"/>
          <w:b/>
        </w:rPr>
        <w:t>1</w:t>
      </w:r>
      <w:r w:rsidR="0089271E" w:rsidRPr="0089271E">
        <w:rPr>
          <w:rFonts w:ascii="Arial" w:hAnsi="Arial" w:cs="Arial"/>
          <w:b/>
          <w:vertAlign w:val="superscript"/>
        </w:rPr>
        <w:t>ST</w:t>
      </w:r>
      <w:r w:rsidR="0089271E">
        <w:rPr>
          <w:rFonts w:ascii="Arial" w:hAnsi="Arial" w:cs="Arial"/>
          <w:b/>
        </w:rPr>
        <w:t xml:space="preserve"> OF DECEMBER 2020</w:t>
      </w:r>
      <w:r w:rsidR="00AE7428">
        <w:rPr>
          <w:rFonts w:ascii="Arial" w:hAnsi="Arial" w:cs="Arial"/>
          <w:b/>
        </w:rPr>
        <w:t xml:space="preserve"> </w:t>
      </w:r>
      <w:r>
        <w:rPr>
          <w:rFonts w:ascii="Arial" w:hAnsi="Arial" w:cs="Arial"/>
        </w:rPr>
        <w:t>at</w:t>
      </w:r>
      <w:r w:rsidRPr="00DA1C31">
        <w:rPr>
          <w:rFonts w:ascii="Arial" w:hAnsi="Arial" w:cs="Arial"/>
          <w:b/>
        </w:rPr>
        <w:t xml:space="preserve"> 7.</w:t>
      </w:r>
      <w:r w:rsidR="00EF04F0">
        <w:rPr>
          <w:rFonts w:ascii="Arial" w:hAnsi="Arial" w:cs="Arial"/>
          <w:b/>
        </w:rPr>
        <w:t>3</w:t>
      </w:r>
      <w:r w:rsidRPr="00DA1C31">
        <w:rPr>
          <w:rFonts w:ascii="Arial" w:hAnsi="Arial" w:cs="Arial"/>
          <w:b/>
        </w:rPr>
        <w:t>0pm.</w:t>
      </w:r>
      <w:r>
        <w:rPr>
          <w:rFonts w:ascii="Arial" w:hAnsi="Arial" w:cs="Arial"/>
        </w:rPr>
        <w:t xml:space="preserve"> All Parish Councillors are summoned to </w:t>
      </w:r>
      <w:r w:rsidR="00FB6EDE">
        <w:rPr>
          <w:rFonts w:ascii="Arial" w:hAnsi="Arial" w:cs="Arial"/>
        </w:rPr>
        <w:t>attend,</w:t>
      </w:r>
      <w:r>
        <w:rPr>
          <w:rFonts w:ascii="Arial" w:hAnsi="Arial" w:cs="Arial"/>
        </w:rPr>
        <w:t xml:space="preserve"> and all parishioners are </w:t>
      </w:r>
      <w:r w:rsidR="008B00D5">
        <w:rPr>
          <w:rFonts w:ascii="Arial" w:hAnsi="Arial" w:cs="Arial"/>
        </w:rPr>
        <w:t>welcome to join.</w:t>
      </w:r>
    </w:p>
    <w:p w14:paraId="676FC365" w14:textId="352C7C60" w:rsidR="0089271E" w:rsidRDefault="008B00D5" w:rsidP="00B57852">
      <w:pPr>
        <w:spacing w:line="240" w:lineRule="auto"/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r w:rsidRPr="008B00D5">
        <w:rPr>
          <w:rFonts w:ascii="Arial" w:hAnsi="Arial" w:cs="Arial"/>
          <w:b/>
          <w:bCs/>
        </w:rPr>
        <w:t>Password:</w:t>
      </w:r>
      <w:r w:rsidR="006F409C">
        <w:rPr>
          <w:rFonts w:ascii="Arial" w:hAnsi="Arial" w:cs="Arial"/>
          <w:b/>
          <w:bCs/>
        </w:rPr>
        <w:t xml:space="preserve">     </w:t>
      </w:r>
      <w:r w:rsidR="00C34430">
        <w:rPr>
          <w:rFonts w:ascii="Arial" w:hAnsi="Arial" w:cs="Arial"/>
          <w:color w:val="222222"/>
          <w:sz w:val="20"/>
          <w:szCs w:val="20"/>
          <w:shd w:val="clear" w:color="auto" w:fill="FFFFFF"/>
        </w:rPr>
        <w:t>337283</w:t>
      </w:r>
      <w:r w:rsidR="006F409C">
        <w:rPr>
          <w:rFonts w:ascii="Arial" w:hAnsi="Arial" w:cs="Arial"/>
          <w:b/>
          <w:bCs/>
        </w:rPr>
        <w:t xml:space="preserve">                                       </w:t>
      </w:r>
      <w:r w:rsidR="00FB6EDE">
        <w:rPr>
          <w:rFonts w:ascii="Arial" w:hAnsi="Arial" w:cs="Arial"/>
          <w:b/>
          <w:bCs/>
        </w:rPr>
        <w:t xml:space="preserve">                                  </w:t>
      </w:r>
      <w:r w:rsidR="006F409C">
        <w:rPr>
          <w:rFonts w:ascii="Arial" w:hAnsi="Arial" w:cs="Arial"/>
          <w:b/>
          <w:bCs/>
        </w:rPr>
        <w:t xml:space="preserve">   </w:t>
      </w:r>
      <w:r w:rsidR="00074EC1">
        <w:rPr>
          <w:rFonts w:ascii="Arial" w:hAnsi="Arial" w:cs="Arial"/>
          <w:b/>
          <w:bCs/>
        </w:rPr>
        <w:t>I.</w:t>
      </w:r>
      <w:r w:rsidR="006F409C">
        <w:rPr>
          <w:rFonts w:ascii="Arial" w:hAnsi="Arial" w:cs="Arial"/>
          <w:b/>
          <w:bCs/>
        </w:rPr>
        <w:t>D:</w:t>
      </w:r>
      <w:r w:rsidR="006F409C">
        <w:rPr>
          <w:rFonts w:ascii="Arial" w:hAnsi="Arial" w:cs="Arial"/>
          <w:color w:val="222222"/>
        </w:rPr>
        <w:t xml:space="preserve"> </w:t>
      </w:r>
      <w:r w:rsidR="00C34430">
        <w:rPr>
          <w:rFonts w:ascii="Arial" w:hAnsi="Arial" w:cs="Arial"/>
          <w:color w:val="222222"/>
          <w:sz w:val="20"/>
          <w:szCs w:val="20"/>
          <w:shd w:val="clear" w:color="auto" w:fill="FFFFFF"/>
        </w:rPr>
        <w:t>810 3977 9502</w:t>
      </w:r>
    </w:p>
    <w:p w14:paraId="186E283C" w14:textId="2B00BC60" w:rsidR="004B1518" w:rsidRPr="00DA1C31" w:rsidRDefault="004B1518" w:rsidP="004B1518">
      <w:pPr>
        <w:spacing w:line="240" w:lineRule="auto"/>
        <w:jc w:val="center"/>
        <w:rPr>
          <w:rFonts w:ascii="Arial" w:hAnsi="Arial" w:cs="Arial"/>
          <w:b/>
          <w:u w:val="single"/>
        </w:rPr>
      </w:pPr>
      <w:r w:rsidRPr="00DA1C31">
        <w:rPr>
          <w:rFonts w:ascii="Arial" w:hAnsi="Arial" w:cs="Arial"/>
          <w:b/>
          <w:u w:val="single"/>
        </w:rPr>
        <w:t>AGENDA</w:t>
      </w:r>
    </w:p>
    <w:p w14:paraId="550A38AC" w14:textId="77777777" w:rsidR="004B1518" w:rsidRPr="00904CE6" w:rsidRDefault="004B1518" w:rsidP="004B1518">
      <w:pPr>
        <w:spacing w:after="0" w:line="240" w:lineRule="auto"/>
        <w:contextualSpacing/>
        <w:jc w:val="both"/>
        <w:rPr>
          <w:rFonts w:ascii="Arial" w:hAnsi="Arial" w:cs="Arial"/>
          <w:sz w:val="16"/>
          <w:szCs w:val="16"/>
        </w:rPr>
      </w:pPr>
      <w:r w:rsidRPr="00904CE6">
        <w:rPr>
          <w:rFonts w:ascii="Arial" w:hAnsi="Arial" w:cs="Arial"/>
          <w:sz w:val="16"/>
          <w:szCs w:val="16"/>
        </w:rPr>
        <w:t>The Council, members of the public and the press may record/film/photograph or broadcast this meeting when the public and</w:t>
      </w:r>
    </w:p>
    <w:p w14:paraId="042D0524" w14:textId="77777777" w:rsidR="004B1518" w:rsidRPr="00904CE6" w:rsidRDefault="004B1518" w:rsidP="004B1518">
      <w:pPr>
        <w:spacing w:after="0" w:line="240" w:lineRule="auto"/>
        <w:contextualSpacing/>
        <w:jc w:val="both"/>
        <w:rPr>
          <w:rFonts w:ascii="Arial" w:hAnsi="Arial" w:cs="Arial"/>
          <w:sz w:val="16"/>
          <w:szCs w:val="16"/>
        </w:rPr>
      </w:pPr>
      <w:r w:rsidRPr="00904CE6">
        <w:rPr>
          <w:rFonts w:ascii="Arial" w:hAnsi="Arial" w:cs="Arial"/>
          <w:sz w:val="16"/>
          <w:szCs w:val="16"/>
        </w:rPr>
        <w:t xml:space="preserve">the press is not lawfully excluded. </w:t>
      </w:r>
      <w:r w:rsidRPr="00904CE6">
        <w:rPr>
          <w:rFonts w:ascii="Arial" w:hAnsi="Arial" w:cs="Arial"/>
          <w:sz w:val="16"/>
          <w:szCs w:val="16"/>
          <w:u w:val="single"/>
        </w:rPr>
        <w:t>This does not extend to live verbal commentary</w:t>
      </w:r>
      <w:r w:rsidRPr="00904CE6">
        <w:rPr>
          <w:rFonts w:ascii="Arial" w:hAnsi="Arial" w:cs="Arial"/>
          <w:sz w:val="16"/>
          <w:szCs w:val="16"/>
        </w:rPr>
        <w:t>. Any member of the public who attends a</w:t>
      </w:r>
    </w:p>
    <w:p w14:paraId="6A87751F" w14:textId="297E91E3" w:rsidR="004B1518" w:rsidRDefault="004B1518" w:rsidP="00904CE6">
      <w:pPr>
        <w:spacing w:after="0" w:line="240" w:lineRule="auto"/>
        <w:contextualSpacing/>
        <w:jc w:val="both"/>
        <w:rPr>
          <w:rFonts w:ascii="Arial" w:hAnsi="Arial" w:cs="Arial"/>
          <w:sz w:val="16"/>
          <w:szCs w:val="16"/>
        </w:rPr>
      </w:pPr>
      <w:r w:rsidRPr="00904CE6">
        <w:rPr>
          <w:rFonts w:ascii="Arial" w:hAnsi="Arial" w:cs="Arial"/>
          <w:sz w:val="16"/>
          <w:szCs w:val="16"/>
        </w:rPr>
        <w:t>meeting and objects to being filmed should advise the Parish Clerk who will instruct that they are not included in the filming</w:t>
      </w:r>
    </w:p>
    <w:p w14:paraId="77AF6A68" w14:textId="77777777" w:rsidR="00C442E6" w:rsidRPr="00904CE6" w:rsidRDefault="00C442E6" w:rsidP="00904CE6">
      <w:pPr>
        <w:spacing w:after="0" w:line="240" w:lineRule="auto"/>
        <w:contextualSpacing/>
        <w:jc w:val="both"/>
        <w:rPr>
          <w:rFonts w:ascii="Arial" w:hAnsi="Arial" w:cs="Arial"/>
          <w:sz w:val="16"/>
          <w:szCs w:val="16"/>
          <w:u w:val="single"/>
        </w:rPr>
      </w:pPr>
    </w:p>
    <w:tbl>
      <w:tblPr>
        <w:tblStyle w:val="PlainTable4"/>
        <w:tblW w:w="0" w:type="auto"/>
        <w:tblLook w:val="06A0" w:firstRow="1" w:lastRow="0" w:firstColumn="1" w:lastColumn="0" w:noHBand="1" w:noVBand="1"/>
      </w:tblPr>
      <w:tblGrid>
        <w:gridCol w:w="522"/>
        <w:gridCol w:w="591"/>
        <w:gridCol w:w="7913"/>
      </w:tblGrid>
      <w:tr w:rsidR="0030044B" w:rsidRPr="00CD66E6" w14:paraId="2AA6D606" w14:textId="77777777" w:rsidTr="0021108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3" w:type="dxa"/>
            <w:shd w:val="clear" w:color="auto" w:fill="auto"/>
          </w:tcPr>
          <w:p w14:paraId="206BC230" w14:textId="5FDA3D8E" w:rsidR="0030044B" w:rsidRPr="00E7296B" w:rsidRDefault="0030044B" w:rsidP="00B42B0F">
            <w:pPr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E7296B">
              <w:rPr>
                <w:rFonts w:ascii="Arial" w:hAnsi="Arial" w:cs="Arial"/>
                <w:sz w:val="20"/>
                <w:szCs w:val="20"/>
              </w:rPr>
              <w:t>1.</w:t>
            </w:r>
          </w:p>
        </w:tc>
        <w:tc>
          <w:tcPr>
            <w:tcW w:w="606" w:type="dxa"/>
            <w:shd w:val="clear" w:color="auto" w:fill="auto"/>
          </w:tcPr>
          <w:p w14:paraId="61057098" w14:textId="77777777" w:rsidR="0030044B" w:rsidRPr="00CD66E6" w:rsidRDefault="0030044B" w:rsidP="00EC6B68">
            <w:pPr>
              <w:contextualSpacing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</w:rPr>
            </w:pPr>
          </w:p>
        </w:tc>
        <w:tc>
          <w:tcPr>
            <w:tcW w:w="7897" w:type="dxa"/>
            <w:shd w:val="clear" w:color="auto" w:fill="auto"/>
          </w:tcPr>
          <w:p w14:paraId="28BD6A29" w14:textId="5B29A18F" w:rsidR="00923A79" w:rsidRPr="00923A79" w:rsidRDefault="00284CE1" w:rsidP="006F409C">
            <w:pPr>
              <w:contextualSpacing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bCs w:val="0"/>
                <w:sz w:val="18"/>
                <w:szCs w:val="18"/>
              </w:rPr>
            </w:pPr>
            <w:r w:rsidRPr="00284CE1">
              <w:rPr>
                <w:rFonts w:ascii="Arial" w:hAnsi="Arial" w:cs="Arial"/>
                <w:sz w:val="20"/>
                <w:szCs w:val="20"/>
              </w:rPr>
              <w:t>Welcome by the Chairman</w:t>
            </w:r>
            <w:r w:rsidR="004424AF">
              <w:rPr>
                <w:rFonts w:ascii="Arial" w:hAnsi="Arial" w:cs="Arial"/>
                <w:sz w:val="20"/>
                <w:szCs w:val="20"/>
              </w:rPr>
              <w:t>:</w:t>
            </w:r>
          </w:p>
        </w:tc>
      </w:tr>
      <w:tr w:rsidR="00E03C71" w:rsidRPr="00CD66E6" w14:paraId="4E2858A8" w14:textId="77777777" w:rsidTr="00211082">
        <w:trPr>
          <w:trHeight w:val="2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3" w:type="dxa"/>
            <w:shd w:val="clear" w:color="auto" w:fill="auto"/>
          </w:tcPr>
          <w:p w14:paraId="36D4069C" w14:textId="3555A266" w:rsidR="00E03C71" w:rsidRPr="00E7296B" w:rsidRDefault="00284CE1" w:rsidP="00B42B0F">
            <w:pPr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</w:t>
            </w:r>
            <w:r w:rsidR="00E03C71"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606" w:type="dxa"/>
            <w:shd w:val="clear" w:color="auto" w:fill="auto"/>
          </w:tcPr>
          <w:p w14:paraId="7F0E5DA5" w14:textId="77777777" w:rsidR="00E03C71" w:rsidRPr="00CD66E6" w:rsidRDefault="00E03C71" w:rsidP="00EC6B68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</w:p>
        </w:tc>
        <w:tc>
          <w:tcPr>
            <w:tcW w:w="7897" w:type="dxa"/>
            <w:shd w:val="clear" w:color="auto" w:fill="auto"/>
          </w:tcPr>
          <w:p w14:paraId="652B6E03" w14:textId="1F0C50BB" w:rsidR="00E03C71" w:rsidRPr="00E03C71" w:rsidRDefault="00E03C71" w:rsidP="00B42B0F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E03C71">
              <w:rPr>
                <w:rFonts w:ascii="Arial" w:hAnsi="Arial" w:cs="Arial"/>
                <w:b/>
                <w:sz w:val="20"/>
                <w:szCs w:val="20"/>
              </w:rPr>
              <w:t>Apologises for absence: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16"/>
                <w:szCs w:val="16"/>
              </w:rPr>
              <w:t xml:space="preserve">to receive and </w:t>
            </w:r>
            <w:r w:rsidR="00A03B70">
              <w:rPr>
                <w:rFonts w:ascii="Arial" w:hAnsi="Arial" w:cs="Arial"/>
                <w:sz w:val="16"/>
                <w:szCs w:val="16"/>
              </w:rPr>
              <w:t>note</w:t>
            </w:r>
            <w:r>
              <w:rPr>
                <w:rFonts w:ascii="Arial" w:hAnsi="Arial" w:cs="Arial"/>
                <w:sz w:val="16"/>
                <w:szCs w:val="16"/>
              </w:rPr>
              <w:t xml:space="preserve"> apologies</w:t>
            </w:r>
          </w:p>
        </w:tc>
      </w:tr>
      <w:tr w:rsidR="0030044B" w:rsidRPr="00CD66E6" w14:paraId="457EBDE0" w14:textId="77777777" w:rsidTr="00211082">
        <w:trPr>
          <w:trHeight w:val="42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3" w:type="dxa"/>
            <w:shd w:val="clear" w:color="auto" w:fill="auto"/>
          </w:tcPr>
          <w:p w14:paraId="5D6D7CD2" w14:textId="16A601BF" w:rsidR="0030044B" w:rsidRPr="00E7296B" w:rsidRDefault="00284CE1" w:rsidP="00B42B0F">
            <w:pPr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</w:t>
            </w:r>
            <w:r w:rsidR="0030044B" w:rsidRPr="00E7296B"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606" w:type="dxa"/>
            <w:shd w:val="clear" w:color="auto" w:fill="auto"/>
          </w:tcPr>
          <w:p w14:paraId="4C5A598F" w14:textId="77777777" w:rsidR="0030044B" w:rsidRPr="00CD66E6" w:rsidRDefault="0030044B" w:rsidP="00EC6B68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7897" w:type="dxa"/>
            <w:shd w:val="clear" w:color="auto" w:fill="auto"/>
          </w:tcPr>
          <w:p w14:paraId="412A918D" w14:textId="52BBEB0E" w:rsidR="0030044B" w:rsidRPr="00CD66E6" w:rsidRDefault="0030044B" w:rsidP="00B42B0F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3319C6">
              <w:rPr>
                <w:rFonts w:ascii="Arial" w:hAnsi="Arial" w:cs="Arial"/>
                <w:b/>
                <w:sz w:val="20"/>
                <w:szCs w:val="20"/>
              </w:rPr>
              <w:t>Dispensations</w:t>
            </w:r>
            <w:r>
              <w:rPr>
                <w:rFonts w:ascii="Arial" w:hAnsi="Arial" w:cs="Arial"/>
                <w:sz w:val="20"/>
                <w:szCs w:val="20"/>
              </w:rPr>
              <w:t xml:space="preserve">: </w:t>
            </w:r>
            <w:r w:rsidRPr="003319C6">
              <w:rPr>
                <w:rFonts w:ascii="Arial" w:hAnsi="Arial" w:cs="Arial"/>
                <w:sz w:val="16"/>
                <w:szCs w:val="16"/>
              </w:rPr>
              <w:t>to consider requests and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3319C6">
              <w:rPr>
                <w:rFonts w:ascii="Arial" w:hAnsi="Arial" w:cs="Arial"/>
                <w:b/>
                <w:sz w:val="20"/>
                <w:szCs w:val="20"/>
              </w:rPr>
              <w:t>Declarations of Interest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3319C6">
              <w:rPr>
                <w:rFonts w:ascii="Arial" w:hAnsi="Arial" w:cs="Arial"/>
                <w:sz w:val="16"/>
                <w:szCs w:val="16"/>
              </w:rPr>
              <w:t>to receive Pecuniary and Non-Pecuniary Interests from Cllrs on items to be considered at this meeting</w:t>
            </w:r>
            <w:r>
              <w:rPr>
                <w:rFonts w:ascii="Arial" w:hAnsi="Arial" w:cs="Arial"/>
                <w:sz w:val="16"/>
                <w:szCs w:val="16"/>
              </w:rPr>
              <w:t>.</w:t>
            </w:r>
          </w:p>
        </w:tc>
      </w:tr>
      <w:tr w:rsidR="00710000" w:rsidRPr="00CD66E6" w14:paraId="712F09FA" w14:textId="77777777" w:rsidTr="00211082">
        <w:trPr>
          <w:trHeight w:val="42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3" w:type="dxa"/>
            <w:shd w:val="clear" w:color="auto" w:fill="auto"/>
          </w:tcPr>
          <w:p w14:paraId="215C8322" w14:textId="002F8113" w:rsidR="00710000" w:rsidRDefault="00710000" w:rsidP="00B42B0F">
            <w:pPr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.</w:t>
            </w:r>
          </w:p>
        </w:tc>
        <w:tc>
          <w:tcPr>
            <w:tcW w:w="606" w:type="dxa"/>
            <w:shd w:val="clear" w:color="auto" w:fill="auto"/>
          </w:tcPr>
          <w:p w14:paraId="751F63CC" w14:textId="77777777" w:rsidR="00710000" w:rsidRPr="00CD66E6" w:rsidRDefault="00710000" w:rsidP="00EC6B68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7897" w:type="dxa"/>
            <w:shd w:val="clear" w:color="auto" w:fill="auto"/>
          </w:tcPr>
          <w:p w14:paraId="50448F01" w14:textId="04024FC0" w:rsidR="00710000" w:rsidRPr="003319C6" w:rsidRDefault="00710000" w:rsidP="00B42B0F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To approve the minutes of the Parish Council Meeting held on the</w:t>
            </w:r>
            <w:r w:rsidR="00BF7984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89271E">
              <w:rPr>
                <w:rFonts w:ascii="Arial" w:hAnsi="Arial" w:cs="Arial"/>
                <w:b/>
                <w:sz w:val="20"/>
                <w:szCs w:val="20"/>
              </w:rPr>
              <w:t>3RD</w:t>
            </w:r>
            <w:r w:rsidR="002E6B1B">
              <w:rPr>
                <w:rFonts w:ascii="Arial" w:hAnsi="Arial" w:cs="Arial"/>
                <w:b/>
                <w:sz w:val="20"/>
                <w:szCs w:val="20"/>
              </w:rPr>
              <w:t xml:space="preserve"> of </w:t>
            </w:r>
            <w:r w:rsidR="0089271E">
              <w:rPr>
                <w:rFonts w:ascii="Arial" w:hAnsi="Arial" w:cs="Arial"/>
                <w:b/>
                <w:sz w:val="20"/>
                <w:szCs w:val="20"/>
              </w:rPr>
              <w:t>NOVEMBER</w:t>
            </w:r>
            <w:r w:rsidR="00656E30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6B626E">
              <w:rPr>
                <w:rFonts w:ascii="Arial" w:hAnsi="Arial" w:cs="Arial"/>
                <w:b/>
                <w:sz w:val="20"/>
                <w:szCs w:val="20"/>
              </w:rPr>
              <w:t>2020</w:t>
            </w:r>
            <w:r>
              <w:rPr>
                <w:rFonts w:ascii="Arial" w:hAnsi="Arial" w:cs="Arial"/>
                <w:b/>
                <w:sz w:val="20"/>
                <w:szCs w:val="20"/>
              </w:rPr>
              <w:t>:</w:t>
            </w:r>
          </w:p>
        </w:tc>
      </w:tr>
      <w:tr w:rsidR="00825E72" w:rsidRPr="00CD66E6" w14:paraId="426BF300" w14:textId="77777777" w:rsidTr="00211082">
        <w:trPr>
          <w:trHeight w:val="2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3" w:type="dxa"/>
            <w:shd w:val="clear" w:color="auto" w:fill="auto"/>
          </w:tcPr>
          <w:p w14:paraId="23BF85F9" w14:textId="74139AB7" w:rsidR="00825E72" w:rsidRDefault="00656E30" w:rsidP="00B42B0F">
            <w:pPr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</w:t>
            </w:r>
            <w:r w:rsidR="00825E72"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606" w:type="dxa"/>
            <w:shd w:val="clear" w:color="auto" w:fill="auto"/>
          </w:tcPr>
          <w:p w14:paraId="05835AC8" w14:textId="77777777" w:rsidR="00825E72" w:rsidRPr="00CD66E6" w:rsidRDefault="00825E72" w:rsidP="00EC6B68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7897" w:type="dxa"/>
            <w:shd w:val="clear" w:color="auto" w:fill="auto"/>
          </w:tcPr>
          <w:p w14:paraId="1B3E5C69" w14:textId="63F30FB9" w:rsidR="00825E72" w:rsidRDefault="00825E72" w:rsidP="00B42B0F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z w:val="20"/>
                <w:szCs w:val="20"/>
              </w:rPr>
            </w:pPr>
            <w:r w:rsidRPr="003319C6">
              <w:rPr>
                <w:rFonts w:ascii="Arial" w:hAnsi="Arial" w:cs="Arial"/>
                <w:b/>
                <w:sz w:val="20"/>
                <w:szCs w:val="20"/>
              </w:rPr>
              <w:t>Public Participation Session: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3319C6">
              <w:rPr>
                <w:rFonts w:ascii="Arial" w:hAnsi="Arial" w:cs="Arial"/>
                <w:sz w:val="16"/>
                <w:szCs w:val="16"/>
              </w:rPr>
              <w:t>for the public to talk to Cllrs about items</w:t>
            </w:r>
            <w:r>
              <w:rPr>
                <w:rFonts w:ascii="Arial" w:hAnsi="Arial" w:cs="Arial"/>
                <w:sz w:val="16"/>
                <w:szCs w:val="16"/>
              </w:rPr>
              <w:t xml:space="preserve"> only</w:t>
            </w:r>
            <w:r w:rsidRPr="003319C6">
              <w:rPr>
                <w:rFonts w:ascii="Arial" w:hAnsi="Arial" w:cs="Arial"/>
                <w:sz w:val="16"/>
                <w:szCs w:val="16"/>
              </w:rPr>
              <w:t xml:space="preserve"> on the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4424AF">
              <w:rPr>
                <w:rFonts w:ascii="Arial" w:hAnsi="Arial" w:cs="Arial"/>
                <w:sz w:val="16"/>
                <w:szCs w:val="16"/>
              </w:rPr>
              <w:t>agenda</w:t>
            </w:r>
          </w:p>
        </w:tc>
      </w:tr>
      <w:tr w:rsidR="004424AF" w:rsidRPr="00CD66E6" w14:paraId="2451610A" w14:textId="77777777" w:rsidTr="00211082">
        <w:trPr>
          <w:trHeight w:val="42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3" w:type="dxa"/>
            <w:shd w:val="clear" w:color="auto" w:fill="auto"/>
          </w:tcPr>
          <w:p w14:paraId="74A07FFD" w14:textId="7708FE87" w:rsidR="004424AF" w:rsidRDefault="00656E30" w:rsidP="00B42B0F">
            <w:pPr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6</w:t>
            </w:r>
            <w:r w:rsidR="004424AF"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606" w:type="dxa"/>
            <w:shd w:val="clear" w:color="auto" w:fill="auto"/>
          </w:tcPr>
          <w:p w14:paraId="4C5B1461" w14:textId="77777777" w:rsidR="004424AF" w:rsidRPr="004424AF" w:rsidRDefault="004424AF" w:rsidP="00EC6B68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7897" w:type="dxa"/>
            <w:shd w:val="clear" w:color="auto" w:fill="auto"/>
          </w:tcPr>
          <w:p w14:paraId="7EB4E4F6" w14:textId="3DE412CC" w:rsidR="004424AF" w:rsidRPr="006D2D86" w:rsidRDefault="004424AF" w:rsidP="00B42B0F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16"/>
                <w:szCs w:val="16"/>
              </w:rPr>
            </w:pPr>
            <w:r w:rsidRPr="004424AF">
              <w:rPr>
                <w:rFonts w:ascii="Arial" w:hAnsi="Arial" w:cs="Arial"/>
                <w:b/>
                <w:sz w:val="20"/>
                <w:szCs w:val="20"/>
              </w:rPr>
              <w:t>Reports:</w:t>
            </w:r>
            <w:r w:rsidR="006D2D86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r w:rsidR="006D2D86" w:rsidRPr="006D2D86">
              <w:rPr>
                <w:rFonts w:ascii="Arial" w:hAnsi="Arial" w:cs="Arial"/>
                <w:sz w:val="16"/>
                <w:szCs w:val="16"/>
              </w:rPr>
              <w:t>to receive reports</w:t>
            </w:r>
          </w:p>
          <w:p w14:paraId="3EEA3579" w14:textId="7F974A2E" w:rsidR="004424AF" w:rsidRPr="004424AF" w:rsidRDefault="00656E30" w:rsidP="00B42B0F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6</w:t>
            </w:r>
            <w:r w:rsidR="004424AF" w:rsidRPr="004424AF">
              <w:rPr>
                <w:rFonts w:ascii="Arial" w:hAnsi="Arial" w:cs="Arial"/>
                <w:bCs/>
                <w:sz w:val="18"/>
                <w:szCs w:val="18"/>
              </w:rPr>
              <w:t>.a County Councillor Report</w:t>
            </w:r>
          </w:p>
          <w:p w14:paraId="5D29B6A9" w14:textId="7AFA6D56" w:rsidR="004424AF" w:rsidRPr="004424AF" w:rsidRDefault="00656E30" w:rsidP="00B42B0F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6</w:t>
            </w:r>
            <w:r w:rsidR="004424AF" w:rsidRPr="004424AF">
              <w:rPr>
                <w:rFonts w:ascii="Arial" w:hAnsi="Arial" w:cs="Arial"/>
                <w:bCs/>
                <w:sz w:val="18"/>
                <w:szCs w:val="18"/>
              </w:rPr>
              <w:t>.b District Councillor Report</w:t>
            </w:r>
          </w:p>
        </w:tc>
      </w:tr>
      <w:tr w:rsidR="001E72D8" w:rsidRPr="00CD66E6" w14:paraId="44F9EEE4" w14:textId="77777777" w:rsidTr="00211082">
        <w:trPr>
          <w:trHeight w:val="1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3" w:type="dxa"/>
            <w:shd w:val="clear" w:color="auto" w:fill="auto"/>
          </w:tcPr>
          <w:p w14:paraId="76D8D6D8" w14:textId="0C283794" w:rsidR="001E72D8" w:rsidRDefault="00656E30" w:rsidP="00B42B0F">
            <w:pPr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7</w:t>
            </w:r>
            <w:r w:rsidR="001E72D8"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606" w:type="dxa"/>
            <w:shd w:val="clear" w:color="auto" w:fill="auto"/>
          </w:tcPr>
          <w:p w14:paraId="77B7218A" w14:textId="77777777" w:rsidR="001E72D8" w:rsidRPr="004424AF" w:rsidRDefault="001E72D8" w:rsidP="00EC6B68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7897" w:type="dxa"/>
            <w:shd w:val="clear" w:color="auto" w:fill="auto"/>
          </w:tcPr>
          <w:p w14:paraId="478E9BC0" w14:textId="06B72D0D" w:rsidR="001E72D8" w:rsidRPr="001E72D8" w:rsidRDefault="001E72D8" w:rsidP="00B42B0F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Clerk’s Report: </w:t>
            </w:r>
            <w:r>
              <w:rPr>
                <w:rFonts w:ascii="Arial" w:hAnsi="Arial" w:cs="Arial"/>
                <w:bCs/>
                <w:sz w:val="16"/>
                <w:szCs w:val="16"/>
              </w:rPr>
              <w:t>Items received after publication of the agenda or for items needing discussio</w:t>
            </w:r>
            <w:r w:rsidR="002E6B1B">
              <w:rPr>
                <w:rFonts w:ascii="Arial" w:hAnsi="Arial" w:cs="Arial"/>
                <w:bCs/>
                <w:sz w:val="16"/>
                <w:szCs w:val="16"/>
              </w:rPr>
              <w:t>n</w:t>
            </w:r>
          </w:p>
        </w:tc>
      </w:tr>
      <w:tr w:rsidR="001E72D8" w:rsidRPr="00CD66E6" w14:paraId="62138089" w14:textId="77777777" w:rsidTr="00211082">
        <w:trPr>
          <w:trHeight w:val="42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3" w:type="dxa"/>
            <w:shd w:val="clear" w:color="auto" w:fill="auto"/>
          </w:tcPr>
          <w:p w14:paraId="652DDF5B" w14:textId="6C6F6480" w:rsidR="001E72D8" w:rsidRDefault="00656E30" w:rsidP="00B42B0F">
            <w:pPr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8</w:t>
            </w:r>
            <w:r w:rsidR="001E72D8"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606" w:type="dxa"/>
            <w:shd w:val="clear" w:color="auto" w:fill="auto"/>
          </w:tcPr>
          <w:p w14:paraId="2BDE9F5E" w14:textId="77777777" w:rsidR="001E72D8" w:rsidRPr="004424AF" w:rsidRDefault="001E72D8" w:rsidP="00EC6B68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7897" w:type="dxa"/>
            <w:shd w:val="clear" w:color="auto" w:fill="auto"/>
          </w:tcPr>
          <w:p w14:paraId="1694B5EA" w14:textId="14A3F0BB" w:rsidR="00CB6B4D" w:rsidRPr="00CB6B4D" w:rsidRDefault="001E72D8" w:rsidP="00BF7984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Correspondence Report: </w:t>
            </w:r>
            <w:r>
              <w:rPr>
                <w:rFonts w:ascii="Arial" w:hAnsi="Arial" w:cs="Arial"/>
                <w:bCs/>
                <w:sz w:val="16"/>
                <w:szCs w:val="16"/>
              </w:rPr>
              <w:t>Items received after the publication of the agenda or for items needing discussion</w:t>
            </w:r>
          </w:p>
        </w:tc>
      </w:tr>
      <w:tr w:rsidR="00E3682A" w:rsidRPr="00CD66E6" w14:paraId="5B4034D4" w14:textId="77777777" w:rsidTr="00211082">
        <w:trPr>
          <w:trHeight w:val="2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3" w:type="dxa"/>
            <w:shd w:val="clear" w:color="auto" w:fill="auto"/>
          </w:tcPr>
          <w:p w14:paraId="26789D7A" w14:textId="395A450F" w:rsidR="00E3682A" w:rsidRDefault="00704746" w:rsidP="00843AF2">
            <w:pPr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9</w:t>
            </w:r>
            <w:r w:rsidR="00E3682A"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606" w:type="dxa"/>
            <w:shd w:val="clear" w:color="auto" w:fill="auto"/>
          </w:tcPr>
          <w:p w14:paraId="7C3E1008" w14:textId="77777777" w:rsidR="00E3682A" w:rsidRPr="00CD66E6" w:rsidRDefault="00E3682A" w:rsidP="00843AF2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7897" w:type="dxa"/>
            <w:shd w:val="clear" w:color="auto" w:fill="auto"/>
          </w:tcPr>
          <w:p w14:paraId="739A0606" w14:textId="4BB700B6" w:rsidR="00E3682A" w:rsidRDefault="00E3682A" w:rsidP="00843AF2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E04DB">
              <w:rPr>
                <w:rFonts w:ascii="Arial" w:hAnsi="Arial" w:cs="Arial"/>
                <w:b/>
                <w:sz w:val="20"/>
                <w:szCs w:val="20"/>
              </w:rPr>
              <w:t>Reports From: Committees/Representatives of other Committees/Groups/Meetings: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9E04DB">
              <w:rPr>
                <w:rFonts w:ascii="Arial" w:hAnsi="Arial" w:cs="Arial"/>
                <w:sz w:val="16"/>
                <w:szCs w:val="16"/>
              </w:rPr>
              <w:t>to receive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9E04DB">
              <w:rPr>
                <w:rFonts w:ascii="Arial" w:hAnsi="Arial" w:cs="Arial"/>
                <w:b/>
                <w:sz w:val="20"/>
                <w:szCs w:val="20"/>
              </w:rPr>
              <w:t>reports and proposals/requests</w:t>
            </w:r>
            <w:r w:rsidR="00D334DA">
              <w:rPr>
                <w:rFonts w:ascii="Arial" w:hAnsi="Arial" w:cs="Arial"/>
                <w:b/>
                <w:sz w:val="20"/>
                <w:szCs w:val="20"/>
              </w:rPr>
              <w:t xml:space="preserve"> and considerations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16"/>
                <w:szCs w:val="16"/>
              </w:rPr>
              <w:t>and agree any actions needed: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3B38CC6A" w14:textId="7BA95FB6" w:rsidR="006D2D86" w:rsidRPr="0049765E" w:rsidRDefault="00704746" w:rsidP="00843AF2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9</w:t>
            </w:r>
            <w:r w:rsidR="006D2D86" w:rsidRPr="0049765E">
              <w:rPr>
                <w:rFonts w:ascii="Arial" w:hAnsi="Arial" w:cs="Arial"/>
                <w:sz w:val="18"/>
                <w:szCs w:val="18"/>
              </w:rPr>
              <w:t>.a Planning Committee</w:t>
            </w:r>
            <w:r w:rsidR="0086297A">
              <w:rPr>
                <w:rFonts w:ascii="Arial" w:hAnsi="Arial" w:cs="Arial"/>
                <w:sz w:val="18"/>
                <w:szCs w:val="18"/>
              </w:rPr>
              <w:t xml:space="preserve">           </w:t>
            </w:r>
            <w:r w:rsidR="00F15864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86297A">
              <w:rPr>
                <w:rFonts w:ascii="Arial" w:hAnsi="Arial" w:cs="Arial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</w:rPr>
              <w:t xml:space="preserve">  9.</w:t>
            </w:r>
            <w:r w:rsidR="006D2D86" w:rsidRPr="0049765E">
              <w:rPr>
                <w:rFonts w:ascii="Arial" w:hAnsi="Arial" w:cs="Arial"/>
                <w:sz w:val="18"/>
                <w:szCs w:val="18"/>
              </w:rPr>
              <w:t>b Village Hall</w:t>
            </w:r>
          </w:p>
          <w:p w14:paraId="7F522BD9" w14:textId="358F51C6" w:rsidR="006D2D86" w:rsidRDefault="00704746" w:rsidP="00843AF2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9</w:t>
            </w:r>
            <w:r w:rsidR="006D2D86" w:rsidRPr="0049765E">
              <w:rPr>
                <w:rFonts w:ascii="Arial" w:hAnsi="Arial" w:cs="Arial"/>
                <w:sz w:val="18"/>
                <w:szCs w:val="18"/>
              </w:rPr>
              <w:t>.c Playing Field</w:t>
            </w:r>
            <w:r w:rsidR="0086297A">
              <w:rPr>
                <w:rFonts w:ascii="Arial" w:hAnsi="Arial" w:cs="Arial"/>
                <w:sz w:val="18"/>
                <w:szCs w:val="18"/>
              </w:rPr>
              <w:t xml:space="preserve">                        </w:t>
            </w:r>
            <w:r>
              <w:rPr>
                <w:rFonts w:ascii="Arial" w:hAnsi="Arial" w:cs="Arial"/>
                <w:sz w:val="18"/>
                <w:szCs w:val="18"/>
              </w:rPr>
              <w:t xml:space="preserve">  </w:t>
            </w:r>
            <w:r w:rsidR="0086297A">
              <w:rPr>
                <w:rFonts w:ascii="Arial" w:hAnsi="Arial" w:cs="Arial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</w:rPr>
              <w:t>9</w:t>
            </w:r>
            <w:r w:rsidR="006D2D86" w:rsidRPr="0049765E">
              <w:rPr>
                <w:rFonts w:ascii="Arial" w:hAnsi="Arial" w:cs="Arial"/>
                <w:sz w:val="18"/>
                <w:szCs w:val="18"/>
              </w:rPr>
              <w:t>.d Village Amenities</w:t>
            </w:r>
          </w:p>
          <w:p w14:paraId="73FA0FE2" w14:textId="21B931A8" w:rsidR="004C1AA9" w:rsidRPr="004665E8" w:rsidRDefault="00704746" w:rsidP="00DD1922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9</w:t>
            </w:r>
            <w:r w:rsidR="006D2D86" w:rsidRPr="0049765E">
              <w:rPr>
                <w:rFonts w:ascii="Arial" w:hAnsi="Arial" w:cs="Arial"/>
                <w:sz w:val="18"/>
                <w:szCs w:val="18"/>
              </w:rPr>
              <w:t xml:space="preserve">.e </w:t>
            </w:r>
            <w:r w:rsidR="00133DEE" w:rsidRPr="0049765E">
              <w:rPr>
                <w:rFonts w:ascii="Arial" w:hAnsi="Arial" w:cs="Arial"/>
                <w:sz w:val="18"/>
                <w:szCs w:val="18"/>
              </w:rPr>
              <w:t>Pin Mill Multi-Agency</w:t>
            </w:r>
            <w:r w:rsidR="0086297A">
              <w:rPr>
                <w:rFonts w:ascii="Arial" w:hAnsi="Arial" w:cs="Arial"/>
                <w:sz w:val="18"/>
                <w:szCs w:val="18"/>
              </w:rPr>
              <w:t xml:space="preserve">           </w:t>
            </w:r>
            <w:r>
              <w:rPr>
                <w:rFonts w:ascii="Arial" w:hAnsi="Arial" w:cs="Arial"/>
                <w:sz w:val="18"/>
                <w:szCs w:val="18"/>
              </w:rPr>
              <w:t xml:space="preserve">  </w:t>
            </w:r>
            <w:r w:rsidR="0086297A">
              <w:rPr>
                <w:rFonts w:ascii="Arial" w:hAnsi="Arial" w:cs="Arial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</w:rPr>
              <w:t>9</w:t>
            </w:r>
            <w:r w:rsidR="00062D9A" w:rsidRPr="0073544D">
              <w:rPr>
                <w:rFonts w:ascii="Arial" w:hAnsi="Arial" w:cs="Arial"/>
                <w:sz w:val="18"/>
                <w:szCs w:val="18"/>
              </w:rPr>
              <w:t xml:space="preserve">.f </w:t>
            </w:r>
            <w:r w:rsidR="0073544D" w:rsidRPr="0073544D">
              <w:rPr>
                <w:rFonts w:ascii="Arial" w:hAnsi="Arial" w:cs="Arial"/>
                <w:sz w:val="18"/>
                <w:szCs w:val="18"/>
              </w:rPr>
              <w:t>Climate and Ecolog</w:t>
            </w:r>
            <w:r w:rsidR="0073544D">
              <w:rPr>
                <w:rFonts w:ascii="Arial" w:hAnsi="Arial" w:cs="Arial"/>
                <w:sz w:val="18"/>
                <w:szCs w:val="18"/>
              </w:rPr>
              <w:t>ical Emergency Working Party</w:t>
            </w:r>
            <w:r w:rsidR="004665E8">
              <w:rPr>
                <w:rFonts w:ascii="Arial" w:hAnsi="Arial" w:cs="Arial"/>
                <w:sz w:val="18"/>
                <w:szCs w:val="18"/>
              </w:rPr>
              <w:t xml:space="preserve">: </w:t>
            </w:r>
          </w:p>
        </w:tc>
      </w:tr>
      <w:tr w:rsidR="001E72D8" w:rsidRPr="00CD66E6" w14:paraId="249AC4C2" w14:textId="77777777" w:rsidTr="00211082">
        <w:trPr>
          <w:trHeight w:val="2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3" w:type="dxa"/>
            <w:shd w:val="clear" w:color="auto" w:fill="auto"/>
          </w:tcPr>
          <w:p w14:paraId="7C2BCD52" w14:textId="44143BEE" w:rsidR="001E72D8" w:rsidRDefault="001E72D8" w:rsidP="00843AF2">
            <w:pPr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  <w:r w:rsidR="00704746">
              <w:rPr>
                <w:rFonts w:ascii="Arial" w:hAnsi="Arial" w:cs="Arial"/>
                <w:sz w:val="20"/>
                <w:szCs w:val="20"/>
              </w:rPr>
              <w:t>0</w:t>
            </w:r>
            <w:r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606" w:type="dxa"/>
            <w:shd w:val="clear" w:color="auto" w:fill="auto"/>
          </w:tcPr>
          <w:p w14:paraId="3770BE92" w14:textId="77777777" w:rsidR="001E72D8" w:rsidRPr="00CD66E6" w:rsidRDefault="001E72D8" w:rsidP="00843AF2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7897" w:type="dxa"/>
            <w:shd w:val="clear" w:color="auto" w:fill="auto"/>
          </w:tcPr>
          <w:p w14:paraId="605CFFFC" w14:textId="77777777" w:rsidR="001E72D8" w:rsidRDefault="001E72D8" w:rsidP="00843AF2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Recycle Centre: </w:t>
            </w:r>
            <w:r w:rsidRPr="001E72D8">
              <w:rPr>
                <w:rFonts w:ascii="Arial" w:hAnsi="Arial" w:cs="Arial"/>
                <w:bCs/>
                <w:sz w:val="16"/>
                <w:szCs w:val="16"/>
              </w:rPr>
              <w:t>to inform</w:t>
            </w:r>
          </w:p>
          <w:p w14:paraId="196828FF" w14:textId="2D28CEAA" w:rsidR="00857E17" w:rsidRDefault="00A97BC0" w:rsidP="0011627F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 xml:space="preserve">10.a </w:t>
            </w:r>
            <w:r w:rsidR="008C06CA">
              <w:rPr>
                <w:rFonts w:ascii="Arial" w:hAnsi="Arial" w:cs="Arial"/>
                <w:bCs/>
                <w:sz w:val="18"/>
                <w:szCs w:val="18"/>
              </w:rPr>
              <w:t xml:space="preserve">To update the members with the Financial Information for </w:t>
            </w:r>
            <w:r w:rsidR="0089271E">
              <w:rPr>
                <w:rFonts w:ascii="Arial" w:hAnsi="Arial" w:cs="Arial"/>
                <w:bCs/>
                <w:sz w:val="18"/>
                <w:szCs w:val="18"/>
              </w:rPr>
              <w:t>November</w:t>
            </w:r>
            <w:r w:rsidR="00000592">
              <w:rPr>
                <w:rFonts w:ascii="Arial" w:hAnsi="Arial" w:cs="Arial"/>
                <w:bCs/>
                <w:sz w:val="18"/>
                <w:szCs w:val="18"/>
              </w:rPr>
              <w:t xml:space="preserve"> 2020</w:t>
            </w:r>
          </w:p>
          <w:p w14:paraId="086860FF" w14:textId="2A2036F5" w:rsidR="0089271E" w:rsidRDefault="00A97BC0" w:rsidP="0011627F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 xml:space="preserve">10.b </w:t>
            </w:r>
            <w:r w:rsidR="0089271E">
              <w:rPr>
                <w:rFonts w:ascii="Arial" w:hAnsi="Arial" w:cs="Arial"/>
                <w:bCs/>
                <w:sz w:val="18"/>
                <w:szCs w:val="18"/>
              </w:rPr>
              <w:t>For members to consider applying for a grant from SCC £1500.00</w:t>
            </w:r>
          </w:p>
          <w:p w14:paraId="7B4BC392" w14:textId="355B0740" w:rsidR="00A97BC0" w:rsidRPr="00083762" w:rsidRDefault="0089271E" w:rsidP="0011627F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10.c For members to consider applying for a grant from Shotley parish Council £750.00</w:t>
            </w:r>
            <w:r w:rsidR="00A97BC0"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</w:p>
        </w:tc>
      </w:tr>
      <w:tr w:rsidR="00D67C71" w:rsidRPr="00CD66E6" w14:paraId="2FB5398C" w14:textId="77777777" w:rsidTr="00211082">
        <w:trPr>
          <w:trHeight w:val="2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3" w:type="dxa"/>
            <w:shd w:val="clear" w:color="auto" w:fill="auto"/>
          </w:tcPr>
          <w:p w14:paraId="7362A9FC" w14:textId="4B7439D9" w:rsidR="00D67C71" w:rsidRDefault="00D67C71" w:rsidP="00843AF2">
            <w:pPr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  <w:r w:rsidR="00B57AD4">
              <w:rPr>
                <w:rFonts w:ascii="Arial" w:hAnsi="Arial" w:cs="Arial"/>
                <w:sz w:val="20"/>
                <w:szCs w:val="20"/>
              </w:rPr>
              <w:t>1</w:t>
            </w:r>
            <w:r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606" w:type="dxa"/>
            <w:shd w:val="clear" w:color="auto" w:fill="auto"/>
          </w:tcPr>
          <w:p w14:paraId="2B200EAD" w14:textId="77777777" w:rsidR="00D67C71" w:rsidRPr="00CD66E6" w:rsidRDefault="00D67C71" w:rsidP="00843AF2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7897" w:type="dxa"/>
            <w:shd w:val="clear" w:color="auto" w:fill="auto"/>
          </w:tcPr>
          <w:p w14:paraId="7A47E6FA" w14:textId="3653464F" w:rsidR="00D67C71" w:rsidRDefault="00D67C71" w:rsidP="00843AF2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Dinghy Park/Pin Mill</w:t>
            </w:r>
            <w:r w:rsidR="00BF7984">
              <w:rPr>
                <w:rFonts w:ascii="Arial" w:hAnsi="Arial" w:cs="Arial"/>
                <w:b/>
                <w:sz w:val="20"/>
                <w:szCs w:val="20"/>
              </w:rPr>
              <w:t>:</w:t>
            </w:r>
          </w:p>
          <w:p w14:paraId="07DFCC82" w14:textId="14161957" w:rsidR="00BF104D" w:rsidRPr="00972208" w:rsidRDefault="00B325FF" w:rsidP="00843AF2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11.a For members to consider extra seating (Memorial Benches) at Pin Mill</w:t>
            </w:r>
          </w:p>
        </w:tc>
      </w:tr>
      <w:tr w:rsidR="00306463" w:rsidRPr="00CD66E6" w14:paraId="6CDA2C8F" w14:textId="77777777" w:rsidTr="00211082">
        <w:trPr>
          <w:trHeight w:val="2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3" w:type="dxa"/>
            <w:shd w:val="clear" w:color="auto" w:fill="auto"/>
          </w:tcPr>
          <w:p w14:paraId="06A56450" w14:textId="490CCFDF" w:rsidR="00306463" w:rsidRDefault="00825E72" w:rsidP="00843AF2">
            <w:pPr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  <w:r w:rsidR="00B57AD4">
              <w:rPr>
                <w:rFonts w:ascii="Arial" w:hAnsi="Arial" w:cs="Arial"/>
                <w:sz w:val="20"/>
                <w:szCs w:val="20"/>
              </w:rPr>
              <w:t>2</w:t>
            </w:r>
            <w:r w:rsidR="00306463"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606" w:type="dxa"/>
            <w:shd w:val="clear" w:color="auto" w:fill="auto"/>
          </w:tcPr>
          <w:p w14:paraId="120612B4" w14:textId="77777777" w:rsidR="00306463" w:rsidRPr="00CD66E6" w:rsidRDefault="00306463" w:rsidP="00843AF2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7897" w:type="dxa"/>
            <w:shd w:val="clear" w:color="auto" w:fill="auto"/>
          </w:tcPr>
          <w:p w14:paraId="3C0C3E14" w14:textId="33BD0A29" w:rsidR="00891336" w:rsidRDefault="00123157" w:rsidP="00766361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Neighbourhood Plan</w:t>
            </w:r>
            <w:r w:rsidR="00BF7984">
              <w:rPr>
                <w:rFonts w:ascii="Arial" w:hAnsi="Arial" w:cs="Arial"/>
                <w:b/>
                <w:sz w:val="20"/>
                <w:szCs w:val="20"/>
              </w:rPr>
              <w:t>:</w:t>
            </w:r>
          </w:p>
          <w:p w14:paraId="0E083B5E" w14:textId="3F0EB9EF" w:rsidR="006506F0" w:rsidRPr="00891336" w:rsidRDefault="00BF7984" w:rsidP="0089271E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 xml:space="preserve">12. a Cllr Ward to update the members </w:t>
            </w:r>
            <w:r w:rsidR="0089271E">
              <w:rPr>
                <w:rFonts w:ascii="Arial" w:hAnsi="Arial" w:cs="Arial"/>
                <w:bCs/>
                <w:sz w:val="18"/>
                <w:szCs w:val="18"/>
              </w:rPr>
              <w:t>in relation to the progress of the plan</w:t>
            </w:r>
            <w:r w:rsidR="00083762"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  <w:r w:rsidR="0089271E">
              <w:rPr>
                <w:rFonts w:ascii="Arial" w:hAnsi="Arial" w:cs="Arial"/>
                <w:bCs/>
                <w:sz w:val="18"/>
                <w:szCs w:val="18"/>
              </w:rPr>
              <w:t>and other matters</w:t>
            </w:r>
          </w:p>
        </w:tc>
      </w:tr>
      <w:tr w:rsidR="00377B9D" w:rsidRPr="00CD66E6" w14:paraId="377937F7" w14:textId="77777777" w:rsidTr="00211082">
        <w:trPr>
          <w:trHeight w:val="6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3" w:type="dxa"/>
            <w:shd w:val="clear" w:color="auto" w:fill="auto"/>
          </w:tcPr>
          <w:p w14:paraId="504DA88A" w14:textId="1C73DB29" w:rsidR="00377B9D" w:rsidRDefault="00377B9D" w:rsidP="00843AF2">
            <w:pPr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  <w:r w:rsidR="00B57AD4">
              <w:rPr>
                <w:rFonts w:ascii="Arial" w:hAnsi="Arial" w:cs="Arial"/>
                <w:sz w:val="20"/>
                <w:szCs w:val="20"/>
              </w:rPr>
              <w:t>3</w:t>
            </w:r>
            <w:r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606" w:type="dxa"/>
            <w:shd w:val="clear" w:color="auto" w:fill="auto"/>
          </w:tcPr>
          <w:p w14:paraId="4E479F55" w14:textId="77777777" w:rsidR="00377B9D" w:rsidRPr="00CD66E6" w:rsidRDefault="00377B9D" w:rsidP="00843AF2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7897" w:type="dxa"/>
            <w:shd w:val="clear" w:color="auto" w:fill="auto"/>
          </w:tcPr>
          <w:p w14:paraId="7B0AE40F" w14:textId="4BA27E01" w:rsidR="00377B9D" w:rsidRDefault="00D12B51" w:rsidP="00082579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Covid - 19</w:t>
            </w:r>
            <w:r w:rsidR="00377B9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: </w:t>
            </w:r>
            <w:r w:rsidR="00972208">
              <w:rPr>
                <w:rFonts w:ascii="Arial" w:hAnsi="Arial" w:cs="Arial"/>
                <w:b/>
                <w:bCs/>
                <w:sz w:val="20"/>
                <w:szCs w:val="20"/>
              </w:rPr>
              <w:t>UPDATE</w:t>
            </w:r>
          </w:p>
          <w:p w14:paraId="58936DF0" w14:textId="057E499B" w:rsidR="005951C3" w:rsidRDefault="00923A79" w:rsidP="00595C0F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</w:t>
            </w:r>
            <w:r w:rsidR="00B57AD4">
              <w:rPr>
                <w:rFonts w:ascii="Arial" w:hAnsi="Arial" w:cs="Arial"/>
                <w:sz w:val="18"/>
                <w:szCs w:val="18"/>
              </w:rPr>
              <w:t>3</w:t>
            </w:r>
            <w:r>
              <w:rPr>
                <w:rFonts w:ascii="Arial" w:hAnsi="Arial" w:cs="Arial"/>
                <w:sz w:val="18"/>
                <w:szCs w:val="18"/>
              </w:rPr>
              <w:t xml:space="preserve">.a </w:t>
            </w:r>
            <w:r w:rsidR="0090519C">
              <w:rPr>
                <w:rFonts w:ascii="Arial" w:hAnsi="Arial" w:cs="Arial"/>
                <w:sz w:val="18"/>
                <w:szCs w:val="18"/>
              </w:rPr>
              <w:t>For members to approve the monthly Covid – 19 expenditure £</w:t>
            </w:r>
            <w:r w:rsidR="006C1E42">
              <w:rPr>
                <w:rFonts w:ascii="Arial" w:hAnsi="Arial" w:cs="Arial"/>
                <w:sz w:val="18"/>
                <w:szCs w:val="18"/>
              </w:rPr>
              <w:t>181.12</w:t>
            </w:r>
          </w:p>
          <w:p w14:paraId="7964E4C1" w14:textId="12BE4B88" w:rsidR="00920E92" w:rsidRDefault="00920E92" w:rsidP="00595C0F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</w:t>
            </w:r>
            <w:r w:rsidR="00B57AD4">
              <w:rPr>
                <w:rFonts w:ascii="Arial" w:hAnsi="Arial" w:cs="Arial"/>
                <w:sz w:val="18"/>
                <w:szCs w:val="18"/>
              </w:rPr>
              <w:t>3</w:t>
            </w:r>
            <w:r>
              <w:rPr>
                <w:rFonts w:ascii="Arial" w:hAnsi="Arial" w:cs="Arial"/>
                <w:sz w:val="18"/>
                <w:szCs w:val="18"/>
              </w:rPr>
              <w:t xml:space="preserve">.b </w:t>
            </w:r>
            <w:r w:rsidR="00B57AD4">
              <w:rPr>
                <w:rFonts w:ascii="Arial" w:hAnsi="Arial" w:cs="Arial"/>
                <w:sz w:val="18"/>
                <w:szCs w:val="18"/>
              </w:rPr>
              <w:t>To update</w:t>
            </w:r>
            <w:r w:rsidR="00A11EE9">
              <w:rPr>
                <w:rFonts w:ascii="Arial" w:hAnsi="Arial" w:cs="Arial"/>
                <w:sz w:val="18"/>
                <w:szCs w:val="18"/>
              </w:rPr>
              <w:t xml:space="preserve"> the</w:t>
            </w:r>
            <w:r w:rsidR="00B57AD4">
              <w:rPr>
                <w:rFonts w:ascii="Arial" w:hAnsi="Arial" w:cs="Arial"/>
                <w:sz w:val="18"/>
                <w:szCs w:val="18"/>
              </w:rPr>
              <w:t xml:space="preserve"> members with the Covid – 19 Gra</w:t>
            </w:r>
            <w:r w:rsidR="0011627F">
              <w:rPr>
                <w:rFonts w:ascii="Arial" w:hAnsi="Arial" w:cs="Arial"/>
                <w:sz w:val="18"/>
                <w:szCs w:val="18"/>
              </w:rPr>
              <w:t xml:space="preserve">nt </w:t>
            </w:r>
            <w:r w:rsidR="007E0E5F">
              <w:rPr>
                <w:rFonts w:ascii="Arial" w:hAnsi="Arial" w:cs="Arial"/>
                <w:sz w:val="18"/>
                <w:szCs w:val="18"/>
              </w:rPr>
              <w:t>Information</w:t>
            </w:r>
          </w:p>
          <w:p w14:paraId="2CB85A9E" w14:textId="22DFE2A1" w:rsidR="0090519C" w:rsidRPr="00250239" w:rsidRDefault="0090519C" w:rsidP="00595C0F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3.</w:t>
            </w:r>
            <w:r w:rsidR="00A11EE9">
              <w:rPr>
                <w:rFonts w:ascii="Arial" w:hAnsi="Arial" w:cs="Arial"/>
                <w:sz w:val="18"/>
                <w:szCs w:val="18"/>
              </w:rPr>
              <w:t>c</w:t>
            </w:r>
            <w:r>
              <w:rPr>
                <w:rFonts w:ascii="Arial" w:hAnsi="Arial" w:cs="Arial"/>
                <w:sz w:val="18"/>
                <w:szCs w:val="18"/>
              </w:rPr>
              <w:t xml:space="preserve"> To inform members of the Covid – 19 spend to date </w:t>
            </w:r>
            <w:r w:rsidR="00995872">
              <w:rPr>
                <w:rFonts w:ascii="Arial" w:hAnsi="Arial" w:cs="Arial"/>
                <w:sz w:val="18"/>
                <w:szCs w:val="18"/>
              </w:rPr>
              <w:t>£442.74</w:t>
            </w:r>
          </w:p>
        </w:tc>
      </w:tr>
      <w:tr w:rsidR="006939B9" w:rsidRPr="00CD66E6" w14:paraId="5B2E2E98" w14:textId="77777777" w:rsidTr="00211082">
        <w:trPr>
          <w:trHeight w:val="5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3" w:type="dxa"/>
            <w:shd w:val="clear" w:color="auto" w:fill="auto"/>
          </w:tcPr>
          <w:p w14:paraId="31ECEE1A" w14:textId="0792084C" w:rsidR="006939B9" w:rsidRDefault="00595C0F" w:rsidP="00843AF2">
            <w:pPr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  <w:r w:rsidR="00B57AD4">
              <w:rPr>
                <w:rFonts w:ascii="Arial" w:hAnsi="Arial" w:cs="Arial"/>
                <w:sz w:val="20"/>
                <w:szCs w:val="20"/>
              </w:rPr>
              <w:t>4</w:t>
            </w:r>
            <w:r w:rsidR="006939B9"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606" w:type="dxa"/>
            <w:shd w:val="clear" w:color="auto" w:fill="auto"/>
          </w:tcPr>
          <w:p w14:paraId="697733A2" w14:textId="77777777" w:rsidR="006939B9" w:rsidRPr="00CD66E6" w:rsidRDefault="006939B9" w:rsidP="00843AF2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7897" w:type="dxa"/>
            <w:shd w:val="clear" w:color="auto" w:fill="auto"/>
          </w:tcPr>
          <w:p w14:paraId="3A0ACAA5" w14:textId="1D2CD6CB" w:rsidR="006939B9" w:rsidRDefault="006939B9" w:rsidP="006939B9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Finance and Administration:</w:t>
            </w:r>
          </w:p>
          <w:p w14:paraId="5C38DC52" w14:textId="460BCDA1" w:rsidR="009D4866" w:rsidRPr="009D4866" w:rsidRDefault="009D4866" w:rsidP="006939B9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14.a To</w:t>
            </w:r>
            <w:r w:rsidR="00A11EE9">
              <w:rPr>
                <w:rFonts w:ascii="Arial" w:hAnsi="Arial" w:cs="Arial"/>
                <w:bCs/>
                <w:sz w:val="18"/>
                <w:szCs w:val="18"/>
              </w:rPr>
              <w:t xml:space="preserve"> update the</w:t>
            </w:r>
            <w:r>
              <w:rPr>
                <w:rFonts w:ascii="Arial" w:hAnsi="Arial" w:cs="Arial"/>
                <w:bCs/>
                <w:sz w:val="18"/>
                <w:szCs w:val="18"/>
              </w:rPr>
              <w:t xml:space="preserve"> members </w:t>
            </w:r>
            <w:r w:rsidR="00A11EE9">
              <w:rPr>
                <w:rFonts w:ascii="Arial" w:hAnsi="Arial" w:cs="Arial"/>
                <w:bCs/>
                <w:sz w:val="18"/>
                <w:szCs w:val="18"/>
              </w:rPr>
              <w:t xml:space="preserve">in </w:t>
            </w:r>
            <w:r w:rsidR="002A0FDE">
              <w:rPr>
                <w:rFonts w:ascii="Arial" w:hAnsi="Arial" w:cs="Arial"/>
                <w:bCs/>
                <w:sz w:val="18"/>
                <w:szCs w:val="18"/>
              </w:rPr>
              <w:t>relation to the cost of the benches (</w:t>
            </w:r>
            <w:proofErr w:type="spellStart"/>
            <w:r w:rsidR="002A0FDE">
              <w:rPr>
                <w:rFonts w:ascii="Arial" w:hAnsi="Arial" w:cs="Arial"/>
                <w:bCs/>
                <w:sz w:val="18"/>
                <w:szCs w:val="18"/>
              </w:rPr>
              <w:t>exc</w:t>
            </w:r>
            <w:proofErr w:type="spellEnd"/>
            <w:r w:rsidR="002A0FDE">
              <w:rPr>
                <w:rFonts w:ascii="Arial" w:hAnsi="Arial" w:cs="Arial"/>
                <w:bCs/>
                <w:sz w:val="18"/>
                <w:szCs w:val="18"/>
              </w:rPr>
              <w:t xml:space="preserve"> VAT and grant) £393.76</w:t>
            </w:r>
          </w:p>
          <w:p w14:paraId="4AF4FB0F" w14:textId="096D239A" w:rsidR="00DD4CCC" w:rsidRDefault="00DD4CCC" w:rsidP="00AE2E58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color w:val="0B0C0C"/>
                <w:sz w:val="18"/>
                <w:szCs w:val="18"/>
                <w:shd w:val="clear" w:color="auto" w:fill="FFFFFF"/>
              </w:rPr>
            </w:pPr>
            <w:r>
              <w:rPr>
                <w:rFonts w:ascii="Arial" w:hAnsi="Arial" w:cs="Arial"/>
                <w:bCs/>
                <w:color w:val="0B0C0C"/>
                <w:sz w:val="18"/>
                <w:szCs w:val="18"/>
                <w:shd w:val="clear" w:color="auto" w:fill="FFFFFF"/>
              </w:rPr>
              <w:t>1</w:t>
            </w:r>
            <w:r w:rsidR="00043FC1">
              <w:rPr>
                <w:rFonts w:ascii="Arial" w:hAnsi="Arial" w:cs="Arial"/>
                <w:bCs/>
                <w:color w:val="0B0C0C"/>
                <w:sz w:val="18"/>
                <w:szCs w:val="18"/>
                <w:shd w:val="clear" w:color="auto" w:fill="FFFFFF"/>
              </w:rPr>
              <w:t>4</w:t>
            </w:r>
            <w:r>
              <w:rPr>
                <w:rFonts w:ascii="Arial" w:hAnsi="Arial" w:cs="Arial"/>
                <w:bCs/>
                <w:color w:val="0B0C0C"/>
                <w:sz w:val="18"/>
                <w:szCs w:val="18"/>
                <w:shd w:val="clear" w:color="auto" w:fill="FFFFFF"/>
              </w:rPr>
              <w:t>.</w:t>
            </w:r>
            <w:r w:rsidR="009D4866">
              <w:rPr>
                <w:rFonts w:ascii="Arial" w:hAnsi="Arial" w:cs="Arial"/>
                <w:bCs/>
                <w:color w:val="0B0C0C"/>
                <w:sz w:val="18"/>
                <w:szCs w:val="18"/>
                <w:shd w:val="clear" w:color="auto" w:fill="FFFFFF"/>
              </w:rPr>
              <w:t xml:space="preserve">b </w:t>
            </w:r>
            <w:r>
              <w:rPr>
                <w:rFonts w:ascii="Arial" w:hAnsi="Arial" w:cs="Arial"/>
                <w:bCs/>
                <w:color w:val="0B0C0C"/>
                <w:sz w:val="18"/>
                <w:szCs w:val="18"/>
                <w:shd w:val="clear" w:color="auto" w:fill="FFFFFF"/>
              </w:rPr>
              <w:t xml:space="preserve">To update the members with the </w:t>
            </w:r>
            <w:r w:rsidR="002A0FDE">
              <w:rPr>
                <w:rFonts w:ascii="Arial" w:hAnsi="Arial" w:cs="Arial"/>
                <w:bCs/>
                <w:color w:val="0B0C0C"/>
                <w:sz w:val="18"/>
                <w:szCs w:val="18"/>
                <w:shd w:val="clear" w:color="auto" w:fill="FFFFFF"/>
              </w:rPr>
              <w:t>October</w:t>
            </w:r>
            <w:r w:rsidR="00A11EE9">
              <w:rPr>
                <w:rFonts w:ascii="Arial" w:hAnsi="Arial" w:cs="Arial"/>
                <w:bCs/>
                <w:color w:val="0B0C0C"/>
                <w:sz w:val="18"/>
                <w:szCs w:val="18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bCs/>
                <w:color w:val="0B0C0C"/>
                <w:sz w:val="18"/>
                <w:szCs w:val="18"/>
                <w:shd w:val="clear" w:color="auto" w:fill="FFFFFF"/>
              </w:rPr>
              <w:t>2020 Bank statements</w:t>
            </w:r>
          </w:p>
          <w:p w14:paraId="2A2EA5AB" w14:textId="02F04E17" w:rsidR="00DD4CCC" w:rsidRDefault="00DD4CCC" w:rsidP="00AE2E58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1</w:t>
            </w:r>
            <w:r w:rsidR="009C1561">
              <w:rPr>
                <w:rFonts w:ascii="Arial" w:hAnsi="Arial" w:cs="Arial"/>
                <w:bCs/>
                <w:sz w:val="18"/>
                <w:szCs w:val="18"/>
              </w:rPr>
              <w:t>4</w:t>
            </w:r>
            <w:r>
              <w:rPr>
                <w:rFonts w:ascii="Arial" w:hAnsi="Arial" w:cs="Arial"/>
                <w:bCs/>
                <w:sz w:val="18"/>
                <w:szCs w:val="18"/>
              </w:rPr>
              <w:t>.</w:t>
            </w:r>
            <w:r w:rsidR="009D4866">
              <w:rPr>
                <w:rFonts w:ascii="Arial" w:hAnsi="Arial" w:cs="Arial"/>
                <w:bCs/>
                <w:sz w:val="18"/>
                <w:szCs w:val="18"/>
              </w:rPr>
              <w:t>c</w:t>
            </w:r>
            <w:r>
              <w:rPr>
                <w:rFonts w:ascii="Arial" w:hAnsi="Arial" w:cs="Arial"/>
                <w:bCs/>
                <w:sz w:val="18"/>
                <w:szCs w:val="18"/>
              </w:rPr>
              <w:t xml:space="preserve"> To update the members with the monthly financial information for </w:t>
            </w:r>
            <w:r w:rsidR="00B325FF">
              <w:rPr>
                <w:rFonts w:ascii="Arial" w:hAnsi="Arial" w:cs="Arial"/>
                <w:bCs/>
                <w:sz w:val="18"/>
                <w:szCs w:val="18"/>
              </w:rPr>
              <w:t xml:space="preserve">November </w:t>
            </w:r>
            <w:r>
              <w:rPr>
                <w:rFonts w:ascii="Arial" w:hAnsi="Arial" w:cs="Arial"/>
                <w:bCs/>
                <w:sz w:val="18"/>
                <w:szCs w:val="18"/>
              </w:rPr>
              <w:t>2020</w:t>
            </w:r>
          </w:p>
          <w:p w14:paraId="328A9531" w14:textId="02719779" w:rsidR="001772AA" w:rsidRDefault="001772AA" w:rsidP="00AE2E58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1</w:t>
            </w:r>
            <w:r w:rsidR="005E46C1">
              <w:rPr>
                <w:rFonts w:ascii="Arial" w:hAnsi="Arial" w:cs="Arial"/>
                <w:bCs/>
                <w:sz w:val="18"/>
                <w:szCs w:val="18"/>
              </w:rPr>
              <w:t>4</w:t>
            </w:r>
            <w:r>
              <w:rPr>
                <w:rFonts w:ascii="Arial" w:hAnsi="Arial" w:cs="Arial"/>
                <w:bCs/>
                <w:sz w:val="18"/>
                <w:szCs w:val="18"/>
              </w:rPr>
              <w:t>.</w:t>
            </w:r>
            <w:r w:rsidR="009D4866">
              <w:rPr>
                <w:rFonts w:ascii="Arial" w:hAnsi="Arial" w:cs="Arial"/>
                <w:bCs/>
                <w:sz w:val="18"/>
                <w:szCs w:val="18"/>
              </w:rPr>
              <w:t>d</w:t>
            </w:r>
            <w:r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  <w:r w:rsidR="00B325FF">
              <w:rPr>
                <w:rFonts w:ascii="Arial" w:hAnsi="Arial" w:cs="Arial"/>
                <w:bCs/>
                <w:sz w:val="18"/>
                <w:szCs w:val="18"/>
              </w:rPr>
              <w:t xml:space="preserve">For members </w:t>
            </w:r>
            <w:r w:rsidR="00292615">
              <w:rPr>
                <w:rFonts w:ascii="Arial" w:hAnsi="Arial" w:cs="Arial"/>
                <w:bCs/>
                <w:sz w:val="18"/>
                <w:szCs w:val="18"/>
              </w:rPr>
              <w:t>to consider if any action is to be taken in relation to the gate at Bank House</w:t>
            </w:r>
            <w:r w:rsidR="00135C97">
              <w:rPr>
                <w:rFonts w:ascii="Arial" w:hAnsi="Arial" w:cs="Arial"/>
                <w:bCs/>
                <w:sz w:val="18"/>
                <w:szCs w:val="18"/>
              </w:rPr>
              <w:t xml:space="preserve"> (Cllr Barwick)</w:t>
            </w:r>
          </w:p>
          <w:p w14:paraId="0F496253" w14:textId="34E7558E" w:rsidR="001E55C9" w:rsidRDefault="001E55C9" w:rsidP="00AE2E58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14.</w:t>
            </w:r>
            <w:r w:rsidR="00B325FF">
              <w:rPr>
                <w:rFonts w:ascii="Arial" w:hAnsi="Arial" w:cs="Arial"/>
                <w:bCs/>
                <w:sz w:val="18"/>
                <w:szCs w:val="18"/>
              </w:rPr>
              <w:t>e</w:t>
            </w:r>
            <w:r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  <w:r w:rsidR="00B325FF">
              <w:rPr>
                <w:rFonts w:ascii="Arial" w:hAnsi="Arial" w:cs="Arial"/>
                <w:bCs/>
                <w:sz w:val="18"/>
                <w:szCs w:val="18"/>
              </w:rPr>
              <w:t>To update members with the car park works – 03/12/2020</w:t>
            </w:r>
            <w:r w:rsidR="00D33E50">
              <w:rPr>
                <w:rFonts w:ascii="Arial" w:hAnsi="Arial" w:cs="Arial"/>
                <w:bCs/>
                <w:sz w:val="18"/>
                <w:szCs w:val="18"/>
              </w:rPr>
              <w:t xml:space="preserve"> (Cllr Barwick and Parish Clerk)</w:t>
            </w:r>
          </w:p>
          <w:p w14:paraId="3D4FC8A9" w14:textId="2FBCBED0" w:rsidR="00D866F0" w:rsidRDefault="00D866F0" w:rsidP="00AE2E58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14.</w:t>
            </w:r>
            <w:r w:rsidR="00B325FF">
              <w:rPr>
                <w:rFonts w:ascii="Arial" w:hAnsi="Arial" w:cs="Arial"/>
                <w:bCs/>
                <w:sz w:val="18"/>
                <w:szCs w:val="18"/>
              </w:rPr>
              <w:t xml:space="preserve">f </w:t>
            </w:r>
            <w:r w:rsidR="00B86E16">
              <w:rPr>
                <w:rFonts w:ascii="Arial" w:hAnsi="Arial" w:cs="Arial"/>
                <w:bCs/>
                <w:sz w:val="18"/>
                <w:szCs w:val="18"/>
              </w:rPr>
              <w:t xml:space="preserve"> For members to consider</w:t>
            </w:r>
            <w:r w:rsidR="00A3519B">
              <w:rPr>
                <w:rFonts w:ascii="Arial" w:hAnsi="Arial" w:cs="Arial"/>
                <w:bCs/>
                <w:sz w:val="18"/>
                <w:szCs w:val="18"/>
              </w:rPr>
              <w:t xml:space="preserve"> approving</w:t>
            </w:r>
            <w:r w:rsidR="00B86E16">
              <w:rPr>
                <w:rFonts w:ascii="Arial" w:hAnsi="Arial" w:cs="Arial"/>
                <w:bCs/>
                <w:sz w:val="18"/>
                <w:szCs w:val="18"/>
              </w:rPr>
              <w:t xml:space="preserve"> for the signatories to sign the Direct Debit Instructions for NEST</w:t>
            </w:r>
            <w:r w:rsidR="001726D7">
              <w:rPr>
                <w:rFonts w:ascii="Arial" w:hAnsi="Arial" w:cs="Arial"/>
                <w:bCs/>
                <w:sz w:val="18"/>
                <w:szCs w:val="18"/>
              </w:rPr>
              <w:t xml:space="preserve"> Pension.</w:t>
            </w:r>
          </w:p>
          <w:p w14:paraId="4CB3DED3" w14:textId="583D7C5F" w:rsidR="0036567F" w:rsidRDefault="0036567F" w:rsidP="00AE2E58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14.</w:t>
            </w:r>
            <w:r w:rsidR="00B325FF">
              <w:rPr>
                <w:rFonts w:ascii="Arial" w:hAnsi="Arial" w:cs="Arial"/>
                <w:bCs/>
                <w:sz w:val="18"/>
                <w:szCs w:val="18"/>
              </w:rPr>
              <w:t>g</w:t>
            </w:r>
            <w:r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  <w:r w:rsidR="00B86E16">
              <w:rPr>
                <w:rFonts w:ascii="Arial" w:hAnsi="Arial" w:cs="Arial"/>
                <w:bCs/>
                <w:sz w:val="18"/>
                <w:szCs w:val="18"/>
              </w:rPr>
              <w:t>For members to consider</w:t>
            </w:r>
            <w:r w:rsidR="00B933CB">
              <w:rPr>
                <w:rFonts w:ascii="Arial" w:hAnsi="Arial" w:cs="Arial"/>
                <w:bCs/>
                <w:sz w:val="18"/>
                <w:szCs w:val="18"/>
              </w:rPr>
              <w:t xml:space="preserve"> ap</w:t>
            </w:r>
            <w:bookmarkStart w:id="0" w:name="_GoBack"/>
            <w:bookmarkEnd w:id="0"/>
            <w:r w:rsidR="00B933CB">
              <w:rPr>
                <w:rFonts w:ascii="Arial" w:hAnsi="Arial" w:cs="Arial"/>
                <w:bCs/>
                <w:sz w:val="18"/>
                <w:szCs w:val="18"/>
              </w:rPr>
              <w:t>proving the purchase</w:t>
            </w:r>
            <w:r w:rsidR="00B86E16">
              <w:rPr>
                <w:rFonts w:ascii="Arial" w:hAnsi="Arial" w:cs="Arial"/>
                <w:bCs/>
                <w:sz w:val="18"/>
                <w:szCs w:val="18"/>
              </w:rPr>
              <w:t xml:space="preserve"> a new laptop</w:t>
            </w:r>
          </w:p>
          <w:p w14:paraId="15A24801" w14:textId="292FCF48" w:rsidR="007F3552" w:rsidRPr="00292615" w:rsidRDefault="007F3552" w:rsidP="00AE2E58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color w:val="FF0000"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14.</w:t>
            </w:r>
            <w:r w:rsidR="00B325FF">
              <w:rPr>
                <w:rFonts w:ascii="Arial" w:hAnsi="Arial" w:cs="Arial"/>
                <w:bCs/>
                <w:sz w:val="18"/>
                <w:szCs w:val="18"/>
              </w:rPr>
              <w:t>h</w:t>
            </w:r>
            <w:r w:rsidR="002B235C"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  <w:r w:rsidR="00B86E16">
              <w:rPr>
                <w:rFonts w:ascii="Arial" w:hAnsi="Arial" w:cs="Arial"/>
                <w:bCs/>
                <w:sz w:val="18"/>
                <w:szCs w:val="18"/>
              </w:rPr>
              <w:t xml:space="preserve">For members to consider requesting support from Maytrees IT to </w:t>
            </w:r>
            <w:r w:rsidR="00AA0C96">
              <w:rPr>
                <w:rFonts w:ascii="Arial" w:hAnsi="Arial" w:cs="Arial"/>
                <w:bCs/>
                <w:sz w:val="18"/>
                <w:szCs w:val="18"/>
              </w:rPr>
              <w:t>recommend (if 14.g approved)</w:t>
            </w:r>
          </w:p>
          <w:p w14:paraId="0205A0F6" w14:textId="33DDCF06" w:rsidR="00D45771" w:rsidRPr="00995872" w:rsidRDefault="00076A0E" w:rsidP="000E1DC1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18"/>
                <w:szCs w:val="18"/>
              </w:rPr>
            </w:pPr>
            <w:r w:rsidRPr="00995872">
              <w:rPr>
                <w:rFonts w:ascii="Arial" w:hAnsi="Arial" w:cs="Arial"/>
                <w:bCs/>
                <w:sz w:val="18"/>
                <w:szCs w:val="18"/>
              </w:rPr>
              <w:t>14.</w:t>
            </w:r>
            <w:r w:rsidR="00995872" w:rsidRPr="00995872">
              <w:rPr>
                <w:rFonts w:ascii="Arial" w:hAnsi="Arial" w:cs="Arial"/>
                <w:bCs/>
                <w:sz w:val="18"/>
                <w:szCs w:val="18"/>
              </w:rPr>
              <w:t>i</w:t>
            </w:r>
            <w:r w:rsidR="00AA0C96">
              <w:rPr>
                <w:rFonts w:ascii="Arial" w:hAnsi="Arial" w:cs="Arial"/>
                <w:bCs/>
                <w:sz w:val="18"/>
                <w:szCs w:val="18"/>
              </w:rPr>
              <w:t xml:space="preserve"> For members to consider requesting the clerk to research grants in support of the new laptop (if 14.g is approved) </w:t>
            </w:r>
          </w:p>
          <w:p w14:paraId="70FD31C6" w14:textId="429AD297" w:rsidR="00211082" w:rsidRDefault="00211082" w:rsidP="000E1DC1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14.</w:t>
            </w:r>
            <w:r w:rsidR="00995872">
              <w:rPr>
                <w:rFonts w:ascii="Arial" w:hAnsi="Arial" w:cs="Arial"/>
                <w:bCs/>
                <w:sz w:val="18"/>
                <w:szCs w:val="18"/>
              </w:rPr>
              <w:t>j</w:t>
            </w:r>
            <w:r w:rsidR="00B53B76">
              <w:rPr>
                <w:rFonts w:ascii="Arial" w:hAnsi="Arial" w:cs="Arial"/>
                <w:bCs/>
                <w:sz w:val="18"/>
                <w:szCs w:val="18"/>
              </w:rPr>
              <w:t xml:space="preserve"> To inform members that the Budget 2021 -2020 delayed due to BDC Tax Bases being delayed. Expectation being early January 2021.</w:t>
            </w:r>
          </w:p>
          <w:p w14:paraId="758F069F" w14:textId="3DA434E4" w:rsidR="009E4D29" w:rsidRDefault="00A97BC0" w:rsidP="000E1DC1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14.</w:t>
            </w:r>
            <w:r w:rsidR="00995872">
              <w:rPr>
                <w:rFonts w:ascii="Arial" w:hAnsi="Arial" w:cs="Arial"/>
                <w:bCs/>
                <w:sz w:val="18"/>
                <w:szCs w:val="18"/>
              </w:rPr>
              <w:t>k</w:t>
            </w:r>
            <w:r w:rsidR="00B53B76">
              <w:rPr>
                <w:rFonts w:ascii="Arial" w:hAnsi="Arial" w:cs="Arial"/>
                <w:bCs/>
                <w:sz w:val="18"/>
                <w:szCs w:val="18"/>
              </w:rPr>
              <w:t xml:space="preserve"> To inform members that the External Auditor raised a matter on the Accounting Statements – a typo error. The External Auditor approved for the RFO to amend the</w:t>
            </w:r>
            <w:r w:rsidR="001726D7">
              <w:rPr>
                <w:rFonts w:ascii="Arial" w:hAnsi="Arial" w:cs="Arial"/>
                <w:bCs/>
                <w:sz w:val="18"/>
                <w:szCs w:val="18"/>
              </w:rPr>
              <w:t xml:space="preserve"> typo</w:t>
            </w:r>
            <w:r w:rsidR="00B53B76">
              <w:rPr>
                <w:rFonts w:ascii="Arial" w:hAnsi="Arial" w:cs="Arial"/>
                <w:bCs/>
                <w:sz w:val="18"/>
                <w:szCs w:val="18"/>
              </w:rPr>
              <w:t xml:space="preserve">. </w:t>
            </w:r>
          </w:p>
          <w:p w14:paraId="16A73C1D" w14:textId="0FD8CD05" w:rsidR="00A97BC0" w:rsidRDefault="00A97BC0" w:rsidP="000E1DC1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lastRenderedPageBreak/>
              <w:t>14.</w:t>
            </w:r>
            <w:r w:rsidR="00995872">
              <w:rPr>
                <w:rFonts w:ascii="Arial" w:hAnsi="Arial" w:cs="Arial"/>
                <w:bCs/>
                <w:sz w:val="18"/>
                <w:szCs w:val="18"/>
              </w:rPr>
              <w:t>l</w:t>
            </w:r>
            <w:r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  <w:r w:rsidR="00B53B76">
              <w:rPr>
                <w:rFonts w:ascii="Arial" w:hAnsi="Arial" w:cs="Arial"/>
                <w:bCs/>
                <w:sz w:val="18"/>
                <w:szCs w:val="18"/>
              </w:rPr>
              <w:t xml:space="preserve">To inform members that the Notice of Conclusion of Audit is now </w:t>
            </w:r>
            <w:r w:rsidR="007A4BC3">
              <w:rPr>
                <w:rFonts w:ascii="Arial" w:hAnsi="Arial" w:cs="Arial"/>
                <w:bCs/>
                <w:sz w:val="18"/>
                <w:szCs w:val="18"/>
              </w:rPr>
              <w:t>completed,</w:t>
            </w:r>
            <w:r w:rsidR="00B53B76">
              <w:rPr>
                <w:rFonts w:ascii="Arial" w:hAnsi="Arial" w:cs="Arial"/>
                <w:bCs/>
                <w:sz w:val="18"/>
                <w:szCs w:val="18"/>
              </w:rPr>
              <w:t xml:space="preserve"> and the accounts have been published (23/11/2020) </w:t>
            </w:r>
          </w:p>
          <w:p w14:paraId="1D04C60A" w14:textId="71FC9666" w:rsidR="00FF0FFF" w:rsidRPr="007E774C" w:rsidRDefault="00FF0FFF" w:rsidP="00B53B76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18"/>
                <w:szCs w:val="18"/>
              </w:rPr>
            </w:pPr>
          </w:p>
        </w:tc>
      </w:tr>
      <w:tr w:rsidR="004424AF" w:rsidRPr="00CD66E6" w14:paraId="02E8B704" w14:textId="77777777" w:rsidTr="00211082">
        <w:trPr>
          <w:trHeight w:val="15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3" w:type="dxa"/>
            <w:shd w:val="clear" w:color="auto" w:fill="auto"/>
          </w:tcPr>
          <w:p w14:paraId="0BAF1BFA" w14:textId="0654CC57" w:rsidR="004424AF" w:rsidRDefault="00923A79" w:rsidP="00843AF2">
            <w:pPr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lastRenderedPageBreak/>
              <w:t>1</w:t>
            </w:r>
            <w:r w:rsidR="00B53B76">
              <w:rPr>
                <w:rFonts w:ascii="Arial" w:hAnsi="Arial" w:cs="Arial"/>
                <w:sz w:val="20"/>
                <w:szCs w:val="20"/>
              </w:rPr>
              <w:t>5</w:t>
            </w:r>
            <w:r w:rsidR="004424AF"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606" w:type="dxa"/>
            <w:shd w:val="clear" w:color="auto" w:fill="auto"/>
          </w:tcPr>
          <w:p w14:paraId="57D0F58C" w14:textId="77777777" w:rsidR="004424AF" w:rsidRPr="00CD66E6" w:rsidRDefault="004424AF" w:rsidP="00843AF2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7897" w:type="dxa"/>
            <w:shd w:val="clear" w:color="auto" w:fill="auto"/>
          </w:tcPr>
          <w:p w14:paraId="368162C8" w14:textId="2DB55779" w:rsidR="0066375D" w:rsidRDefault="00405DE3" w:rsidP="00C97278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z w:val="20"/>
                <w:szCs w:val="20"/>
              </w:rPr>
            </w:pPr>
            <w:r w:rsidRPr="00405DE3">
              <w:rPr>
                <w:rFonts w:ascii="Arial" w:hAnsi="Arial" w:cs="Arial"/>
                <w:b/>
                <w:sz w:val="20"/>
                <w:szCs w:val="20"/>
              </w:rPr>
              <w:t>Payments to Consider:</w:t>
            </w:r>
            <w:r w:rsidR="002A5EB8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51719C">
              <w:rPr>
                <w:rFonts w:ascii="Arial" w:hAnsi="Arial" w:cs="Arial"/>
                <w:bCs/>
                <w:sz w:val="16"/>
                <w:szCs w:val="16"/>
              </w:rPr>
              <w:t xml:space="preserve">November </w:t>
            </w:r>
            <w:r w:rsidR="0055572B" w:rsidRPr="0055572B">
              <w:rPr>
                <w:rFonts w:ascii="Arial" w:hAnsi="Arial" w:cs="Arial"/>
                <w:bCs/>
                <w:sz w:val="16"/>
                <w:szCs w:val="16"/>
              </w:rPr>
              <w:t>2020 Payments</w:t>
            </w:r>
          </w:p>
          <w:p w14:paraId="204CC4FD" w14:textId="3C2DDD86" w:rsidR="00F5444A" w:rsidRDefault="00F5444A" w:rsidP="00C97278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z w:val="20"/>
                <w:szCs w:val="20"/>
              </w:rPr>
            </w:pPr>
          </w:p>
          <w:tbl>
            <w:tblPr>
              <w:tblStyle w:val="TableGrid"/>
              <w:tblW w:w="7687" w:type="dxa"/>
              <w:tblLook w:val="04A0" w:firstRow="1" w:lastRow="0" w:firstColumn="1" w:lastColumn="0" w:noHBand="0" w:noVBand="1"/>
            </w:tblPr>
            <w:tblGrid>
              <w:gridCol w:w="955"/>
              <w:gridCol w:w="1989"/>
              <w:gridCol w:w="1786"/>
              <w:gridCol w:w="884"/>
              <w:gridCol w:w="984"/>
              <w:gridCol w:w="1089"/>
            </w:tblGrid>
            <w:tr w:rsidR="004A5FA8" w14:paraId="0CC6C2F2" w14:textId="77777777" w:rsidTr="0051719C">
              <w:tc>
                <w:tcPr>
                  <w:tcW w:w="955" w:type="dxa"/>
                </w:tcPr>
                <w:p w14:paraId="24B81570" w14:textId="0BEBDAB9" w:rsidR="00F5444A" w:rsidRPr="00C22904" w:rsidRDefault="004A5FA8" w:rsidP="00C97278">
                  <w:pPr>
                    <w:contextualSpacing/>
                    <w:rPr>
                      <w:rFonts w:ascii="Arial" w:hAnsi="Arial" w:cs="Arial"/>
                      <w:bCs/>
                      <w:sz w:val="16"/>
                      <w:szCs w:val="16"/>
                    </w:rPr>
                  </w:pPr>
                  <w:r>
                    <w:rPr>
                      <w:rFonts w:ascii="Arial" w:hAnsi="Arial" w:cs="Arial"/>
                      <w:bCs/>
                      <w:sz w:val="16"/>
                      <w:szCs w:val="16"/>
                    </w:rPr>
                    <w:t>A 002</w:t>
                  </w:r>
                  <w:r w:rsidR="00DB3B80">
                    <w:rPr>
                      <w:rFonts w:ascii="Arial" w:hAnsi="Arial" w:cs="Arial"/>
                      <w:bCs/>
                      <w:sz w:val="16"/>
                      <w:szCs w:val="16"/>
                    </w:rPr>
                    <w:t>3</w:t>
                  </w:r>
                  <w:r w:rsidR="005E24FF">
                    <w:rPr>
                      <w:rFonts w:ascii="Arial" w:hAnsi="Arial" w:cs="Arial"/>
                      <w:bCs/>
                      <w:sz w:val="16"/>
                      <w:szCs w:val="16"/>
                    </w:rPr>
                    <w:t>16</w:t>
                  </w:r>
                </w:p>
              </w:tc>
              <w:tc>
                <w:tcPr>
                  <w:tcW w:w="1989" w:type="dxa"/>
                </w:tcPr>
                <w:p w14:paraId="451B3F8E" w14:textId="26048A6D" w:rsidR="00AC0A25" w:rsidRPr="00C22904" w:rsidRDefault="005E24FF" w:rsidP="00C97278">
                  <w:pPr>
                    <w:contextualSpacing/>
                    <w:rPr>
                      <w:rFonts w:ascii="Arial" w:hAnsi="Arial" w:cs="Arial"/>
                      <w:bCs/>
                      <w:sz w:val="16"/>
                      <w:szCs w:val="16"/>
                    </w:rPr>
                  </w:pPr>
                  <w:r>
                    <w:rPr>
                      <w:rFonts w:ascii="Arial" w:hAnsi="Arial" w:cs="Arial"/>
                      <w:bCs/>
                      <w:sz w:val="16"/>
                      <w:szCs w:val="16"/>
                    </w:rPr>
                    <w:t>PKF Littlejohn LLP</w:t>
                  </w:r>
                </w:p>
              </w:tc>
              <w:tc>
                <w:tcPr>
                  <w:tcW w:w="1786" w:type="dxa"/>
                </w:tcPr>
                <w:p w14:paraId="41620A92" w14:textId="3C935B32" w:rsidR="00F5444A" w:rsidRPr="00C22904" w:rsidRDefault="005E24FF" w:rsidP="00C97278">
                  <w:pPr>
                    <w:contextualSpacing/>
                    <w:rPr>
                      <w:rFonts w:ascii="Arial" w:hAnsi="Arial" w:cs="Arial"/>
                      <w:bCs/>
                      <w:sz w:val="16"/>
                      <w:szCs w:val="16"/>
                    </w:rPr>
                  </w:pPr>
                  <w:r>
                    <w:rPr>
                      <w:rFonts w:ascii="Arial" w:hAnsi="Arial" w:cs="Arial"/>
                      <w:bCs/>
                      <w:sz w:val="16"/>
                      <w:szCs w:val="16"/>
                    </w:rPr>
                    <w:t>External Audit Costs</w:t>
                  </w:r>
                </w:p>
              </w:tc>
              <w:tc>
                <w:tcPr>
                  <w:tcW w:w="884" w:type="dxa"/>
                </w:tcPr>
                <w:p w14:paraId="693C50AA" w14:textId="6F5DA586" w:rsidR="00F5444A" w:rsidRPr="00C22904" w:rsidRDefault="004A5FA8" w:rsidP="00C22904">
                  <w:pPr>
                    <w:contextualSpacing/>
                    <w:jc w:val="right"/>
                    <w:rPr>
                      <w:rFonts w:ascii="Arial" w:hAnsi="Arial" w:cs="Arial"/>
                      <w:bCs/>
                      <w:sz w:val="16"/>
                      <w:szCs w:val="16"/>
                    </w:rPr>
                  </w:pPr>
                  <w:r>
                    <w:rPr>
                      <w:rFonts w:ascii="Arial" w:hAnsi="Arial" w:cs="Arial"/>
                      <w:bCs/>
                      <w:sz w:val="16"/>
                      <w:szCs w:val="16"/>
                    </w:rPr>
                    <w:t>£</w:t>
                  </w:r>
                  <w:r w:rsidR="005E24FF">
                    <w:rPr>
                      <w:rFonts w:ascii="Arial" w:hAnsi="Arial" w:cs="Arial"/>
                      <w:bCs/>
                      <w:sz w:val="16"/>
                      <w:szCs w:val="16"/>
                    </w:rPr>
                    <w:t>300.00</w:t>
                  </w:r>
                </w:p>
              </w:tc>
              <w:tc>
                <w:tcPr>
                  <w:tcW w:w="984" w:type="dxa"/>
                </w:tcPr>
                <w:p w14:paraId="49EF6A7D" w14:textId="7FF62DA7" w:rsidR="00F5444A" w:rsidRPr="00C22904" w:rsidRDefault="005E24FF" w:rsidP="00C22904">
                  <w:pPr>
                    <w:contextualSpacing/>
                    <w:jc w:val="right"/>
                    <w:rPr>
                      <w:rFonts w:ascii="Arial" w:hAnsi="Arial" w:cs="Arial"/>
                      <w:bCs/>
                      <w:sz w:val="16"/>
                      <w:szCs w:val="16"/>
                    </w:rPr>
                  </w:pPr>
                  <w:r>
                    <w:rPr>
                      <w:rFonts w:ascii="Arial" w:hAnsi="Arial" w:cs="Arial"/>
                      <w:bCs/>
                      <w:sz w:val="16"/>
                      <w:szCs w:val="16"/>
                    </w:rPr>
                    <w:t>£60.00</w:t>
                  </w:r>
                </w:p>
              </w:tc>
              <w:tc>
                <w:tcPr>
                  <w:tcW w:w="1089" w:type="dxa"/>
                </w:tcPr>
                <w:p w14:paraId="00D52A5C" w14:textId="40446154" w:rsidR="00F5444A" w:rsidRPr="0051719C" w:rsidRDefault="004A5FA8" w:rsidP="00C22904">
                  <w:pPr>
                    <w:contextualSpacing/>
                    <w:jc w:val="right"/>
                    <w:rPr>
                      <w:rFonts w:ascii="Arial" w:hAnsi="Arial" w:cs="Arial"/>
                      <w:b/>
                      <w:sz w:val="16"/>
                      <w:szCs w:val="16"/>
                    </w:rPr>
                  </w:pPr>
                  <w:r w:rsidRPr="0051719C">
                    <w:rPr>
                      <w:rFonts w:ascii="Arial" w:hAnsi="Arial" w:cs="Arial"/>
                      <w:b/>
                      <w:sz w:val="16"/>
                      <w:szCs w:val="16"/>
                    </w:rPr>
                    <w:t>£</w:t>
                  </w:r>
                  <w:r w:rsidR="005E24FF" w:rsidRPr="0051719C">
                    <w:rPr>
                      <w:rFonts w:ascii="Arial" w:hAnsi="Arial" w:cs="Arial"/>
                      <w:b/>
                      <w:sz w:val="16"/>
                      <w:szCs w:val="16"/>
                    </w:rPr>
                    <w:t>360.00</w:t>
                  </w:r>
                </w:p>
              </w:tc>
            </w:tr>
            <w:tr w:rsidR="004A5FA8" w14:paraId="4616D3F2" w14:textId="77777777" w:rsidTr="0051719C">
              <w:tc>
                <w:tcPr>
                  <w:tcW w:w="955" w:type="dxa"/>
                </w:tcPr>
                <w:p w14:paraId="4031883F" w14:textId="30131E4F" w:rsidR="00F5444A" w:rsidRPr="00C22904" w:rsidRDefault="004A5FA8" w:rsidP="00C97278">
                  <w:pPr>
                    <w:contextualSpacing/>
                    <w:rPr>
                      <w:rFonts w:ascii="Arial" w:hAnsi="Arial" w:cs="Arial"/>
                      <w:bCs/>
                      <w:sz w:val="16"/>
                      <w:szCs w:val="16"/>
                    </w:rPr>
                  </w:pPr>
                  <w:r>
                    <w:rPr>
                      <w:rFonts w:ascii="Arial" w:hAnsi="Arial" w:cs="Arial"/>
                      <w:bCs/>
                      <w:sz w:val="16"/>
                      <w:szCs w:val="16"/>
                    </w:rPr>
                    <w:t>B 002</w:t>
                  </w:r>
                  <w:r w:rsidR="00DB3B80">
                    <w:rPr>
                      <w:rFonts w:ascii="Arial" w:hAnsi="Arial" w:cs="Arial"/>
                      <w:bCs/>
                      <w:sz w:val="16"/>
                      <w:szCs w:val="16"/>
                    </w:rPr>
                    <w:t>3</w:t>
                  </w:r>
                  <w:r w:rsidR="005E24FF">
                    <w:rPr>
                      <w:rFonts w:ascii="Arial" w:hAnsi="Arial" w:cs="Arial"/>
                      <w:bCs/>
                      <w:sz w:val="16"/>
                      <w:szCs w:val="16"/>
                    </w:rPr>
                    <w:t>17</w:t>
                  </w:r>
                </w:p>
              </w:tc>
              <w:tc>
                <w:tcPr>
                  <w:tcW w:w="1989" w:type="dxa"/>
                </w:tcPr>
                <w:p w14:paraId="47449F0F" w14:textId="6E6E5E4D" w:rsidR="00AC0A25" w:rsidRPr="00C22904" w:rsidRDefault="005E24FF" w:rsidP="00C97278">
                  <w:pPr>
                    <w:contextualSpacing/>
                    <w:rPr>
                      <w:rFonts w:ascii="Arial" w:hAnsi="Arial" w:cs="Arial"/>
                      <w:bCs/>
                      <w:sz w:val="16"/>
                      <w:szCs w:val="16"/>
                    </w:rPr>
                  </w:pPr>
                  <w:r>
                    <w:rPr>
                      <w:rFonts w:ascii="Arial" w:hAnsi="Arial" w:cs="Arial"/>
                      <w:bCs/>
                      <w:sz w:val="16"/>
                      <w:szCs w:val="16"/>
                    </w:rPr>
                    <w:t>BDC</w:t>
                  </w:r>
                </w:p>
              </w:tc>
              <w:tc>
                <w:tcPr>
                  <w:tcW w:w="1786" w:type="dxa"/>
                </w:tcPr>
                <w:p w14:paraId="2E96CD3B" w14:textId="10DC71B5" w:rsidR="00F5444A" w:rsidRPr="00C22904" w:rsidRDefault="005E24FF" w:rsidP="00C97278">
                  <w:pPr>
                    <w:contextualSpacing/>
                    <w:rPr>
                      <w:rFonts w:ascii="Arial" w:hAnsi="Arial" w:cs="Arial"/>
                      <w:bCs/>
                      <w:sz w:val="16"/>
                      <w:szCs w:val="16"/>
                    </w:rPr>
                  </w:pPr>
                  <w:r>
                    <w:rPr>
                      <w:rFonts w:ascii="Arial" w:hAnsi="Arial" w:cs="Arial"/>
                      <w:bCs/>
                      <w:sz w:val="16"/>
                      <w:szCs w:val="16"/>
                    </w:rPr>
                    <w:t>Litter/Dog Bin emptying</w:t>
                  </w:r>
                </w:p>
              </w:tc>
              <w:tc>
                <w:tcPr>
                  <w:tcW w:w="884" w:type="dxa"/>
                </w:tcPr>
                <w:p w14:paraId="6A4C0E8C" w14:textId="24536B16" w:rsidR="00F5444A" w:rsidRPr="00C22904" w:rsidRDefault="005E24FF" w:rsidP="00C22904">
                  <w:pPr>
                    <w:contextualSpacing/>
                    <w:jc w:val="right"/>
                    <w:rPr>
                      <w:rFonts w:ascii="Arial" w:hAnsi="Arial" w:cs="Arial"/>
                      <w:bCs/>
                      <w:sz w:val="16"/>
                      <w:szCs w:val="16"/>
                    </w:rPr>
                  </w:pPr>
                  <w:r>
                    <w:rPr>
                      <w:rFonts w:ascii="Arial" w:hAnsi="Arial" w:cs="Arial"/>
                      <w:bCs/>
                      <w:sz w:val="16"/>
                      <w:szCs w:val="16"/>
                    </w:rPr>
                    <w:t>£698.34</w:t>
                  </w:r>
                </w:p>
              </w:tc>
              <w:tc>
                <w:tcPr>
                  <w:tcW w:w="984" w:type="dxa"/>
                </w:tcPr>
                <w:p w14:paraId="02D700F5" w14:textId="46950B2D" w:rsidR="00F5444A" w:rsidRPr="00C22904" w:rsidRDefault="005E24FF" w:rsidP="00C22904">
                  <w:pPr>
                    <w:contextualSpacing/>
                    <w:jc w:val="right"/>
                    <w:rPr>
                      <w:rFonts w:ascii="Arial" w:hAnsi="Arial" w:cs="Arial"/>
                      <w:bCs/>
                      <w:sz w:val="16"/>
                      <w:szCs w:val="16"/>
                    </w:rPr>
                  </w:pPr>
                  <w:r>
                    <w:rPr>
                      <w:rFonts w:ascii="Arial" w:hAnsi="Arial" w:cs="Arial"/>
                      <w:bCs/>
                      <w:sz w:val="16"/>
                      <w:szCs w:val="16"/>
                    </w:rPr>
                    <w:t>£139.67</w:t>
                  </w:r>
                </w:p>
              </w:tc>
              <w:tc>
                <w:tcPr>
                  <w:tcW w:w="1089" w:type="dxa"/>
                </w:tcPr>
                <w:p w14:paraId="0D4C604B" w14:textId="5104176C" w:rsidR="00F5444A" w:rsidRPr="0051719C" w:rsidRDefault="005E24FF" w:rsidP="00C22904">
                  <w:pPr>
                    <w:contextualSpacing/>
                    <w:jc w:val="right"/>
                    <w:rPr>
                      <w:rFonts w:ascii="Arial" w:hAnsi="Arial" w:cs="Arial"/>
                      <w:b/>
                      <w:sz w:val="16"/>
                      <w:szCs w:val="16"/>
                    </w:rPr>
                  </w:pPr>
                  <w:r w:rsidRPr="0051719C">
                    <w:rPr>
                      <w:rFonts w:ascii="Arial" w:hAnsi="Arial" w:cs="Arial"/>
                      <w:b/>
                      <w:sz w:val="16"/>
                      <w:szCs w:val="16"/>
                    </w:rPr>
                    <w:t>£838.01</w:t>
                  </w:r>
                </w:p>
              </w:tc>
            </w:tr>
            <w:tr w:rsidR="004A5FA8" w14:paraId="6FE198BB" w14:textId="77777777" w:rsidTr="0051719C">
              <w:tc>
                <w:tcPr>
                  <w:tcW w:w="955" w:type="dxa"/>
                </w:tcPr>
                <w:p w14:paraId="74CDCC4F" w14:textId="1264C17B" w:rsidR="00F5444A" w:rsidRPr="00C22904" w:rsidRDefault="004A5FA8" w:rsidP="00C97278">
                  <w:pPr>
                    <w:contextualSpacing/>
                    <w:rPr>
                      <w:rFonts w:ascii="Arial" w:hAnsi="Arial" w:cs="Arial"/>
                      <w:bCs/>
                      <w:sz w:val="16"/>
                      <w:szCs w:val="16"/>
                    </w:rPr>
                  </w:pPr>
                  <w:r>
                    <w:rPr>
                      <w:rFonts w:ascii="Arial" w:hAnsi="Arial" w:cs="Arial"/>
                      <w:bCs/>
                      <w:sz w:val="16"/>
                      <w:szCs w:val="16"/>
                    </w:rPr>
                    <w:t>C 002</w:t>
                  </w:r>
                  <w:r w:rsidR="007C509F">
                    <w:rPr>
                      <w:rFonts w:ascii="Arial" w:hAnsi="Arial" w:cs="Arial"/>
                      <w:bCs/>
                      <w:sz w:val="16"/>
                      <w:szCs w:val="16"/>
                    </w:rPr>
                    <w:t>3</w:t>
                  </w:r>
                  <w:r w:rsidR="005E24FF">
                    <w:rPr>
                      <w:rFonts w:ascii="Arial" w:hAnsi="Arial" w:cs="Arial"/>
                      <w:bCs/>
                      <w:sz w:val="16"/>
                      <w:szCs w:val="16"/>
                    </w:rPr>
                    <w:t>18</w:t>
                  </w:r>
                </w:p>
              </w:tc>
              <w:tc>
                <w:tcPr>
                  <w:tcW w:w="1989" w:type="dxa"/>
                </w:tcPr>
                <w:p w14:paraId="1623E8B7" w14:textId="4F27F418" w:rsidR="00F5444A" w:rsidRPr="00C22904" w:rsidRDefault="005E24FF" w:rsidP="00C97278">
                  <w:pPr>
                    <w:contextualSpacing/>
                    <w:rPr>
                      <w:rFonts w:ascii="Arial" w:hAnsi="Arial" w:cs="Arial"/>
                      <w:bCs/>
                      <w:sz w:val="16"/>
                      <w:szCs w:val="16"/>
                    </w:rPr>
                  </w:pPr>
                  <w:r>
                    <w:rPr>
                      <w:rFonts w:ascii="Arial" w:hAnsi="Arial" w:cs="Arial"/>
                      <w:bCs/>
                      <w:sz w:val="16"/>
                      <w:szCs w:val="16"/>
                    </w:rPr>
                    <w:t>Jill Davis</w:t>
                  </w:r>
                </w:p>
              </w:tc>
              <w:tc>
                <w:tcPr>
                  <w:tcW w:w="1786" w:type="dxa"/>
                </w:tcPr>
                <w:p w14:paraId="7AA36B40" w14:textId="6E5F5A48" w:rsidR="00F5444A" w:rsidRPr="00C22904" w:rsidRDefault="005E24FF" w:rsidP="00C97278">
                  <w:pPr>
                    <w:contextualSpacing/>
                    <w:rPr>
                      <w:rFonts w:ascii="Arial" w:hAnsi="Arial" w:cs="Arial"/>
                      <w:bCs/>
                      <w:sz w:val="16"/>
                      <w:szCs w:val="16"/>
                    </w:rPr>
                  </w:pPr>
                  <w:r>
                    <w:rPr>
                      <w:rFonts w:ascii="Arial" w:hAnsi="Arial" w:cs="Arial"/>
                      <w:bCs/>
                      <w:sz w:val="16"/>
                      <w:szCs w:val="16"/>
                    </w:rPr>
                    <w:t>Covid -19 Expenses</w:t>
                  </w:r>
                </w:p>
              </w:tc>
              <w:tc>
                <w:tcPr>
                  <w:tcW w:w="884" w:type="dxa"/>
                </w:tcPr>
                <w:p w14:paraId="6A566DFC" w14:textId="7871658F" w:rsidR="00F5444A" w:rsidRPr="00C22904" w:rsidRDefault="005E24FF" w:rsidP="00C22904">
                  <w:pPr>
                    <w:contextualSpacing/>
                    <w:jc w:val="right"/>
                    <w:rPr>
                      <w:rFonts w:ascii="Arial" w:hAnsi="Arial" w:cs="Arial"/>
                      <w:bCs/>
                      <w:sz w:val="16"/>
                      <w:szCs w:val="16"/>
                    </w:rPr>
                  </w:pPr>
                  <w:r>
                    <w:rPr>
                      <w:rFonts w:ascii="Arial" w:hAnsi="Arial" w:cs="Arial"/>
                      <w:bCs/>
                      <w:sz w:val="16"/>
                      <w:szCs w:val="16"/>
                    </w:rPr>
                    <w:t>£160.75</w:t>
                  </w:r>
                </w:p>
              </w:tc>
              <w:tc>
                <w:tcPr>
                  <w:tcW w:w="984" w:type="dxa"/>
                </w:tcPr>
                <w:p w14:paraId="10C64094" w14:textId="291847F2" w:rsidR="00F5444A" w:rsidRPr="00C22904" w:rsidRDefault="007C509F" w:rsidP="00C22904">
                  <w:pPr>
                    <w:contextualSpacing/>
                    <w:jc w:val="right"/>
                    <w:rPr>
                      <w:rFonts w:ascii="Arial" w:hAnsi="Arial" w:cs="Arial"/>
                      <w:bCs/>
                      <w:sz w:val="16"/>
                      <w:szCs w:val="16"/>
                    </w:rPr>
                  </w:pPr>
                  <w:r>
                    <w:rPr>
                      <w:rFonts w:ascii="Arial" w:hAnsi="Arial" w:cs="Arial"/>
                      <w:bCs/>
                      <w:sz w:val="16"/>
                      <w:szCs w:val="16"/>
                    </w:rPr>
                    <w:t>£</w:t>
                  </w:r>
                  <w:r w:rsidR="005E24FF">
                    <w:rPr>
                      <w:rFonts w:ascii="Arial" w:hAnsi="Arial" w:cs="Arial"/>
                      <w:bCs/>
                      <w:sz w:val="16"/>
                      <w:szCs w:val="16"/>
                    </w:rPr>
                    <w:t>20.37</w:t>
                  </w:r>
                </w:p>
              </w:tc>
              <w:tc>
                <w:tcPr>
                  <w:tcW w:w="1089" w:type="dxa"/>
                </w:tcPr>
                <w:p w14:paraId="20A8340D" w14:textId="747A1129" w:rsidR="00F5444A" w:rsidRPr="004D4294" w:rsidRDefault="005E24FF" w:rsidP="00C22904">
                  <w:pPr>
                    <w:contextualSpacing/>
                    <w:jc w:val="right"/>
                    <w:rPr>
                      <w:rFonts w:ascii="Arial" w:hAnsi="Arial" w:cs="Arial"/>
                      <w:b/>
                      <w:sz w:val="16"/>
                      <w:szCs w:val="16"/>
                    </w:rPr>
                  </w:pPr>
                  <w:r w:rsidRPr="004D4294">
                    <w:rPr>
                      <w:rFonts w:ascii="Arial" w:hAnsi="Arial" w:cs="Arial"/>
                      <w:b/>
                      <w:sz w:val="16"/>
                      <w:szCs w:val="16"/>
                    </w:rPr>
                    <w:t>£181.12</w:t>
                  </w:r>
                </w:p>
              </w:tc>
            </w:tr>
            <w:tr w:rsidR="004A5FA8" w14:paraId="47774BAC" w14:textId="77777777" w:rsidTr="0051719C">
              <w:tc>
                <w:tcPr>
                  <w:tcW w:w="955" w:type="dxa"/>
                </w:tcPr>
                <w:p w14:paraId="3CAD3F1C" w14:textId="0C2CD86D" w:rsidR="00F5444A" w:rsidRPr="00C22904" w:rsidRDefault="004A5FA8" w:rsidP="00C97278">
                  <w:pPr>
                    <w:contextualSpacing/>
                    <w:rPr>
                      <w:rFonts w:ascii="Arial" w:hAnsi="Arial" w:cs="Arial"/>
                      <w:bCs/>
                      <w:sz w:val="16"/>
                      <w:szCs w:val="16"/>
                    </w:rPr>
                  </w:pPr>
                  <w:r>
                    <w:rPr>
                      <w:rFonts w:ascii="Arial" w:hAnsi="Arial" w:cs="Arial"/>
                      <w:bCs/>
                      <w:sz w:val="16"/>
                      <w:szCs w:val="16"/>
                    </w:rPr>
                    <w:t>D 002</w:t>
                  </w:r>
                  <w:r w:rsidR="0036567F">
                    <w:rPr>
                      <w:rFonts w:ascii="Arial" w:hAnsi="Arial" w:cs="Arial"/>
                      <w:bCs/>
                      <w:sz w:val="16"/>
                      <w:szCs w:val="16"/>
                    </w:rPr>
                    <w:t>3</w:t>
                  </w:r>
                  <w:r w:rsidR="007C509F">
                    <w:rPr>
                      <w:rFonts w:ascii="Arial" w:hAnsi="Arial" w:cs="Arial"/>
                      <w:bCs/>
                      <w:sz w:val="16"/>
                      <w:szCs w:val="16"/>
                    </w:rPr>
                    <w:t>1</w:t>
                  </w:r>
                  <w:r w:rsidR="005E24FF">
                    <w:rPr>
                      <w:rFonts w:ascii="Arial" w:hAnsi="Arial" w:cs="Arial"/>
                      <w:bCs/>
                      <w:sz w:val="16"/>
                      <w:szCs w:val="16"/>
                    </w:rPr>
                    <w:t>9</w:t>
                  </w:r>
                </w:p>
              </w:tc>
              <w:tc>
                <w:tcPr>
                  <w:tcW w:w="1989" w:type="dxa"/>
                </w:tcPr>
                <w:p w14:paraId="5D5AF4B4" w14:textId="0A75FD04" w:rsidR="00F5444A" w:rsidRPr="00C22904" w:rsidRDefault="004A5FA8" w:rsidP="00C97278">
                  <w:pPr>
                    <w:contextualSpacing/>
                    <w:rPr>
                      <w:rFonts w:ascii="Arial" w:hAnsi="Arial" w:cs="Arial"/>
                      <w:bCs/>
                      <w:sz w:val="16"/>
                      <w:szCs w:val="16"/>
                    </w:rPr>
                  </w:pPr>
                  <w:r>
                    <w:rPr>
                      <w:rFonts w:ascii="Arial" w:hAnsi="Arial" w:cs="Arial"/>
                      <w:bCs/>
                      <w:sz w:val="16"/>
                      <w:szCs w:val="16"/>
                    </w:rPr>
                    <w:t xml:space="preserve">Jill Davis </w:t>
                  </w:r>
                </w:p>
              </w:tc>
              <w:tc>
                <w:tcPr>
                  <w:tcW w:w="1786" w:type="dxa"/>
                </w:tcPr>
                <w:p w14:paraId="056A8DF0" w14:textId="4F7D2173" w:rsidR="00F5444A" w:rsidRPr="00C22904" w:rsidRDefault="005E24FF" w:rsidP="00C97278">
                  <w:pPr>
                    <w:contextualSpacing/>
                    <w:rPr>
                      <w:rFonts w:ascii="Arial" w:hAnsi="Arial" w:cs="Arial"/>
                      <w:bCs/>
                      <w:sz w:val="16"/>
                      <w:szCs w:val="16"/>
                    </w:rPr>
                  </w:pPr>
                  <w:r>
                    <w:rPr>
                      <w:rFonts w:ascii="Arial" w:hAnsi="Arial" w:cs="Arial"/>
                      <w:bCs/>
                      <w:sz w:val="16"/>
                      <w:szCs w:val="16"/>
                    </w:rPr>
                    <w:t>November</w:t>
                  </w:r>
                  <w:r w:rsidR="007C509F">
                    <w:rPr>
                      <w:rFonts w:ascii="Arial" w:hAnsi="Arial" w:cs="Arial"/>
                      <w:bCs/>
                      <w:sz w:val="16"/>
                      <w:szCs w:val="16"/>
                    </w:rPr>
                    <w:t xml:space="preserve"> Salary 2020</w:t>
                  </w:r>
                </w:p>
              </w:tc>
              <w:tc>
                <w:tcPr>
                  <w:tcW w:w="884" w:type="dxa"/>
                </w:tcPr>
                <w:p w14:paraId="63D3DCEB" w14:textId="38793723" w:rsidR="00F5444A" w:rsidRPr="00C22904" w:rsidRDefault="007C509F" w:rsidP="00C22904">
                  <w:pPr>
                    <w:contextualSpacing/>
                    <w:jc w:val="right"/>
                    <w:rPr>
                      <w:rFonts w:ascii="Arial" w:hAnsi="Arial" w:cs="Arial"/>
                      <w:bCs/>
                      <w:sz w:val="16"/>
                      <w:szCs w:val="16"/>
                    </w:rPr>
                  </w:pPr>
                  <w:r>
                    <w:rPr>
                      <w:rFonts w:ascii="Arial" w:hAnsi="Arial" w:cs="Arial"/>
                      <w:bCs/>
                      <w:sz w:val="16"/>
                      <w:szCs w:val="16"/>
                    </w:rPr>
                    <w:t>£</w:t>
                  </w:r>
                  <w:r w:rsidR="005E24FF">
                    <w:rPr>
                      <w:rFonts w:ascii="Arial" w:hAnsi="Arial" w:cs="Arial"/>
                      <w:bCs/>
                      <w:sz w:val="16"/>
                      <w:szCs w:val="16"/>
                    </w:rPr>
                    <w:t>1055.60</w:t>
                  </w:r>
                </w:p>
              </w:tc>
              <w:tc>
                <w:tcPr>
                  <w:tcW w:w="984" w:type="dxa"/>
                </w:tcPr>
                <w:p w14:paraId="51CF0E11" w14:textId="4BF8B31A" w:rsidR="00F5444A" w:rsidRPr="00C22904" w:rsidRDefault="00F5444A" w:rsidP="00C22904">
                  <w:pPr>
                    <w:contextualSpacing/>
                    <w:jc w:val="right"/>
                    <w:rPr>
                      <w:rFonts w:ascii="Arial" w:hAnsi="Arial" w:cs="Arial"/>
                      <w:bCs/>
                      <w:sz w:val="16"/>
                      <w:szCs w:val="16"/>
                    </w:rPr>
                  </w:pPr>
                </w:p>
              </w:tc>
              <w:tc>
                <w:tcPr>
                  <w:tcW w:w="1089" w:type="dxa"/>
                </w:tcPr>
                <w:p w14:paraId="0F5B9532" w14:textId="0597EA31" w:rsidR="00F5444A" w:rsidRPr="004D4294" w:rsidRDefault="007C509F" w:rsidP="00C22904">
                  <w:pPr>
                    <w:contextualSpacing/>
                    <w:jc w:val="right"/>
                    <w:rPr>
                      <w:rFonts w:ascii="Arial" w:hAnsi="Arial" w:cs="Arial"/>
                      <w:b/>
                      <w:sz w:val="16"/>
                      <w:szCs w:val="16"/>
                    </w:rPr>
                  </w:pPr>
                  <w:r w:rsidRPr="004D4294">
                    <w:rPr>
                      <w:rFonts w:ascii="Arial" w:hAnsi="Arial" w:cs="Arial"/>
                      <w:b/>
                      <w:sz w:val="16"/>
                      <w:szCs w:val="16"/>
                    </w:rPr>
                    <w:t>£</w:t>
                  </w:r>
                  <w:r w:rsidR="005E24FF" w:rsidRPr="004D4294">
                    <w:rPr>
                      <w:rFonts w:ascii="Arial" w:hAnsi="Arial" w:cs="Arial"/>
                      <w:b/>
                      <w:sz w:val="16"/>
                      <w:szCs w:val="16"/>
                    </w:rPr>
                    <w:t>1055.60</w:t>
                  </w:r>
                </w:p>
              </w:tc>
            </w:tr>
            <w:tr w:rsidR="004A5FA8" w14:paraId="2223CF2B" w14:textId="77777777" w:rsidTr="0051719C">
              <w:tc>
                <w:tcPr>
                  <w:tcW w:w="955" w:type="dxa"/>
                </w:tcPr>
                <w:p w14:paraId="5DAD543F" w14:textId="4BB5EF40" w:rsidR="00AC0A25" w:rsidRPr="00C22904" w:rsidRDefault="004A5FA8" w:rsidP="00C97278">
                  <w:pPr>
                    <w:contextualSpacing/>
                    <w:rPr>
                      <w:rFonts w:ascii="Arial" w:hAnsi="Arial" w:cs="Arial"/>
                      <w:bCs/>
                      <w:sz w:val="16"/>
                      <w:szCs w:val="16"/>
                    </w:rPr>
                  </w:pPr>
                  <w:r>
                    <w:rPr>
                      <w:rFonts w:ascii="Arial" w:hAnsi="Arial" w:cs="Arial"/>
                      <w:bCs/>
                      <w:sz w:val="16"/>
                      <w:szCs w:val="16"/>
                    </w:rPr>
                    <w:t>E 002</w:t>
                  </w:r>
                  <w:r w:rsidR="0036567F">
                    <w:rPr>
                      <w:rFonts w:ascii="Arial" w:hAnsi="Arial" w:cs="Arial"/>
                      <w:bCs/>
                      <w:sz w:val="16"/>
                      <w:szCs w:val="16"/>
                    </w:rPr>
                    <w:t>3</w:t>
                  </w:r>
                  <w:r w:rsidR="005E24FF">
                    <w:rPr>
                      <w:rFonts w:ascii="Arial" w:hAnsi="Arial" w:cs="Arial"/>
                      <w:bCs/>
                      <w:sz w:val="16"/>
                      <w:szCs w:val="16"/>
                    </w:rPr>
                    <w:t>20</w:t>
                  </w:r>
                </w:p>
              </w:tc>
              <w:tc>
                <w:tcPr>
                  <w:tcW w:w="1989" w:type="dxa"/>
                </w:tcPr>
                <w:p w14:paraId="5D85ECFF" w14:textId="630E083B" w:rsidR="00AC0A25" w:rsidRDefault="005E24FF" w:rsidP="00C97278">
                  <w:pPr>
                    <w:contextualSpacing/>
                    <w:rPr>
                      <w:rFonts w:ascii="Arial" w:hAnsi="Arial" w:cs="Arial"/>
                      <w:bCs/>
                      <w:sz w:val="16"/>
                      <w:szCs w:val="16"/>
                    </w:rPr>
                  </w:pPr>
                  <w:r>
                    <w:rPr>
                      <w:rFonts w:ascii="Arial" w:hAnsi="Arial" w:cs="Arial"/>
                      <w:bCs/>
                      <w:sz w:val="16"/>
                      <w:szCs w:val="16"/>
                    </w:rPr>
                    <w:t>Realise Futures</w:t>
                  </w:r>
                </w:p>
              </w:tc>
              <w:tc>
                <w:tcPr>
                  <w:tcW w:w="1786" w:type="dxa"/>
                </w:tcPr>
                <w:p w14:paraId="75E1D2FE" w14:textId="6962F9F7" w:rsidR="00AC0A25" w:rsidRDefault="005E24FF" w:rsidP="00C97278">
                  <w:pPr>
                    <w:contextualSpacing/>
                    <w:rPr>
                      <w:rFonts w:ascii="Arial" w:hAnsi="Arial" w:cs="Arial"/>
                      <w:bCs/>
                      <w:sz w:val="16"/>
                      <w:szCs w:val="16"/>
                    </w:rPr>
                  </w:pPr>
                  <w:r>
                    <w:rPr>
                      <w:rFonts w:ascii="Arial" w:hAnsi="Arial" w:cs="Arial"/>
                      <w:bCs/>
                      <w:sz w:val="16"/>
                      <w:szCs w:val="16"/>
                    </w:rPr>
                    <w:t>Jubilee Benches</w:t>
                  </w:r>
                </w:p>
              </w:tc>
              <w:tc>
                <w:tcPr>
                  <w:tcW w:w="884" w:type="dxa"/>
                </w:tcPr>
                <w:p w14:paraId="73684ABD" w14:textId="7A6DAD5D" w:rsidR="00AC0A25" w:rsidRDefault="005E24FF" w:rsidP="00C22904">
                  <w:pPr>
                    <w:contextualSpacing/>
                    <w:jc w:val="right"/>
                    <w:rPr>
                      <w:rFonts w:ascii="Arial" w:hAnsi="Arial" w:cs="Arial"/>
                      <w:bCs/>
                      <w:sz w:val="16"/>
                      <w:szCs w:val="16"/>
                    </w:rPr>
                  </w:pPr>
                  <w:r>
                    <w:rPr>
                      <w:rFonts w:ascii="Arial" w:hAnsi="Arial" w:cs="Arial"/>
                      <w:bCs/>
                      <w:sz w:val="16"/>
                      <w:szCs w:val="16"/>
                    </w:rPr>
                    <w:t>£1143.76</w:t>
                  </w:r>
                </w:p>
              </w:tc>
              <w:tc>
                <w:tcPr>
                  <w:tcW w:w="984" w:type="dxa"/>
                </w:tcPr>
                <w:p w14:paraId="0308273B" w14:textId="0C1A945F" w:rsidR="00AC0A25" w:rsidRPr="00C22904" w:rsidRDefault="005E24FF" w:rsidP="00C22904">
                  <w:pPr>
                    <w:contextualSpacing/>
                    <w:jc w:val="right"/>
                    <w:rPr>
                      <w:rFonts w:ascii="Arial" w:hAnsi="Arial" w:cs="Arial"/>
                      <w:bCs/>
                      <w:sz w:val="16"/>
                      <w:szCs w:val="16"/>
                    </w:rPr>
                  </w:pPr>
                  <w:r>
                    <w:rPr>
                      <w:rFonts w:ascii="Arial" w:hAnsi="Arial" w:cs="Arial"/>
                      <w:bCs/>
                      <w:sz w:val="16"/>
                      <w:szCs w:val="16"/>
                    </w:rPr>
                    <w:t>£228.75</w:t>
                  </w:r>
                </w:p>
              </w:tc>
              <w:tc>
                <w:tcPr>
                  <w:tcW w:w="1089" w:type="dxa"/>
                </w:tcPr>
                <w:p w14:paraId="6AD5AB91" w14:textId="15338147" w:rsidR="00AC0A25" w:rsidRPr="004D4294" w:rsidRDefault="005E24FF" w:rsidP="00C22904">
                  <w:pPr>
                    <w:contextualSpacing/>
                    <w:jc w:val="right"/>
                    <w:rPr>
                      <w:rFonts w:ascii="Arial" w:hAnsi="Arial" w:cs="Arial"/>
                      <w:b/>
                      <w:sz w:val="16"/>
                      <w:szCs w:val="16"/>
                    </w:rPr>
                  </w:pPr>
                  <w:r w:rsidRPr="004D4294">
                    <w:rPr>
                      <w:rFonts w:ascii="Arial" w:hAnsi="Arial" w:cs="Arial"/>
                      <w:b/>
                      <w:sz w:val="16"/>
                      <w:szCs w:val="16"/>
                    </w:rPr>
                    <w:t>£1372.51</w:t>
                  </w:r>
                </w:p>
              </w:tc>
            </w:tr>
            <w:tr w:rsidR="004A5FA8" w14:paraId="22B00C11" w14:textId="77777777" w:rsidTr="0051719C">
              <w:tc>
                <w:tcPr>
                  <w:tcW w:w="955" w:type="dxa"/>
                </w:tcPr>
                <w:p w14:paraId="7EB93A7E" w14:textId="35E8B8E6" w:rsidR="00AC0A25" w:rsidRPr="00C22904" w:rsidRDefault="004A5FA8" w:rsidP="00C97278">
                  <w:pPr>
                    <w:contextualSpacing/>
                    <w:rPr>
                      <w:rFonts w:ascii="Arial" w:hAnsi="Arial" w:cs="Arial"/>
                      <w:bCs/>
                      <w:sz w:val="16"/>
                      <w:szCs w:val="16"/>
                    </w:rPr>
                  </w:pPr>
                  <w:r>
                    <w:rPr>
                      <w:rFonts w:ascii="Arial" w:hAnsi="Arial" w:cs="Arial"/>
                      <w:bCs/>
                      <w:sz w:val="16"/>
                      <w:szCs w:val="16"/>
                    </w:rPr>
                    <w:t>F 002</w:t>
                  </w:r>
                  <w:r w:rsidR="0036567F">
                    <w:rPr>
                      <w:rFonts w:ascii="Arial" w:hAnsi="Arial" w:cs="Arial"/>
                      <w:bCs/>
                      <w:sz w:val="16"/>
                      <w:szCs w:val="16"/>
                    </w:rPr>
                    <w:t>3</w:t>
                  </w:r>
                  <w:r w:rsidR="005E24FF">
                    <w:rPr>
                      <w:rFonts w:ascii="Arial" w:hAnsi="Arial" w:cs="Arial"/>
                      <w:bCs/>
                      <w:sz w:val="16"/>
                      <w:szCs w:val="16"/>
                    </w:rPr>
                    <w:t>21</w:t>
                  </w:r>
                </w:p>
              </w:tc>
              <w:tc>
                <w:tcPr>
                  <w:tcW w:w="1989" w:type="dxa"/>
                </w:tcPr>
                <w:p w14:paraId="2305E2AB" w14:textId="60050614" w:rsidR="00AC0A25" w:rsidRDefault="005E24FF" w:rsidP="00C97278">
                  <w:pPr>
                    <w:contextualSpacing/>
                    <w:rPr>
                      <w:rFonts w:ascii="Arial" w:hAnsi="Arial" w:cs="Arial"/>
                      <w:bCs/>
                      <w:sz w:val="16"/>
                      <w:szCs w:val="16"/>
                    </w:rPr>
                  </w:pPr>
                  <w:r>
                    <w:rPr>
                      <w:rFonts w:ascii="Arial" w:hAnsi="Arial" w:cs="Arial"/>
                      <w:bCs/>
                      <w:sz w:val="16"/>
                      <w:szCs w:val="16"/>
                    </w:rPr>
                    <w:t>Sackers Limited</w:t>
                  </w:r>
                </w:p>
              </w:tc>
              <w:tc>
                <w:tcPr>
                  <w:tcW w:w="1786" w:type="dxa"/>
                </w:tcPr>
                <w:p w14:paraId="33D58D5E" w14:textId="429BB4C6" w:rsidR="00007EBE" w:rsidRDefault="005E24FF" w:rsidP="00C97278">
                  <w:pPr>
                    <w:contextualSpacing/>
                    <w:rPr>
                      <w:rFonts w:ascii="Arial" w:hAnsi="Arial" w:cs="Arial"/>
                      <w:bCs/>
                      <w:sz w:val="16"/>
                      <w:szCs w:val="16"/>
                    </w:rPr>
                  </w:pPr>
                  <w:r>
                    <w:rPr>
                      <w:rFonts w:ascii="Arial" w:hAnsi="Arial" w:cs="Arial"/>
                      <w:bCs/>
                      <w:sz w:val="16"/>
                      <w:szCs w:val="16"/>
                    </w:rPr>
                    <w:t>Skips</w:t>
                  </w:r>
                  <w:r w:rsidR="007C509F">
                    <w:rPr>
                      <w:rFonts w:ascii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Arial" w:hAnsi="Arial" w:cs="Arial"/>
                      <w:bCs/>
                      <w:sz w:val="16"/>
                      <w:szCs w:val="16"/>
                    </w:rPr>
                    <w:t>Removal</w:t>
                  </w:r>
                </w:p>
              </w:tc>
              <w:tc>
                <w:tcPr>
                  <w:tcW w:w="884" w:type="dxa"/>
                </w:tcPr>
                <w:p w14:paraId="229D216C" w14:textId="3C79A725" w:rsidR="00AC0A25" w:rsidRDefault="005E24FF" w:rsidP="00C22904">
                  <w:pPr>
                    <w:contextualSpacing/>
                    <w:jc w:val="right"/>
                    <w:rPr>
                      <w:rFonts w:ascii="Arial" w:hAnsi="Arial" w:cs="Arial"/>
                      <w:bCs/>
                      <w:sz w:val="16"/>
                      <w:szCs w:val="16"/>
                    </w:rPr>
                  </w:pPr>
                  <w:r>
                    <w:rPr>
                      <w:rFonts w:ascii="Arial" w:hAnsi="Arial" w:cs="Arial"/>
                      <w:bCs/>
                      <w:sz w:val="16"/>
                      <w:szCs w:val="16"/>
                    </w:rPr>
                    <w:t>£1203.93</w:t>
                  </w:r>
                </w:p>
              </w:tc>
              <w:tc>
                <w:tcPr>
                  <w:tcW w:w="984" w:type="dxa"/>
                </w:tcPr>
                <w:p w14:paraId="0117F0A6" w14:textId="2D4BFFC5" w:rsidR="00AC0A25" w:rsidRPr="00C22904" w:rsidRDefault="005E24FF" w:rsidP="00C22904">
                  <w:pPr>
                    <w:contextualSpacing/>
                    <w:jc w:val="right"/>
                    <w:rPr>
                      <w:rFonts w:ascii="Arial" w:hAnsi="Arial" w:cs="Arial"/>
                      <w:bCs/>
                      <w:sz w:val="16"/>
                      <w:szCs w:val="16"/>
                    </w:rPr>
                  </w:pPr>
                  <w:r>
                    <w:rPr>
                      <w:rFonts w:ascii="Arial" w:hAnsi="Arial" w:cs="Arial"/>
                      <w:bCs/>
                      <w:sz w:val="16"/>
                      <w:szCs w:val="16"/>
                    </w:rPr>
                    <w:t>£240.79</w:t>
                  </w:r>
                </w:p>
              </w:tc>
              <w:tc>
                <w:tcPr>
                  <w:tcW w:w="1089" w:type="dxa"/>
                </w:tcPr>
                <w:p w14:paraId="0E77BD91" w14:textId="53DF8A31" w:rsidR="00AC0A25" w:rsidRPr="004D4294" w:rsidRDefault="005E24FF" w:rsidP="00C22904">
                  <w:pPr>
                    <w:contextualSpacing/>
                    <w:jc w:val="right"/>
                    <w:rPr>
                      <w:rFonts w:ascii="Arial" w:hAnsi="Arial" w:cs="Arial"/>
                      <w:b/>
                      <w:sz w:val="16"/>
                      <w:szCs w:val="16"/>
                    </w:rPr>
                  </w:pPr>
                  <w:r w:rsidRPr="004D4294">
                    <w:rPr>
                      <w:rFonts w:ascii="Arial" w:hAnsi="Arial" w:cs="Arial"/>
                      <w:b/>
                      <w:sz w:val="16"/>
                      <w:szCs w:val="16"/>
                    </w:rPr>
                    <w:t>£1444.72</w:t>
                  </w:r>
                </w:p>
              </w:tc>
            </w:tr>
            <w:tr w:rsidR="004A5FA8" w14:paraId="740AA652" w14:textId="77777777" w:rsidTr="0051719C">
              <w:tc>
                <w:tcPr>
                  <w:tcW w:w="955" w:type="dxa"/>
                </w:tcPr>
                <w:p w14:paraId="4968AD65" w14:textId="31C85F36" w:rsidR="00AC0A25" w:rsidRPr="00C22904" w:rsidRDefault="004A5FA8" w:rsidP="00C97278">
                  <w:pPr>
                    <w:contextualSpacing/>
                    <w:rPr>
                      <w:rFonts w:ascii="Arial" w:hAnsi="Arial" w:cs="Arial"/>
                      <w:bCs/>
                      <w:sz w:val="16"/>
                      <w:szCs w:val="16"/>
                    </w:rPr>
                  </w:pPr>
                  <w:r>
                    <w:rPr>
                      <w:rFonts w:ascii="Arial" w:hAnsi="Arial" w:cs="Arial"/>
                      <w:bCs/>
                      <w:sz w:val="16"/>
                      <w:szCs w:val="16"/>
                    </w:rPr>
                    <w:t>G 002</w:t>
                  </w:r>
                  <w:r w:rsidR="0036567F">
                    <w:rPr>
                      <w:rFonts w:ascii="Arial" w:hAnsi="Arial" w:cs="Arial"/>
                      <w:bCs/>
                      <w:sz w:val="16"/>
                      <w:szCs w:val="16"/>
                    </w:rPr>
                    <w:t>3</w:t>
                  </w:r>
                  <w:r w:rsidR="005E24FF">
                    <w:rPr>
                      <w:rFonts w:ascii="Arial" w:hAnsi="Arial" w:cs="Arial"/>
                      <w:bCs/>
                      <w:sz w:val="16"/>
                      <w:szCs w:val="16"/>
                    </w:rPr>
                    <w:t>22</w:t>
                  </w:r>
                </w:p>
              </w:tc>
              <w:tc>
                <w:tcPr>
                  <w:tcW w:w="1989" w:type="dxa"/>
                </w:tcPr>
                <w:p w14:paraId="4FD0E39E" w14:textId="49FD44ED" w:rsidR="00AC0A25" w:rsidRDefault="005E24FF" w:rsidP="00C97278">
                  <w:pPr>
                    <w:contextualSpacing/>
                    <w:rPr>
                      <w:rFonts w:ascii="Arial" w:hAnsi="Arial" w:cs="Arial"/>
                      <w:bCs/>
                      <w:sz w:val="16"/>
                      <w:szCs w:val="16"/>
                    </w:rPr>
                  </w:pPr>
                  <w:r>
                    <w:rPr>
                      <w:rFonts w:ascii="Arial" w:hAnsi="Arial" w:cs="Arial"/>
                      <w:bCs/>
                      <w:sz w:val="16"/>
                      <w:szCs w:val="16"/>
                    </w:rPr>
                    <w:t>Groundwork UK</w:t>
                  </w:r>
                </w:p>
              </w:tc>
              <w:tc>
                <w:tcPr>
                  <w:tcW w:w="1786" w:type="dxa"/>
                </w:tcPr>
                <w:p w14:paraId="15F2E279" w14:textId="77777777" w:rsidR="00AC0A25" w:rsidRDefault="005E24FF" w:rsidP="00C97278">
                  <w:pPr>
                    <w:contextualSpacing/>
                    <w:rPr>
                      <w:rFonts w:ascii="Arial" w:hAnsi="Arial" w:cs="Arial"/>
                      <w:bCs/>
                      <w:sz w:val="16"/>
                      <w:szCs w:val="16"/>
                    </w:rPr>
                  </w:pPr>
                  <w:r>
                    <w:rPr>
                      <w:rFonts w:ascii="Arial" w:hAnsi="Arial" w:cs="Arial"/>
                      <w:bCs/>
                      <w:sz w:val="16"/>
                      <w:szCs w:val="16"/>
                    </w:rPr>
                    <w:t>Underspent N/Plan</w:t>
                  </w:r>
                </w:p>
                <w:p w14:paraId="1BB8FBC4" w14:textId="16E0B75B" w:rsidR="005E24FF" w:rsidRDefault="005E24FF" w:rsidP="00C97278">
                  <w:pPr>
                    <w:contextualSpacing/>
                    <w:rPr>
                      <w:rFonts w:ascii="Arial" w:hAnsi="Arial" w:cs="Arial"/>
                      <w:bCs/>
                      <w:sz w:val="16"/>
                      <w:szCs w:val="16"/>
                    </w:rPr>
                  </w:pPr>
                  <w:r>
                    <w:rPr>
                      <w:rFonts w:ascii="Arial" w:hAnsi="Arial" w:cs="Arial"/>
                      <w:bCs/>
                      <w:sz w:val="16"/>
                      <w:szCs w:val="16"/>
                    </w:rPr>
                    <w:t>Grant</w:t>
                  </w:r>
                </w:p>
              </w:tc>
              <w:tc>
                <w:tcPr>
                  <w:tcW w:w="884" w:type="dxa"/>
                </w:tcPr>
                <w:p w14:paraId="229F601A" w14:textId="414CB233" w:rsidR="00AC0A25" w:rsidRDefault="005E24FF" w:rsidP="00C22904">
                  <w:pPr>
                    <w:contextualSpacing/>
                    <w:jc w:val="right"/>
                    <w:rPr>
                      <w:rFonts w:ascii="Arial" w:hAnsi="Arial" w:cs="Arial"/>
                      <w:bCs/>
                      <w:sz w:val="16"/>
                      <w:szCs w:val="16"/>
                    </w:rPr>
                  </w:pPr>
                  <w:r>
                    <w:rPr>
                      <w:rFonts w:ascii="Arial" w:hAnsi="Arial" w:cs="Arial"/>
                      <w:bCs/>
                      <w:sz w:val="16"/>
                      <w:szCs w:val="16"/>
                    </w:rPr>
                    <w:t>£98.00</w:t>
                  </w:r>
                </w:p>
              </w:tc>
              <w:tc>
                <w:tcPr>
                  <w:tcW w:w="984" w:type="dxa"/>
                </w:tcPr>
                <w:p w14:paraId="57368D60" w14:textId="3A55A92D" w:rsidR="00AC0A25" w:rsidRPr="00C22904" w:rsidRDefault="00AC0A25" w:rsidP="00C22904">
                  <w:pPr>
                    <w:contextualSpacing/>
                    <w:jc w:val="right"/>
                    <w:rPr>
                      <w:rFonts w:ascii="Arial" w:hAnsi="Arial" w:cs="Arial"/>
                      <w:bCs/>
                      <w:sz w:val="16"/>
                      <w:szCs w:val="16"/>
                    </w:rPr>
                  </w:pPr>
                </w:p>
              </w:tc>
              <w:tc>
                <w:tcPr>
                  <w:tcW w:w="1089" w:type="dxa"/>
                </w:tcPr>
                <w:p w14:paraId="62DA8419" w14:textId="234E929D" w:rsidR="00AC0A25" w:rsidRPr="004D4294" w:rsidRDefault="007C509F" w:rsidP="00C22904">
                  <w:pPr>
                    <w:contextualSpacing/>
                    <w:jc w:val="right"/>
                    <w:rPr>
                      <w:rFonts w:ascii="Arial" w:hAnsi="Arial" w:cs="Arial"/>
                      <w:b/>
                      <w:sz w:val="16"/>
                      <w:szCs w:val="16"/>
                    </w:rPr>
                  </w:pPr>
                  <w:r w:rsidRPr="004D4294">
                    <w:rPr>
                      <w:rFonts w:ascii="Arial" w:hAnsi="Arial" w:cs="Arial"/>
                      <w:b/>
                      <w:sz w:val="16"/>
                      <w:szCs w:val="16"/>
                    </w:rPr>
                    <w:t>£</w:t>
                  </w:r>
                  <w:r w:rsidR="007A4BC3" w:rsidRPr="004D4294">
                    <w:rPr>
                      <w:rFonts w:ascii="Arial" w:hAnsi="Arial" w:cs="Arial"/>
                      <w:b/>
                      <w:sz w:val="16"/>
                      <w:szCs w:val="16"/>
                    </w:rPr>
                    <w:t>98.00</w:t>
                  </w:r>
                </w:p>
              </w:tc>
            </w:tr>
            <w:tr w:rsidR="004A5FA8" w14:paraId="57E2CF50" w14:textId="77777777" w:rsidTr="0051719C">
              <w:trPr>
                <w:trHeight w:val="116"/>
              </w:trPr>
              <w:tc>
                <w:tcPr>
                  <w:tcW w:w="955" w:type="dxa"/>
                </w:tcPr>
                <w:p w14:paraId="577BDF32" w14:textId="4D60A27E" w:rsidR="00007EBE" w:rsidRDefault="00C3296B" w:rsidP="00C97278">
                  <w:pPr>
                    <w:contextualSpacing/>
                    <w:rPr>
                      <w:rFonts w:ascii="Arial" w:hAnsi="Arial" w:cs="Arial"/>
                      <w:bCs/>
                      <w:sz w:val="16"/>
                      <w:szCs w:val="16"/>
                    </w:rPr>
                  </w:pPr>
                  <w:r>
                    <w:rPr>
                      <w:rFonts w:ascii="Arial" w:hAnsi="Arial" w:cs="Arial"/>
                      <w:bCs/>
                      <w:sz w:val="16"/>
                      <w:szCs w:val="16"/>
                    </w:rPr>
                    <w:t>H 0023</w:t>
                  </w:r>
                  <w:r w:rsidR="007A4BC3">
                    <w:rPr>
                      <w:rFonts w:ascii="Arial" w:hAnsi="Arial" w:cs="Arial"/>
                      <w:bCs/>
                      <w:sz w:val="16"/>
                      <w:szCs w:val="16"/>
                    </w:rPr>
                    <w:t>23</w:t>
                  </w:r>
                </w:p>
              </w:tc>
              <w:tc>
                <w:tcPr>
                  <w:tcW w:w="1989" w:type="dxa"/>
                </w:tcPr>
                <w:p w14:paraId="462E5768" w14:textId="5101EE2C" w:rsidR="00007EBE" w:rsidRDefault="00B43CCF" w:rsidP="00C97278">
                  <w:pPr>
                    <w:contextualSpacing/>
                    <w:rPr>
                      <w:rFonts w:ascii="Arial" w:hAnsi="Arial" w:cs="Arial"/>
                      <w:bCs/>
                      <w:sz w:val="16"/>
                      <w:szCs w:val="16"/>
                    </w:rPr>
                  </w:pPr>
                  <w:r>
                    <w:rPr>
                      <w:rFonts w:ascii="Arial" w:hAnsi="Arial" w:cs="Arial"/>
                      <w:bCs/>
                      <w:sz w:val="16"/>
                      <w:szCs w:val="16"/>
                    </w:rPr>
                    <w:t>Jill Davis</w:t>
                  </w:r>
                </w:p>
              </w:tc>
              <w:tc>
                <w:tcPr>
                  <w:tcW w:w="1786" w:type="dxa"/>
                </w:tcPr>
                <w:p w14:paraId="7ADC0D3D" w14:textId="7EA84B76" w:rsidR="00007EBE" w:rsidRDefault="00B43CCF" w:rsidP="00C97278">
                  <w:pPr>
                    <w:contextualSpacing/>
                    <w:rPr>
                      <w:rFonts w:ascii="Arial" w:hAnsi="Arial" w:cs="Arial"/>
                      <w:bCs/>
                      <w:sz w:val="16"/>
                      <w:szCs w:val="16"/>
                    </w:rPr>
                  </w:pPr>
                  <w:r>
                    <w:rPr>
                      <w:rFonts w:ascii="Arial" w:hAnsi="Arial" w:cs="Arial"/>
                      <w:bCs/>
                      <w:sz w:val="16"/>
                      <w:szCs w:val="16"/>
                    </w:rPr>
                    <w:t xml:space="preserve">Expenses – </w:t>
                  </w:r>
                  <w:r w:rsidR="005E24FF">
                    <w:rPr>
                      <w:rFonts w:ascii="Arial" w:hAnsi="Arial" w:cs="Arial"/>
                      <w:bCs/>
                      <w:sz w:val="16"/>
                      <w:szCs w:val="16"/>
                    </w:rPr>
                    <w:t>November</w:t>
                  </w:r>
                  <w:r>
                    <w:rPr>
                      <w:rFonts w:ascii="Arial" w:hAnsi="Arial" w:cs="Arial"/>
                      <w:bCs/>
                      <w:sz w:val="16"/>
                      <w:szCs w:val="16"/>
                    </w:rPr>
                    <w:t xml:space="preserve"> 2020</w:t>
                  </w:r>
                </w:p>
              </w:tc>
              <w:tc>
                <w:tcPr>
                  <w:tcW w:w="884" w:type="dxa"/>
                </w:tcPr>
                <w:p w14:paraId="66F4E2E8" w14:textId="79D0CD52" w:rsidR="00007EBE" w:rsidRDefault="00670092" w:rsidP="00C22904">
                  <w:pPr>
                    <w:contextualSpacing/>
                    <w:jc w:val="right"/>
                    <w:rPr>
                      <w:rFonts w:ascii="Arial" w:hAnsi="Arial" w:cs="Arial"/>
                      <w:bCs/>
                      <w:sz w:val="16"/>
                      <w:szCs w:val="16"/>
                    </w:rPr>
                  </w:pPr>
                  <w:r>
                    <w:rPr>
                      <w:rFonts w:ascii="Arial" w:hAnsi="Arial" w:cs="Arial"/>
                      <w:bCs/>
                      <w:sz w:val="16"/>
                      <w:szCs w:val="16"/>
                    </w:rPr>
                    <w:t>£</w:t>
                  </w:r>
                  <w:r w:rsidR="007A4BC3">
                    <w:rPr>
                      <w:rFonts w:ascii="Arial" w:hAnsi="Arial" w:cs="Arial"/>
                      <w:bCs/>
                      <w:sz w:val="16"/>
                      <w:szCs w:val="16"/>
                    </w:rPr>
                    <w:t>257.94</w:t>
                  </w:r>
                </w:p>
              </w:tc>
              <w:tc>
                <w:tcPr>
                  <w:tcW w:w="984" w:type="dxa"/>
                </w:tcPr>
                <w:p w14:paraId="5BB1C0F6" w14:textId="09F466BD" w:rsidR="00007EBE" w:rsidRPr="00C22904" w:rsidRDefault="002C5463" w:rsidP="00C22904">
                  <w:pPr>
                    <w:contextualSpacing/>
                    <w:jc w:val="right"/>
                    <w:rPr>
                      <w:rFonts w:ascii="Arial" w:hAnsi="Arial" w:cs="Arial"/>
                      <w:bCs/>
                      <w:sz w:val="16"/>
                      <w:szCs w:val="16"/>
                    </w:rPr>
                  </w:pPr>
                  <w:r>
                    <w:rPr>
                      <w:rFonts w:ascii="Arial" w:hAnsi="Arial" w:cs="Arial"/>
                      <w:bCs/>
                      <w:sz w:val="16"/>
                      <w:szCs w:val="16"/>
                    </w:rPr>
                    <w:t>£</w:t>
                  </w:r>
                  <w:r w:rsidR="007A4BC3">
                    <w:rPr>
                      <w:rFonts w:ascii="Arial" w:hAnsi="Arial" w:cs="Arial"/>
                      <w:bCs/>
                      <w:sz w:val="16"/>
                      <w:szCs w:val="16"/>
                    </w:rPr>
                    <w:t>6.31</w:t>
                  </w:r>
                </w:p>
              </w:tc>
              <w:tc>
                <w:tcPr>
                  <w:tcW w:w="1089" w:type="dxa"/>
                </w:tcPr>
                <w:p w14:paraId="4D447FAC" w14:textId="40B95170" w:rsidR="00007EBE" w:rsidRPr="004D4294" w:rsidRDefault="002C5463" w:rsidP="00C22904">
                  <w:pPr>
                    <w:contextualSpacing/>
                    <w:jc w:val="right"/>
                    <w:rPr>
                      <w:rFonts w:ascii="Arial" w:hAnsi="Arial" w:cs="Arial"/>
                      <w:b/>
                      <w:sz w:val="16"/>
                      <w:szCs w:val="16"/>
                    </w:rPr>
                  </w:pPr>
                  <w:r w:rsidRPr="004D4294">
                    <w:rPr>
                      <w:rFonts w:ascii="Arial" w:hAnsi="Arial" w:cs="Arial"/>
                      <w:b/>
                      <w:sz w:val="16"/>
                      <w:szCs w:val="16"/>
                    </w:rPr>
                    <w:t>£</w:t>
                  </w:r>
                  <w:r w:rsidR="007A4BC3" w:rsidRPr="004D4294">
                    <w:rPr>
                      <w:rFonts w:ascii="Arial" w:hAnsi="Arial" w:cs="Arial"/>
                      <w:b/>
                      <w:sz w:val="16"/>
                      <w:szCs w:val="16"/>
                    </w:rPr>
                    <w:t>264.25</w:t>
                  </w:r>
                </w:p>
              </w:tc>
            </w:tr>
            <w:tr w:rsidR="004A5FA8" w14:paraId="5969F8FB" w14:textId="77777777" w:rsidTr="0051719C">
              <w:tc>
                <w:tcPr>
                  <w:tcW w:w="955" w:type="dxa"/>
                </w:tcPr>
                <w:p w14:paraId="4DD64525" w14:textId="77777777" w:rsidR="00007EBE" w:rsidRDefault="00007EBE" w:rsidP="00C97278">
                  <w:pPr>
                    <w:contextualSpacing/>
                    <w:rPr>
                      <w:rFonts w:ascii="Arial" w:hAnsi="Arial" w:cs="Arial"/>
                      <w:bCs/>
                      <w:sz w:val="16"/>
                      <w:szCs w:val="16"/>
                    </w:rPr>
                  </w:pPr>
                </w:p>
              </w:tc>
              <w:tc>
                <w:tcPr>
                  <w:tcW w:w="1989" w:type="dxa"/>
                </w:tcPr>
                <w:p w14:paraId="30278B90" w14:textId="77777777" w:rsidR="00007EBE" w:rsidRDefault="00007EBE" w:rsidP="00C97278">
                  <w:pPr>
                    <w:contextualSpacing/>
                    <w:rPr>
                      <w:rFonts w:ascii="Arial" w:hAnsi="Arial" w:cs="Arial"/>
                      <w:bCs/>
                      <w:sz w:val="16"/>
                      <w:szCs w:val="16"/>
                    </w:rPr>
                  </w:pPr>
                </w:p>
              </w:tc>
              <w:tc>
                <w:tcPr>
                  <w:tcW w:w="1786" w:type="dxa"/>
                </w:tcPr>
                <w:p w14:paraId="7821D519" w14:textId="77777777" w:rsidR="00007EBE" w:rsidRDefault="00007EBE" w:rsidP="00C97278">
                  <w:pPr>
                    <w:contextualSpacing/>
                    <w:rPr>
                      <w:rFonts w:ascii="Arial" w:hAnsi="Arial" w:cs="Arial"/>
                      <w:bCs/>
                      <w:sz w:val="16"/>
                      <w:szCs w:val="16"/>
                    </w:rPr>
                  </w:pPr>
                </w:p>
              </w:tc>
              <w:tc>
                <w:tcPr>
                  <w:tcW w:w="884" w:type="dxa"/>
                </w:tcPr>
                <w:p w14:paraId="44F90C5A" w14:textId="77777777" w:rsidR="00007EBE" w:rsidRDefault="00007EBE" w:rsidP="00C22904">
                  <w:pPr>
                    <w:contextualSpacing/>
                    <w:jc w:val="right"/>
                    <w:rPr>
                      <w:rFonts w:ascii="Arial" w:hAnsi="Arial" w:cs="Arial"/>
                      <w:bCs/>
                      <w:sz w:val="16"/>
                      <w:szCs w:val="16"/>
                    </w:rPr>
                  </w:pPr>
                </w:p>
              </w:tc>
              <w:tc>
                <w:tcPr>
                  <w:tcW w:w="984" w:type="dxa"/>
                </w:tcPr>
                <w:p w14:paraId="215BC4AB" w14:textId="77777777" w:rsidR="00007EBE" w:rsidRPr="00C22904" w:rsidRDefault="00007EBE" w:rsidP="00C22904">
                  <w:pPr>
                    <w:contextualSpacing/>
                    <w:jc w:val="right"/>
                    <w:rPr>
                      <w:rFonts w:ascii="Arial" w:hAnsi="Arial" w:cs="Arial"/>
                      <w:bCs/>
                      <w:sz w:val="16"/>
                      <w:szCs w:val="16"/>
                    </w:rPr>
                  </w:pPr>
                </w:p>
              </w:tc>
              <w:tc>
                <w:tcPr>
                  <w:tcW w:w="1089" w:type="dxa"/>
                </w:tcPr>
                <w:p w14:paraId="5894A425" w14:textId="77777777" w:rsidR="00007EBE" w:rsidRDefault="00007EBE" w:rsidP="00C22904">
                  <w:pPr>
                    <w:contextualSpacing/>
                    <w:jc w:val="right"/>
                    <w:rPr>
                      <w:rFonts w:ascii="Arial" w:hAnsi="Arial" w:cs="Arial"/>
                      <w:bCs/>
                      <w:sz w:val="16"/>
                      <w:szCs w:val="16"/>
                    </w:rPr>
                  </w:pPr>
                </w:p>
              </w:tc>
            </w:tr>
            <w:tr w:rsidR="004A5FA8" w14:paraId="5A88BF02" w14:textId="77777777" w:rsidTr="0051719C">
              <w:tc>
                <w:tcPr>
                  <w:tcW w:w="955" w:type="dxa"/>
                </w:tcPr>
                <w:p w14:paraId="469EDB47" w14:textId="4D41757E" w:rsidR="00F5444A" w:rsidRPr="00007EBE" w:rsidRDefault="00F5444A" w:rsidP="00C97278">
                  <w:pPr>
                    <w:contextualSpacing/>
                    <w:rPr>
                      <w:rFonts w:ascii="Arial" w:hAnsi="Arial" w:cs="Arial"/>
                      <w:bCs/>
                      <w:sz w:val="16"/>
                      <w:szCs w:val="16"/>
                    </w:rPr>
                  </w:pPr>
                </w:p>
              </w:tc>
              <w:tc>
                <w:tcPr>
                  <w:tcW w:w="1989" w:type="dxa"/>
                </w:tcPr>
                <w:p w14:paraId="574F0BCF" w14:textId="20468AA4" w:rsidR="00F5444A" w:rsidRPr="00007EBE" w:rsidRDefault="00F5444A" w:rsidP="00C97278">
                  <w:pPr>
                    <w:contextualSpacing/>
                    <w:rPr>
                      <w:rFonts w:ascii="Arial" w:hAnsi="Arial" w:cs="Arial"/>
                      <w:bCs/>
                      <w:sz w:val="16"/>
                      <w:szCs w:val="16"/>
                    </w:rPr>
                  </w:pPr>
                </w:p>
              </w:tc>
              <w:tc>
                <w:tcPr>
                  <w:tcW w:w="1786" w:type="dxa"/>
                </w:tcPr>
                <w:p w14:paraId="0E84D5F3" w14:textId="335F606D" w:rsidR="00F5444A" w:rsidRPr="004119BD" w:rsidRDefault="00F160DC" w:rsidP="00C97278">
                  <w:pPr>
                    <w:contextualSpacing/>
                    <w:rPr>
                      <w:rFonts w:ascii="Arial" w:hAnsi="Arial" w:cs="Arial"/>
                      <w:b/>
                      <w:sz w:val="16"/>
                      <w:szCs w:val="16"/>
                    </w:rPr>
                  </w:pPr>
                  <w:r>
                    <w:rPr>
                      <w:rFonts w:ascii="Arial" w:hAnsi="Arial" w:cs="Arial"/>
                      <w:b/>
                      <w:sz w:val="16"/>
                      <w:szCs w:val="16"/>
                    </w:rPr>
                    <w:t>TOTAL:</w:t>
                  </w:r>
                </w:p>
              </w:tc>
              <w:tc>
                <w:tcPr>
                  <w:tcW w:w="884" w:type="dxa"/>
                </w:tcPr>
                <w:p w14:paraId="19108546" w14:textId="08BBE7B1" w:rsidR="00F5444A" w:rsidRPr="004119BD" w:rsidRDefault="004C39EC" w:rsidP="00C22904">
                  <w:pPr>
                    <w:contextualSpacing/>
                    <w:jc w:val="right"/>
                    <w:rPr>
                      <w:rFonts w:ascii="Arial" w:hAnsi="Arial" w:cs="Arial"/>
                      <w:b/>
                      <w:sz w:val="16"/>
                      <w:szCs w:val="16"/>
                    </w:rPr>
                  </w:pPr>
                  <w:r>
                    <w:rPr>
                      <w:rFonts w:ascii="Arial" w:hAnsi="Arial" w:cs="Arial"/>
                      <w:b/>
                      <w:sz w:val="16"/>
                      <w:szCs w:val="16"/>
                    </w:rPr>
                    <w:t>£</w:t>
                  </w:r>
                  <w:r w:rsidR="0051719C">
                    <w:rPr>
                      <w:rFonts w:ascii="Arial" w:hAnsi="Arial" w:cs="Arial"/>
                      <w:b/>
                      <w:sz w:val="16"/>
                      <w:szCs w:val="16"/>
                    </w:rPr>
                    <w:t>4918.32</w:t>
                  </w:r>
                </w:p>
              </w:tc>
              <w:tc>
                <w:tcPr>
                  <w:tcW w:w="984" w:type="dxa"/>
                </w:tcPr>
                <w:p w14:paraId="29D59889" w14:textId="277C2182" w:rsidR="00975653" w:rsidRPr="004119BD" w:rsidRDefault="0051719C" w:rsidP="004D1BF7">
                  <w:pPr>
                    <w:contextualSpacing/>
                    <w:jc w:val="right"/>
                    <w:rPr>
                      <w:rFonts w:ascii="Arial" w:hAnsi="Arial" w:cs="Arial"/>
                      <w:b/>
                      <w:sz w:val="16"/>
                      <w:szCs w:val="16"/>
                    </w:rPr>
                  </w:pPr>
                  <w:r>
                    <w:rPr>
                      <w:rFonts w:ascii="Arial" w:hAnsi="Arial" w:cs="Arial"/>
                      <w:b/>
                      <w:sz w:val="16"/>
                      <w:szCs w:val="16"/>
                    </w:rPr>
                    <w:t>£695.89</w:t>
                  </w:r>
                </w:p>
              </w:tc>
              <w:tc>
                <w:tcPr>
                  <w:tcW w:w="1089" w:type="dxa"/>
                </w:tcPr>
                <w:p w14:paraId="02498BE7" w14:textId="1359B5D8" w:rsidR="00F5444A" w:rsidRPr="004119BD" w:rsidRDefault="0051719C" w:rsidP="00C22904">
                  <w:pPr>
                    <w:contextualSpacing/>
                    <w:jc w:val="right"/>
                    <w:rPr>
                      <w:rFonts w:ascii="Arial" w:hAnsi="Arial" w:cs="Arial"/>
                      <w:b/>
                      <w:sz w:val="16"/>
                      <w:szCs w:val="16"/>
                    </w:rPr>
                  </w:pPr>
                  <w:r>
                    <w:rPr>
                      <w:rFonts w:ascii="Arial" w:hAnsi="Arial" w:cs="Arial"/>
                      <w:b/>
                      <w:sz w:val="16"/>
                      <w:szCs w:val="16"/>
                    </w:rPr>
                    <w:t>£5614.21</w:t>
                  </w:r>
                </w:p>
              </w:tc>
            </w:tr>
          </w:tbl>
          <w:p w14:paraId="0668F0C0" w14:textId="299B9389" w:rsidR="00D70CEC" w:rsidRPr="00D70CEC" w:rsidRDefault="00D70CEC" w:rsidP="006637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F5444A" w:rsidRPr="00CD66E6" w14:paraId="30AA80A5" w14:textId="77777777" w:rsidTr="00211082">
        <w:trPr>
          <w:trHeight w:val="8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3" w:type="dxa"/>
            <w:shd w:val="clear" w:color="auto" w:fill="auto"/>
          </w:tcPr>
          <w:p w14:paraId="6ACAD452" w14:textId="0C2F11BC" w:rsidR="00F5444A" w:rsidRDefault="00923A79" w:rsidP="00843AF2">
            <w:pPr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  <w:r w:rsidR="00B53B76">
              <w:rPr>
                <w:rFonts w:ascii="Arial" w:hAnsi="Arial" w:cs="Arial"/>
                <w:sz w:val="20"/>
                <w:szCs w:val="20"/>
              </w:rPr>
              <w:t>6</w:t>
            </w:r>
            <w:r w:rsidR="00DF6CE0"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606" w:type="dxa"/>
            <w:shd w:val="clear" w:color="auto" w:fill="auto"/>
          </w:tcPr>
          <w:p w14:paraId="02404A40" w14:textId="77777777" w:rsidR="00F5444A" w:rsidRPr="00CD66E6" w:rsidRDefault="00F5444A" w:rsidP="00843AF2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7897" w:type="dxa"/>
            <w:shd w:val="clear" w:color="auto" w:fill="auto"/>
          </w:tcPr>
          <w:p w14:paraId="0B8AC8D8" w14:textId="77777777" w:rsidR="00C22904" w:rsidRDefault="00C22904" w:rsidP="00C22904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The Next Parish Council Meeting:</w:t>
            </w:r>
          </w:p>
          <w:p w14:paraId="5B381583" w14:textId="5EDB0D88" w:rsidR="00C22904" w:rsidRDefault="00C22904" w:rsidP="00C22904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color w:val="002060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2060"/>
                <w:sz w:val="20"/>
                <w:szCs w:val="20"/>
              </w:rPr>
              <w:t xml:space="preserve">                              The next meeting of the Parish Council:</w:t>
            </w:r>
          </w:p>
          <w:p w14:paraId="776D217C" w14:textId="3F394A71" w:rsidR="00F5444A" w:rsidRPr="00405DE3" w:rsidRDefault="00657F08" w:rsidP="00C22904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2060"/>
                <w:sz w:val="20"/>
                <w:szCs w:val="20"/>
              </w:rPr>
              <w:t xml:space="preserve">                 </w:t>
            </w:r>
            <w:r w:rsidR="00C22904">
              <w:rPr>
                <w:rFonts w:ascii="Arial" w:hAnsi="Arial" w:cs="Arial"/>
                <w:b/>
                <w:color w:val="002060"/>
                <w:sz w:val="20"/>
                <w:szCs w:val="20"/>
              </w:rPr>
              <w:t xml:space="preserve"> Tuesday </w:t>
            </w:r>
            <w:r w:rsidR="00995872">
              <w:rPr>
                <w:rFonts w:ascii="Arial" w:hAnsi="Arial" w:cs="Arial"/>
                <w:b/>
                <w:color w:val="002060"/>
                <w:sz w:val="20"/>
                <w:szCs w:val="20"/>
              </w:rPr>
              <w:t>5</w:t>
            </w:r>
            <w:r w:rsidR="00995872" w:rsidRPr="00995872">
              <w:rPr>
                <w:rFonts w:ascii="Arial" w:hAnsi="Arial" w:cs="Arial"/>
                <w:b/>
                <w:color w:val="002060"/>
                <w:sz w:val="20"/>
                <w:szCs w:val="20"/>
                <w:vertAlign w:val="superscript"/>
              </w:rPr>
              <w:t>th</w:t>
            </w:r>
            <w:r w:rsidR="00995872">
              <w:rPr>
                <w:rFonts w:ascii="Arial" w:hAnsi="Arial" w:cs="Arial"/>
                <w:b/>
                <w:color w:val="002060"/>
                <w:sz w:val="20"/>
                <w:szCs w:val="20"/>
              </w:rPr>
              <w:t xml:space="preserve"> of January 2021</w:t>
            </w:r>
            <w:r w:rsidR="00C22904">
              <w:rPr>
                <w:rFonts w:ascii="Arial" w:hAnsi="Arial" w:cs="Arial"/>
                <w:b/>
                <w:color w:val="002060"/>
                <w:sz w:val="20"/>
                <w:szCs w:val="20"/>
              </w:rPr>
              <w:t xml:space="preserve"> at 7.30pm Held Remotely.</w:t>
            </w:r>
          </w:p>
        </w:tc>
      </w:tr>
      <w:tr w:rsidR="00B621D0" w:rsidRPr="00CD66E6" w14:paraId="2EB14FB4" w14:textId="77777777" w:rsidTr="00211082">
        <w:trPr>
          <w:trHeight w:val="5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3" w:type="dxa"/>
            <w:shd w:val="clear" w:color="auto" w:fill="auto"/>
          </w:tcPr>
          <w:p w14:paraId="628AF58E" w14:textId="7478A657" w:rsidR="00B621D0" w:rsidRDefault="00B53B76" w:rsidP="00843AF2">
            <w:pPr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7</w:t>
            </w:r>
            <w:r w:rsidR="00B621D0"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606" w:type="dxa"/>
            <w:shd w:val="clear" w:color="auto" w:fill="auto"/>
          </w:tcPr>
          <w:p w14:paraId="07FB3AEE" w14:textId="77777777" w:rsidR="00B621D0" w:rsidRPr="00CD66E6" w:rsidRDefault="00B621D0" w:rsidP="00843AF2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7897" w:type="dxa"/>
            <w:shd w:val="clear" w:color="auto" w:fill="auto"/>
          </w:tcPr>
          <w:p w14:paraId="4C1076FB" w14:textId="0B500AE7" w:rsidR="004B7127" w:rsidRPr="009C03A3" w:rsidRDefault="00EE407F" w:rsidP="00211082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18"/>
                <w:szCs w:val="18"/>
              </w:rPr>
            </w:pPr>
            <w:r w:rsidRPr="007E40CC">
              <w:rPr>
                <w:rFonts w:ascii="Arial" w:hAnsi="Arial" w:cs="Arial"/>
                <w:b/>
                <w:sz w:val="20"/>
                <w:szCs w:val="20"/>
              </w:rPr>
              <w:t>Temporary exclusion of press and public:</w:t>
            </w:r>
            <w:r>
              <w:t xml:space="preserve"> </w:t>
            </w:r>
            <w:r w:rsidRPr="007E40CC">
              <w:rPr>
                <w:rFonts w:ascii="Arial" w:hAnsi="Arial" w:cs="Arial"/>
                <w:sz w:val="16"/>
                <w:szCs w:val="16"/>
              </w:rPr>
              <w:t>That pursuant to the Public Bodies</w:t>
            </w:r>
            <w:r>
              <w:t xml:space="preserve"> </w:t>
            </w:r>
            <w:r w:rsidRPr="007E40CC">
              <w:rPr>
                <w:rFonts w:ascii="Arial" w:hAnsi="Arial" w:cs="Arial"/>
                <w:sz w:val="16"/>
                <w:szCs w:val="16"/>
              </w:rPr>
              <w:t>(Admission</w:t>
            </w:r>
            <w:r>
              <w:t xml:space="preserve"> </w:t>
            </w:r>
            <w:r w:rsidRPr="007E40CC">
              <w:rPr>
                <w:rFonts w:ascii="Arial" w:hAnsi="Arial" w:cs="Arial"/>
                <w:sz w:val="16"/>
                <w:szCs w:val="16"/>
              </w:rPr>
              <w:t>at meetings) Act 1960 the Public and Press be excluded from the meeting</w:t>
            </w:r>
            <w:r>
              <w:t xml:space="preserve"> </w:t>
            </w:r>
            <w:r w:rsidRPr="00405A71">
              <w:rPr>
                <w:rFonts w:ascii="Arial" w:hAnsi="Arial" w:cs="Arial"/>
                <w:sz w:val="16"/>
                <w:szCs w:val="16"/>
              </w:rPr>
              <w:t>due to the confidential</w:t>
            </w:r>
            <w:r w:rsidRPr="007E40CC">
              <w:rPr>
                <w:sz w:val="16"/>
                <w:szCs w:val="16"/>
              </w:rPr>
              <w:t xml:space="preserve"> </w:t>
            </w:r>
            <w:r w:rsidRPr="007E40CC">
              <w:rPr>
                <w:rFonts w:ascii="Arial" w:hAnsi="Arial" w:cs="Arial"/>
                <w:sz w:val="16"/>
                <w:szCs w:val="16"/>
              </w:rPr>
              <w:t>nature of</w:t>
            </w:r>
            <w:r>
              <w:t xml:space="preserve"> </w:t>
            </w:r>
            <w:r w:rsidRPr="00405A71">
              <w:rPr>
                <w:rFonts w:ascii="Arial" w:hAnsi="Arial" w:cs="Arial"/>
                <w:sz w:val="16"/>
                <w:szCs w:val="16"/>
              </w:rPr>
              <w:t>the</w:t>
            </w:r>
            <w:r>
              <w:t xml:space="preserve"> </w:t>
            </w:r>
            <w:r w:rsidRPr="007E40CC">
              <w:rPr>
                <w:rFonts w:ascii="Arial" w:hAnsi="Arial" w:cs="Arial"/>
                <w:sz w:val="16"/>
                <w:szCs w:val="16"/>
              </w:rPr>
              <w:t>business to be discussed</w:t>
            </w:r>
            <w:r>
              <w:t xml:space="preserve"> </w:t>
            </w:r>
          </w:p>
        </w:tc>
      </w:tr>
      <w:tr w:rsidR="0011627F" w:rsidRPr="00CD66E6" w14:paraId="45E64353" w14:textId="77777777" w:rsidTr="00211082">
        <w:trPr>
          <w:trHeight w:val="4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3" w:type="dxa"/>
            <w:shd w:val="clear" w:color="auto" w:fill="auto"/>
          </w:tcPr>
          <w:p w14:paraId="68AC4953" w14:textId="0EC8185D" w:rsidR="0011627F" w:rsidRDefault="00B53B76" w:rsidP="00843AF2">
            <w:pPr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8</w:t>
            </w:r>
            <w:r w:rsidR="0011627F"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606" w:type="dxa"/>
            <w:shd w:val="clear" w:color="auto" w:fill="auto"/>
          </w:tcPr>
          <w:p w14:paraId="3485D942" w14:textId="77777777" w:rsidR="0011627F" w:rsidRPr="00CD66E6" w:rsidRDefault="0011627F" w:rsidP="00843AF2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7897" w:type="dxa"/>
            <w:shd w:val="clear" w:color="auto" w:fill="auto"/>
          </w:tcPr>
          <w:p w14:paraId="03F01437" w14:textId="7CD0F964" w:rsidR="0011627F" w:rsidRDefault="00B53B76" w:rsidP="00EE407F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Covid -19 Grants</w:t>
            </w:r>
            <w:r w:rsidR="009D703C">
              <w:rPr>
                <w:rFonts w:ascii="Arial" w:hAnsi="Arial" w:cs="Arial"/>
                <w:b/>
                <w:sz w:val="20"/>
                <w:szCs w:val="20"/>
              </w:rPr>
              <w:t>:</w:t>
            </w:r>
          </w:p>
          <w:p w14:paraId="0CED6DAF" w14:textId="16197CE5" w:rsidR="007B25C2" w:rsidRDefault="002B235C" w:rsidP="00EE407F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1</w:t>
            </w:r>
            <w:r w:rsidR="00B53B76">
              <w:rPr>
                <w:rFonts w:ascii="Arial" w:hAnsi="Arial" w:cs="Arial"/>
                <w:bCs/>
                <w:sz w:val="18"/>
                <w:szCs w:val="18"/>
              </w:rPr>
              <w:t>8</w:t>
            </w:r>
            <w:r>
              <w:rPr>
                <w:rFonts w:ascii="Arial" w:hAnsi="Arial" w:cs="Arial"/>
                <w:bCs/>
                <w:sz w:val="18"/>
                <w:szCs w:val="18"/>
              </w:rPr>
              <w:t>.</w:t>
            </w:r>
            <w:r w:rsidR="003C5707">
              <w:rPr>
                <w:rFonts w:ascii="Arial" w:hAnsi="Arial" w:cs="Arial"/>
                <w:bCs/>
                <w:sz w:val="18"/>
                <w:szCs w:val="18"/>
              </w:rPr>
              <w:t>a</w:t>
            </w:r>
            <w:r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  <w:r w:rsidR="00B53B76">
              <w:rPr>
                <w:rFonts w:ascii="Arial" w:hAnsi="Arial" w:cs="Arial"/>
                <w:bCs/>
                <w:sz w:val="18"/>
                <w:szCs w:val="18"/>
              </w:rPr>
              <w:t>For members to consider Christmas Donations to existing rec</w:t>
            </w:r>
            <w:r w:rsidR="003C5707">
              <w:rPr>
                <w:rFonts w:ascii="Arial" w:hAnsi="Arial" w:cs="Arial"/>
                <w:bCs/>
                <w:sz w:val="18"/>
                <w:szCs w:val="18"/>
              </w:rPr>
              <w:t>i</w:t>
            </w:r>
            <w:r w:rsidR="00B53B76">
              <w:rPr>
                <w:rFonts w:ascii="Arial" w:hAnsi="Arial" w:cs="Arial"/>
                <w:bCs/>
                <w:sz w:val="18"/>
                <w:szCs w:val="18"/>
              </w:rPr>
              <w:t>p</w:t>
            </w:r>
            <w:r w:rsidR="003C5707">
              <w:rPr>
                <w:rFonts w:ascii="Arial" w:hAnsi="Arial" w:cs="Arial"/>
                <w:bCs/>
                <w:sz w:val="18"/>
                <w:szCs w:val="18"/>
              </w:rPr>
              <w:t>ients</w:t>
            </w:r>
            <w:r w:rsidR="00B53B76">
              <w:rPr>
                <w:rFonts w:ascii="Arial" w:hAnsi="Arial" w:cs="Arial"/>
                <w:bCs/>
                <w:sz w:val="18"/>
                <w:szCs w:val="18"/>
              </w:rPr>
              <w:t xml:space="preserve"> (Cllr Bareham)</w:t>
            </w:r>
          </w:p>
          <w:p w14:paraId="6AD92C8A" w14:textId="02153F40" w:rsidR="003C5707" w:rsidRDefault="003C5707" w:rsidP="00EE407F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18.b For members to formally approve the recent donation</w:t>
            </w:r>
          </w:p>
          <w:p w14:paraId="0428311A" w14:textId="57C779B9" w:rsidR="00211A52" w:rsidRDefault="00211A52" w:rsidP="00EE407F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18.c For members to consider nominations for the Keep Britain Tidy Awards</w:t>
            </w:r>
          </w:p>
          <w:p w14:paraId="0DEC863B" w14:textId="408663B4" w:rsidR="007B25C2" w:rsidRPr="007B25C2" w:rsidRDefault="007B25C2" w:rsidP="00EE407F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18"/>
                <w:szCs w:val="18"/>
              </w:rPr>
            </w:pPr>
          </w:p>
        </w:tc>
      </w:tr>
    </w:tbl>
    <w:p w14:paraId="429A3DFC" w14:textId="46B6980E" w:rsidR="00645CF1" w:rsidRDefault="00645CF1" w:rsidP="00E3422D">
      <w:pPr>
        <w:spacing w:after="0" w:line="240" w:lineRule="auto"/>
        <w:contextualSpacing/>
        <w:jc w:val="both"/>
        <w:rPr>
          <w:rFonts w:ascii="Arial" w:hAnsi="Arial" w:cs="Arial"/>
          <w:u w:val="single"/>
        </w:rPr>
      </w:pPr>
    </w:p>
    <w:p w14:paraId="65F42BE6" w14:textId="6344F616" w:rsidR="005A185B" w:rsidRDefault="005A185B" w:rsidP="00E3422D">
      <w:pPr>
        <w:spacing w:after="0" w:line="240" w:lineRule="auto"/>
        <w:contextualSpacing/>
        <w:jc w:val="both"/>
        <w:rPr>
          <w:rFonts w:ascii="Arial" w:hAnsi="Arial" w:cs="Arial"/>
          <w:u w:val="single"/>
        </w:rPr>
      </w:pPr>
    </w:p>
    <w:p w14:paraId="67A19A88" w14:textId="0AB59F40" w:rsidR="005A185B" w:rsidRPr="00545232" w:rsidRDefault="005A185B" w:rsidP="00E3422D">
      <w:pPr>
        <w:spacing w:after="0" w:line="240" w:lineRule="auto"/>
        <w:contextualSpacing/>
        <w:jc w:val="both"/>
        <w:rPr>
          <w:rFonts w:ascii="Segoe Script" w:hAnsi="Segoe Script" w:cs="Arial"/>
          <w:b/>
          <w:bCs/>
          <w:u w:val="single"/>
        </w:rPr>
      </w:pPr>
      <w:r w:rsidRPr="00545232">
        <w:rPr>
          <w:rFonts w:ascii="Segoe Script" w:hAnsi="Segoe Script" w:cs="Arial"/>
          <w:b/>
          <w:bCs/>
          <w:color w:val="002060"/>
        </w:rPr>
        <w:t xml:space="preserve">Jill </w:t>
      </w:r>
      <w:r w:rsidR="00321D06" w:rsidRPr="00545232">
        <w:rPr>
          <w:rFonts w:ascii="Segoe Script" w:hAnsi="Segoe Script" w:cs="Arial"/>
          <w:b/>
          <w:bCs/>
          <w:color w:val="002060"/>
        </w:rPr>
        <w:t xml:space="preserve">Davis </w:t>
      </w:r>
      <w:r w:rsidR="00321D06" w:rsidRPr="00545232">
        <w:rPr>
          <w:rFonts w:ascii="Arial" w:hAnsi="Arial" w:cs="Arial"/>
          <w:b/>
          <w:bCs/>
        </w:rPr>
        <w:t>Parish</w:t>
      </w:r>
      <w:r w:rsidRPr="00545232">
        <w:rPr>
          <w:rFonts w:ascii="Arial" w:hAnsi="Arial" w:cs="Arial"/>
          <w:b/>
          <w:bCs/>
        </w:rPr>
        <w:t xml:space="preserve"> Clerk                                               </w:t>
      </w:r>
      <w:r w:rsidR="007F57A6" w:rsidRPr="00545232">
        <w:rPr>
          <w:rFonts w:ascii="Arial" w:hAnsi="Arial" w:cs="Arial"/>
          <w:b/>
          <w:bCs/>
        </w:rPr>
        <w:t xml:space="preserve">                       </w:t>
      </w:r>
      <w:r w:rsidRPr="00545232">
        <w:rPr>
          <w:rFonts w:ascii="Arial" w:hAnsi="Arial" w:cs="Arial"/>
          <w:b/>
          <w:bCs/>
        </w:rPr>
        <w:t xml:space="preserve">  </w:t>
      </w:r>
      <w:r w:rsidR="007F57A6" w:rsidRPr="00545232">
        <w:rPr>
          <w:rFonts w:ascii="Arial" w:hAnsi="Arial" w:cs="Arial"/>
          <w:b/>
          <w:bCs/>
        </w:rPr>
        <w:t>Dated:</w:t>
      </w:r>
      <w:r w:rsidRPr="00545232">
        <w:rPr>
          <w:rFonts w:ascii="Arial" w:hAnsi="Arial" w:cs="Arial"/>
          <w:b/>
          <w:bCs/>
        </w:rPr>
        <w:t xml:space="preserve">  </w:t>
      </w:r>
      <w:r w:rsidR="00283B1C" w:rsidRPr="00545232">
        <w:rPr>
          <w:rFonts w:ascii="Arial" w:hAnsi="Arial" w:cs="Arial"/>
          <w:b/>
          <w:bCs/>
        </w:rPr>
        <w:t xml:space="preserve"> </w:t>
      </w:r>
      <w:r w:rsidRPr="00545232">
        <w:rPr>
          <w:rFonts w:ascii="Arial" w:hAnsi="Arial" w:cs="Arial"/>
          <w:b/>
          <w:bCs/>
        </w:rPr>
        <w:t xml:space="preserve">  </w:t>
      </w:r>
      <w:r w:rsidR="00B86E16">
        <w:rPr>
          <w:rFonts w:ascii="Arial" w:hAnsi="Arial" w:cs="Arial"/>
          <w:b/>
          <w:bCs/>
        </w:rPr>
        <w:t>26/11/2020</w:t>
      </w:r>
    </w:p>
    <w:sectPr w:rsidR="005A185B" w:rsidRPr="00545232" w:rsidSect="00B42B0F">
      <w:pgSz w:w="11906" w:h="16838"/>
      <w:pgMar w:top="567" w:right="1440" w:bottom="851" w:left="1440" w:header="425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1EE4B60" w14:textId="77777777" w:rsidR="00891778" w:rsidRDefault="00891778" w:rsidP="00EE5E76">
      <w:pPr>
        <w:spacing w:after="0" w:line="240" w:lineRule="auto"/>
      </w:pPr>
      <w:r>
        <w:separator/>
      </w:r>
    </w:p>
  </w:endnote>
  <w:endnote w:type="continuationSeparator" w:id="0">
    <w:p w14:paraId="14087D31" w14:textId="77777777" w:rsidR="00891778" w:rsidRDefault="00891778" w:rsidP="00EE5E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Script">
    <w:panose1 w:val="030B0504020000000003"/>
    <w:charset w:val="00"/>
    <w:family w:val="script"/>
    <w:pitch w:val="variable"/>
    <w:sig w:usb0="0000028F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19273A0" w14:textId="77777777" w:rsidR="00891778" w:rsidRDefault="00891778" w:rsidP="00EE5E76">
      <w:pPr>
        <w:spacing w:after="0" w:line="240" w:lineRule="auto"/>
      </w:pPr>
      <w:r>
        <w:separator/>
      </w:r>
    </w:p>
  </w:footnote>
  <w:footnote w:type="continuationSeparator" w:id="0">
    <w:p w14:paraId="10D72BD2" w14:textId="77777777" w:rsidR="00891778" w:rsidRDefault="00891778" w:rsidP="00EE5E7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8815FB"/>
    <w:multiLevelType w:val="hybridMultilevel"/>
    <w:tmpl w:val="F05A62D6"/>
    <w:lvl w:ilvl="0" w:tplc="0809000F">
      <w:start w:val="1"/>
      <w:numFmt w:val="decimal"/>
      <w:lvlText w:val="%1."/>
      <w:lvlJc w:val="left"/>
      <w:pPr>
        <w:ind w:left="785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05" w:hanging="360"/>
      </w:pPr>
    </w:lvl>
    <w:lvl w:ilvl="2" w:tplc="0809001B" w:tentative="1">
      <w:start w:val="1"/>
      <w:numFmt w:val="lowerRoman"/>
      <w:lvlText w:val="%3."/>
      <w:lvlJc w:val="right"/>
      <w:pPr>
        <w:ind w:left="2225" w:hanging="180"/>
      </w:pPr>
    </w:lvl>
    <w:lvl w:ilvl="3" w:tplc="0809000F" w:tentative="1">
      <w:start w:val="1"/>
      <w:numFmt w:val="decimal"/>
      <w:lvlText w:val="%4."/>
      <w:lvlJc w:val="left"/>
      <w:pPr>
        <w:ind w:left="2945" w:hanging="360"/>
      </w:pPr>
    </w:lvl>
    <w:lvl w:ilvl="4" w:tplc="08090019" w:tentative="1">
      <w:start w:val="1"/>
      <w:numFmt w:val="lowerLetter"/>
      <w:lvlText w:val="%5."/>
      <w:lvlJc w:val="left"/>
      <w:pPr>
        <w:ind w:left="3665" w:hanging="360"/>
      </w:pPr>
    </w:lvl>
    <w:lvl w:ilvl="5" w:tplc="0809001B" w:tentative="1">
      <w:start w:val="1"/>
      <w:numFmt w:val="lowerRoman"/>
      <w:lvlText w:val="%6."/>
      <w:lvlJc w:val="right"/>
      <w:pPr>
        <w:ind w:left="4385" w:hanging="180"/>
      </w:pPr>
    </w:lvl>
    <w:lvl w:ilvl="6" w:tplc="0809000F" w:tentative="1">
      <w:start w:val="1"/>
      <w:numFmt w:val="decimal"/>
      <w:lvlText w:val="%7."/>
      <w:lvlJc w:val="left"/>
      <w:pPr>
        <w:ind w:left="5105" w:hanging="360"/>
      </w:pPr>
    </w:lvl>
    <w:lvl w:ilvl="7" w:tplc="08090019" w:tentative="1">
      <w:start w:val="1"/>
      <w:numFmt w:val="lowerLetter"/>
      <w:lvlText w:val="%8."/>
      <w:lvlJc w:val="left"/>
      <w:pPr>
        <w:ind w:left="5825" w:hanging="360"/>
      </w:pPr>
    </w:lvl>
    <w:lvl w:ilvl="8" w:tplc="0809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1" w15:restartNumberingAfterBreak="0">
    <w:nsid w:val="1A457A8F"/>
    <w:multiLevelType w:val="multilevel"/>
    <w:tmpl w:val="3368A53E"/>
    <w:lvl w:ilvl="0">
      <w:start w:val="3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20" w:hanging="360"/>
      </w:pPr>
    </w:lvl>
    <w:lvl w:ilvl="2">
      <w:start w:val="1"/>
      <w:numFmt w:val="decimal"/>
      <w:lvlText w:val="%1.%2.%3"/>
      <w:lvlJc w:val="left"/>
      <w:pPr>
        <w:ind w:left="1440" w:hanging="720"/>
      </w:pPr>
    </w:lvl>
    <w:lvl w:ilvl="3">
      <w:start w:val="1"/>
      <w:numFmt w:val="decimal"/>
      <w:lvlText w:val="%1.%2.%3.%4"/>
      <w:lvlJc w:val="left"/>
      <w:pPr>
        <w:ind w:left="1800" w:hanging="720"/>
      </w:pPr>
    </w:lvl>
    <w:lvl w:ilvl="4">
      <w:start w:val="1"/>
      <w:numFmt w:val="decimal"/>
      <w:lvlText w:val="%1.%2.%3.%4.%5"/>
      <w:lvlJc w:val="left"/>
      <w:pPr>
        <w:ind w:left="2520" w:hanging="1080"/>
      </w:pPr>
    </w:lvl>
    <w:lvl w:ilvl="5">
      <w:start w:val="1"/>
      <w:numFmt w:val="decimal"/>
      <w:lvlText w:val="%1.%2.%3.%4.%5.%6"/>
      <w:lvlJc w:val="left"/>
      <w:pPr>
        <w:ind w:left="2880" w:hanging="1080"/>
      </w:pPr>
    </w:lvl>
    <w:lvl w:ilvl="6">
      <w:start w:val="1"/>
      <w:numFmt w:val="decimal"/>
      <w:lvlText w:val="%1.%2.%3.%4.%5.%6.%7"/>
      <w:lvlJc w:val="left"/>
      <w:pPr>
        <w:ind w:left="3600" w:hanging="1440"/>
      </w:pPr>
    </w:lvl>
    <w:lvl w:ilvl="7">
      <w:start w:val="1"/>
      <w:numFmt w:val="decimal"/>
      <w:lvlText w:val="%1.%2.%3.%4.%5.%6.%7.%8"/>
      <w:lvlJc w:val="left"/>
      <w:pPr>
        <w:ind w:left="3960" w:hanging="1440"/>
      </w:pPr>
    </w:lvl>
    <w:lvl w:ilvl="8">
      <w:start w:val="1"/>
      <w:numFmt w:val="decimal"/>
      <w:lvlText w:val="%1.%2.%3.%4.%5.%6.%7.%8.%9"/>
      <w:lvlJc w:val="left"/>
      <w:pPr>
        <w:ind w:left="4680" w:hanging="1800"/>
      </w:pPr>
    </w:lvl>
  </w:abstractNum>
  <w:abstractNum w:abstractNumId="2" w15:restartNumberingAfterBreak="0">
    <w:nsid w:val="2F581048"/>
    <w:multiLevelType w:val="hybridMultilevel"/>
    <w:tmpl w:val="3A88D4B2"/>
    <w:lvl w:ilvl="0" w:tplc="86B69EC2">
      <w:start w:val="1"/>
      <w:numFmt w:val="decimal"/>
      <w:lvlText w:val="%1."/>
      <w:lvlJc w:val="left"/>
      <w:pPr>
        <w:ind w:left="360" w:hanging="360"/>
      </w:pPr>
      <w:rPr>
        <w:rFonts w:eastAsia="Calibri"/>
        <w:b/>
      </w:rPr>
    </w:lvl>
    <w:lvl w:ilvl="1" w:tplc="5B728F22">
      <w:start w:val="1"/>
      <w:numFmt w:val="lowerLetter"/>
      <w:lvlText w:val="%2)"/>
      <w:lvlJc w:val="left"/>
      <w:pPr>
        <w:ind w:left="1080" w:hanging="360"/>
      </w:pPr>
      <w:rPr>
        <w:rFonts w:ascii="Calibri" w:eastAsia="Calibri" w:hAnsi="Calibri" w:cs="Calibri"/>
        <w:b w:val="0"/>
      </w:r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66B4813A">
      <w:start w:val="1"/>
      <w:numFmt w:val="lowerLetter"/>
      <w:lvlText w:val="%4)"/>
      <w:lvlJc w:val="left"/>
      <w:pPr>
        <w:ind w:left="2520" w:hanging="360"/>
      </w:pPr>
    </w:lvl>
    <w:lvl w:ilvl="4" w:tplc="08090019">
      <w:start w:val="1"/>
      <w:numFmt w:val="lowerLetter"/>
      <w:lvlText w:val="%5."/>
      <w:lvlJc w:val="left"/>
      <w:pPr>
        <w:ind w:left="3240" w:hanging="360"/>
      </w:pPr>
    </w:lvl>
    <w:lvl w:ilvl="5" w:tplc="0809001B">
      <w:start w:val="1"/>
      <w:numFmt w:val="lowerRoman"/>
      <w:lvlText w:val="%6."/>
      <w:lvlJc w:val="right"/>
      <w:pPr>
        <w:ind w:left="3960" w:hanging="180"/>
      </w:pPr>
    </w:lvl>
    <w:lvl w:ilvl="6" w:tplc="0809000F">
      <w:start w:val="1"/>
      <w:numFmt w:val="decimal"/>
      <w:lvlText w:val="%7."/>
      <w:lvlJc w:val="left"/>
      <w:pPr>
        <w:ind w:left="4680" w:hanging="360"/>
      </w:pPr>
    </w:lvl>
    <w:lvl w:ilvl="7" w:tplc="08090019">
      <w:start w:val="1"/>
      <w:numFmt w:val="lowerLetter"/>
      <w:lvlText w:val="%8."/>
      <w:lvlJc w:val="left"/>
      <w:pPr>
        <w:ind w:left="5400" w:hanging="360"/>
      </w:pPr>
    </w:lvl>
    <w:lvl w:ilvl="8" w:tplc="0809001B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5A123E0"/>
    <w:multiLevelType w:val="hybridMultilevel"/>
    <w:tmpl w:val="CF348EC6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18143B2"/>
    <w:multiLevelType w:val="hybridMultilevel"/>
    <w:tmpl w:val="AF722AA0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8872214"/>
    <w:multiLevelType w:val="hybridMultilevel"/>
    <w:tmpl w:val="80BE7714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4"/>
  </w:num>
  <w:num w:numId="4">
    <w:abstractNumId w:val="3"/>
  </w:num>
  <w:num w:numId="5">
    <w:abstractNumId w:val="5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2"/>
  <w:proofState w:spelling="clean" w:grammar="clean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QyMzE1MbQ0MTK3MDZR0lEKTi0uzszPAykwMq0FAEds2iMtAAAA"/>
  </w:docVars>
  <w:rsids>
    <w:rsidRoot w:val="00EE5E76"/>
    <w:rsid w:val="00000592"/>
    <w:rsid w:val="00002514"/>
    <w:rsid w:val="00006BFD"/>
    <w:rsid w:val="00007EBE"/>
    <w:rsid w:val="00012B58"/>
    <w:rsid w:val="000175C7"/>
    <w:rsid w:val="00022271"/>
    <w:rsid w:val="0002331D"/>
    <w:rsid w:val="0002571C"/>
    <w:rsid w:val="00025DE4"/>
    <w:rsid w:val="0002747B"/>
    <w:rsid w:val="00030644"/>
    <w:rsid w:val="00030A35"/>
    <w:rsid w:val="00031B1A"/>
    <w:rsid w:val="00035EF3"/>
    <w:rsid w:val="00037318"/>
    <w:rsid w:val="0003748C"/>
    <w:rsid w:val="00042CF1"/>
    <w:rsid w:val="0004301F"/>
    <w:rsid w:val="00043E6C"/>
    <w:rsid w:val="00043FC1"/>
    <w:rsid w:val="00045EBB"/>
    <w:rsid w:val="0005075C"/>
    <w:rsid w:val="00050E76"/>
    <w:rsid w:val="00052F2F"/>
    <w:rsid w:val="00054850"/>
    <w:rsid w:val="00056292"/>
    <w:rsid w:val="00060EE9"/>
    <w:rsid w:val="00062D9A"/>
    <w:rsid w:val="00063137"/>
    <w:rsid w:val="00063B60"/>
    <w:rsid w:val="000646A6"/>
    <w:rsid w:val="00065558"/>
    <w:rsid w:val="000675BD"/>
    <w:rsid w:val="00067991"/>
    <w:rsid w:val="00070893"/>
    <w:rsid w:val="000744D6"/>
    <w:rsid w:val="00074EC1"/>
    <w:rsid w:val="000764AE"/>
    <w:rsid w:val="0007687C"/>
    <w:rsid w:val="00076A0E"/>
    <w:rsid w:val="00076C59"/>
    <w:rsid w:val="00076D0D"/>
    <w:rsid w:val="00077BF3"/>
    <w:rsid w:val="0008144C"/>
    <w:rsid w:val="00082579"/>
    <w:rsid w:val="00083762"/>
    <w:rsid w:val="000839F3"/>
    <w:rsid w:val="00083D2C"/>
    <w:rsid w:val="000863C3"/>
    <w:rsid w:val="0008773E"/>
    <w:rsid w:val="00090678"/>
    <w:rsid w:val="000919B9"/>
    <w:rsid w:val="00091AEE"/>
    <w:rsid w:val="00093127"/>
    <w:rsid w:val="00093D92"/>
    <w:rsid w:val="00093DBB"/>
    <w:rsid w:val="000A051C"/>
    <w:rsid w:val="000A1F60"/>
    <w:rsid w:val="000A2462"/>
    <w:rsid w:val="000A5C66"/>
    <w:rsid w:val="000B0443"/>
    <w:rsid w:val="000B0EA3"/>
    <w:rsid w:val="000B1D63"/>
    <w:rsid w:val="000B2E4D"/>
    <w:rsid w:val="000B3A94"/>
    <w:rsid w:val="000B4081"/>
    <w:rsid w:val="000C5C6C"/>
    <w:rsid w:val="000C7401"/>
    <w:rsid w:val="000D0A60"/>
    <w:rsid w:val="000D10CA"/>
    <w:rsid w:val="000D1ADA"/>
    <w:rsid w:val="000D4CA2"/>
    <w:rsid w:val="000D705C"/>
    <w:rsid w:val="000D780B"/>
    <w:rsid w:val="000E1DC1"/>
    <w:rsid w:val="000E2899"/>
    <w:rsid w:val="000E3ABA"/>
    <w:rsid w:val="000E663F"/>
    <w:rsid w:val="000E6D04"/>
    <w:rsid w:val="000E7D26"/>
    <w:rsid w:val="000F1A04"/>
    <w:rsid w:val="000F22ED"/>
    <w:rsid w:val="000F3583"/>
    <w:rsid w:val="000F49E7"/>
    <w:rsid w:val="000F7659"/>
    <w:rsid w:val="001008CA"/>
    <w:rsid w:val="00104819"/>
    <w:rsid w:val="00105BDA"/>
    <w:rsid w:val="00107FAC"/>
    <w:rsid w:val="00113E70"/>
    <w:rsid w:val="00115481"/>
    <w:rsid w:val="0011627F"/>
    <w:rsid w:val="00121D5C"/>
    <w:rsid w:val="001224E7"/>
    <w:rsid w:val="00122BEF"/>
    <w:rsid w:val="00123157"/>
    <w:rsid w:val="00123D5E"/>
    <w:rsid w:val="00125765"/>
    <w:rsid w:val="00125BAC"/>
    <w:rsid w:val="00125E61"/>
    <w:rsid w:val="00130129"/>
    <w:rsid w:val="0013099C"/>
    <w:rsid w:val="00130AAC"/>
    <w:rsid w:val="00131B5E"/>
    <w:rsid w:val="001327C9"/>
    <w:rsid w:val="00133DEE"/>
    <w:rsid w:val="00135248"/>
    <w:rsid w:val="00135C97"/>
    <w:rsid w:val="00135CF8"/>
    <w:rsid w:val="00137214"/>
    <w:rsid w:val="0013778A"/>
    <w:rsid w:val="001401D1"/>
    <w:rsid w:val="0014058B"/>
    <w:rsid w:val="00150330"/>
    <w:rsid w:val="001510BE"/>
    <w:rsid w:val="00152334"/>
    <w:rsid w:val="00153F8B"/>
    <w:rsid w:val="00156845"/>
    <w:rsid w:val="001636E9"/>
    <w:rsid w:val="0016664D"/>
    <w:rsid w:val="0016762D"/>
    <w:rsid w:val="001726D7"/>
    <w:rsid w:val="001752ED"/>
    <w:rsid w:val="00175D86"/>
    <w:rsid w:val="001772AA"/>
    <w:rsid w:val="00180CC9"/>
    <w:rsid w:val="0018119E"/>
    <w:rsid w:val="00181DA5"/>
    <w:rsid w:val="0018618A"/>
    <w:rsid w:val="0018731F"/>
    <w:rsid w:val="00187DE3"/>
    <w:rsid w:val="00191586"/>
    <w:rsid w:val="00195FA5"/>
    <w:rsid w:val="00197A52"/>
    <w:rsid w:val="001A1AB8"/>
    <w:rsid w:val="001A233C"/>
    <w:rsid w:val="001A2B91"/>
    <w:rsid w:val="001A3587"/>
    <w:rsid w:val="001A6D2E"/>
    <w:rsid w:val="001B0386"/>
    <w:rsid w:val="001B2163"/>
    <w:rsid w:val="001B4074"/>
    <w:rsid w:val="001B43AB"/>
    <w:rsid w:val="001C2E45"/>
    <w:rsid w:val="001C4BF0"/>
    <w:rsid w:val="001C6142"/>
    <w:rsid w:val="001C7058"/>
    <w:rsid w:val="001C714B"/>
    <w:rsid w:val="001C71A0"/>
    <w:rsid w:val="001C7886"/>
    <w:rsid w:val="001C7EFC"/>
    <w:rsid w:val="001C7FBB"/>
    <w:rsid w:val="001D46CC"/>
    <w:rsid w:val="001D517B"/>
    <w:rsid w:val="001E2789"/>
    <w:rsid w:val="001E3041"/>
    <w:rsid w:val="001E55C9"/>
    <w:rsid w:val="001E685F"/>
    <w:rsid w:val="001E6890"/>
    <w:rsid w:val="001E72D8"/>
    <w:rsid w:val="001E7611"/>
    <w:rsid w:val="001F0C0B"/>
    <w:rsid w:val="001F13DF"/>
    <w:rsid w:val="001F435C"/>
    <w:rsid w:val="00203D97"/>
    <w:rsid w:val="00206141"/>
    <w:rsid w:val="00211082"/>
    <w:rsid w:val="00211A52"/>
    <w:rsid w:val="00211A87"/>
    <w:rsid w:val="00212CC4"/>
    <w:rsid w:val="00212ECC"/>
    <w:rsid w:val="0021500E"/>
    <w:rsid w:val="002162DB"/>
    <w:rsid w:val="002208B3"/>
    <w:rsid w:val="002227F8"/>
    <w:rsid w:val="00222CFA"/>
    <w:rsid w:val="00223FE3"/>
    <w:rsid w:val="00225372"/>
    <w:rsid w:val="0022625A"/>
    <w:rsid w:val="00232C7F"/>
    <w:rsid w:val="00236E9C"/>
    <w:rsid w:val="00237255"/>
    <w:rsid w:val="00250239"/>
    <w:rsid w:val="00250856"/>
    <w:rsid w:val="002541EE"/>
    <w:rsid w:val="00262EC9"/>
    <w:rsid w:val="00264BE7"/>
    <w:rsid w:val="002650ED"/>
    <w:rsid w:val="0026596F"/>
    <w:rsid w:val="002659DA"/>
    <w:rsid w:val="00267A29"/>
    <w:rsid w:val="002741BD"/>
    <w:rsid w:val="00274493"/>
    <w:rsid w:val="002748C3"/>
    <w:rsid w:val="00275387"/>
    <w:rsid w:val="00281C9E"/>
    <w:rsid w:val="00283B1C"/>
    <w:rsid w:val="00284CE1"/>
    <w:rsid w:val="00285CA7"/>
    <w:rsid w:val="00287280"/>
    <w:rsid w:val="00290509"/>
    <w:rsid w:val="002912CD"/>
    <w:rsid w:val="00292615"/>
    <w:rsid w:val="002945CF"/>
    <w:rsid w:val="002949B9"/>
    <w:rsid w:val="00294F5E"/>
    <w:rsid w:val="002950DA"/>
    <w:rsid w:val="002A0FDE"/>
    <w:rsid w:val="002A2D51"/>
    <w:rsid w:val="002A2F11"/>
    <w:rsid w:val="002A31A6"/>
    <w:rsid w:val="002A5541"/>
    <w:rsid w:val="002A5EB8"/>
    <w:rsid w:val="002A745E"/>
    <w:rsid w:val="002A77EA"/>
    <w:rsid w:val="002B1492"/>
    <w:rsid w:val="002B235C"/>
    <w:rsid w:val="002B2AD4"/>
    <w:rsid w:val="002C3AB9"/>
    <w:rsid w:val="002C53E1"/>
    <w:rsid w:val="002C5463"/>
    <w:rsid w:val="002C6CE7"/>
    <w:rsid w:val="002C6EEB"/>
    <w:rsid w:val="002C77C8"/>
    <w:rsid w:val="002D4F0E"/>
    <w:rsid w:val="002D5B92"/>
    <w:rsid w:val="002D6568"/>
    <w:rsid w:val="002E08DD"/>
    <w:rsid w:val="002E0EF0"/>
    <w:rsid w:val="002E4D8F"/>
    <w:rsid w:val="002E4E19"/>
    <w:rsid w:val="002E6184"/>
    <w:rsid w:val="002E6B1B"/>
    <w:rsid w:val="002F0630"/>
    <w:rsid w:val="002F1A6A"/>
    <w:rsid w:val="002F1E63"/>
    <w:rsid w:val="002F41DE"/>
    <w:rsid w:val="002F7675"/>
    <w:rsid w:val="002F7B25"/>
    <w:rsid w:val="0030044B"/>
    <w:rsid w:val="00301D9F"/>
    <w:rsid w:val="0030270A"/>
    <w:rsid w:val="00304B7E"/>
    <w:rsid w:val="00306463"/>
    <w:rsid w:val="0030676D"/>
    <w:rsid w:val="0031007F"/>
    <w:rsid w:val="00311CF8"/>
    <w:rsid w:val="00312B7E"/>
    <w:rsid w:val="00312DE7"/>
    <w:rsid w:val="00313A4E"/>
    <w:rsid w:val="00315696"/>
    <w:rsid w:val="00315F9A"/>
    <w:rsid w:val="0031687C"/>
    <w:rsid w:val="0031688E"/>
    <w:rsid w:val="00320B73"/>
    <w:rsid w:val="00321D06"/>
    <w:rsid w:val="00321FD0"/>
    <w:rsid w:val="00323BE5"/>
    <w:rsid w:val="00331988"/>
    <w:rsid w:val="003319C6"/>
    <w:rsid w:val="00331B8D"/>
    <w:rsid w:val="003322CE"/>
    <w:rsid w:val="00336007"/>
    <w:rsid w:val="00336664"/>
    <w:rsid w:val="00341727"/>
    <w:rsid w:val="00341BAA"/>
    <w:rsid w:val="00344A71"/>
    <w:rsid w:val="00345E3B"/>
    <w:rsid w:val="00346D11"/>
    <w:rsid w:val="00347071"/>
    <w:rsid w:val="00347A66"/>
    <w:rsid w:val="0035481B"/>
    <w:rsid w:val="003632B0"/>
    <w:rsid w:val="00363C5F"/>
    <w:rsid w:val="003650B5"/>
    <w:rsid w:val="00365212"/>
    <w:rsid w:val="0036567F"/>
    <w:rsid w:val="00370C49"/>
    <w:rsid w:val="00371801"/>
    <w:rsid w:val="00372E96"/>
    <w:rsid w:val="00373227"/>
    <w:rsid w:val="003734A9"/>
    <w:rsid w:val="00373AE4"/>
    <w:rsid w:val="00377A8C"/>
    <w:rsid w:val="00377B9D"/>
    <w:rsid w:val="00381245"/>
    <w:rsid w:val="00381D8A"/>
    <w:rsid w:val="0038307C"/>
    <w:rsid w:val="00384A3F"/>
    <w:rsid w:val="00384ED7"/>
    <w:rsid w:val="00385AC0"/>
    <w:rsid w:val="00387DCD"/>
    <w:rsid w:val="0039113D"/>
    <w:rsid w:val="0039174F"/>
    <w:rsid w:val="003921B8"/>
    <w:rsid w:val="00392FE8"/>
    <w:rsid w:val="00394FDC"/>
    <w:rsid w:val="00396EFE"/>
    <w:rsid w:val="00397477"/>
    <w:rsid w:val="003A10CA"/>
    <w:rsid w:val="003A48C8"/>
    <w:rsid w:val="003A624F"/>
    <w:rsid w:val="003A74F2"/>
    <w:rsid w:val="003B308C"/>
    <w:rsid w:val="003C255B"/>
    <w:rsid w:val="003C5162"/>
    <w:rsid w:val="003C5707"/>
    <w:rsid w:val="003D38AE"/>
    <w:rsid w:val="003D4927"/>
    <w:rsid w:val="003D73B4"/>
    <w:rsid w:val="003D7655"/>
    <w:rsid w:val="003E0A5C"/>
    <w:rsid w:val="003E30A9"/>
    <w:rsid w:val="003E7E36"/>
    <w:rsid w:val="003E7F58"/>
    <w:rsid w:val="003F17CA"/>
    <w:rsid w:val="003F28B6"/>
    <w:rsid w:val="003F5BBB"/>
    <w:rsid w:val="004019AD"/>
    <w:rsid w:val="00405A71"/>
    <w:rsid w:val="00405DE3"/>
    <w:rsid w:val="0041161E"/>
    <w:rsid w:val="004119BD"/>
    <w:rsid w:val="00412C26"/>
    <w:rsid w:val="00412ECA"/>
    <w:rsid w:val="00415665"/>
    <w:rsid w:val="00415837"/>
    <w:rsid w:val="0042285C"/>
    <w:rsid w:val="004240A6"/>
    <w:rsid w:val="004245F7"/>
    <w:rsid w:val="0042474E"/>
    <w:rsid w:val="00424A9C"/>
    <w:rsid w:val="004250CF"/>
    <w:rsid w:val="00426F74"/>
    <w:rsid w:val="004322B0"/>
    <w:rsid w:val="004332F4"/>
    <w:rsid w:val="0043632E"/>
    <w:rsid w:val="004402F6"/>
    <w:rsid w:val="00440ECD"/>
    <w:rsid w:val="004424AF"/>
    <w:rsid w:val="004458C3"/>
    <w:rsid w:val="00446DAE"/>
    <w:rsid w:val="00451856"/>
    <w:rsid w:val="004520FB"/>
    <w:rsid w:val="004535B9"/>
    <w:rsid w:val="00453ADA"/>
    <w:rsid w:val="00453ED2"/>
    <w:rsid w:val="00455483"/>
    <w:rsid w:val="00460766"/>
    <w:rsid w:val="00462AD2"/>
    <w:rsid w:val="00462B88"/>
    <w:rsid w:val="004639CA"/>
    <w:rsid w:val="00464740"/>
    <w:rsid w:val="00465326"/>
    <w:rsid w:val="00465CFC"/>
    <w:rsid w:val="00465DAF"/>
    <w:rsid w:val="004665E8"/>
    <w:rsid w:val="004672F2"/>
    <w:rsid w:val="0046787C"/>
    <w:rsid w:val="004730B6"/>
    <w:rsid w:val="00474CCE"/>
    <w:rsid w:val="004765E4"/>
    <w:rsid w:val="0048489C"/>
    <w:rsid w:val="00491A68"/>
    <w:rsid w:val="004958AA"/>
    <w:rsid w:val="004973A4"/>
    <w:rsid w:val="0049765E"/>
    <w:rsid w:val="004A0DC9"/>
    <w:rsid w:val="004A2D0E"/>
    <w:rsid w:val="004A40A3"/>
    <w:rsid w:val="004A47C8"/>
    <w:rsid w:val="004A5FA8"/>
    <w:rsid w:val="004B1518"/>
    <w:rsid w:val="004B22E2"/>
    <w:rsid w:val="004B369B"/>
    <w:rsid w:val="004B7127"/>
    <w:rsid w:val="004B7FC1"/>
    <w:rsid w:val="004C1AA9"/>
    <w:rsid w:val="004C305E"/>
    <w:rsid w:val="004C39EC"/>
    <w:rsid w:val="004C4184"/>
    <w:rsid w:val="004C6089"/>
    <w:rsid w:val="004C664F"/>
    <w:rsid w:val="004C6A03"/>
    <w:rsid w:val="004C7760"/>
    <w:rsid w:val="004C7C41"/>
    <w:rsid w:val="004D0723"/>
    <w:rsid w:val="004D0F37"/>
    <w:rsid w:val="004D1BF7"/>
    <w:rsid w:val="004D1E8F"/>
    <w:rsid w:val="004D4294"/>
    <w:rsid w:val="004D6EB5"/>
    <w:rsid w:val="004E0B4D"/>
    <w:rsid w:val="004E0E98"/>
    <w:rsid w:val="004E52C9"/>
    <w:rsid w:val="004E5657"/>
    <w:rsid w:val="004E5950"/>
    <w:rsid w:val="004E6181"/>
    <w:rsid w:val="004E7018"/>
    <w:rsid w:val="004F0F03"/>
    <w:rsid w:val="004F3381"/>
    <w:rsid w:val="004F6D49"/>
    <w:rsid w:val="004F7DA3"/>
    <w:rsid w:val="00500879"/>
    <w:rsid w:val="00501814"/>
    <w:rsid w:val="00501A9B"/>
    <w:rsid w:val="00502E84"/>
    <w:rsid w:val="005063D6"/>
    <w:rsid w:val="005104CE"/>
    <w:rsid w:val="00515B56"/>
    <w:rsid w:val="0051719C"/>
    <w:rsid w:val="00517D9C"/>
    <w:rsid w:val="005213C1"/>
    <w:rsid w:val="00521BBC"/>
    <w:rsid w:val="00525AE8"/>
    <w:rsid w:val="00525D04"/>
    <w:rsid w:val="00532C42"/>
    <w:rsid w:val="00534B98"/>
    <w:rsid w:val="005361E8"/>
    <w:rsid w:val="00543B7D"/>
    <w:rsid w:val="00545232"/>
    <w:rsid w:val="00546CD3"/>
    <w:rsid w:val="005475DD"/>
    <w:rsid w:val="00550F95"/>
    <w:rsid w:val="0055572B"/>
    <w:rsid w:val="00555CCD"/>
    <w:rsid w:val="00555F3E"/>
    <w:rsid w:val="005573E1"/>
    <w:rsid w:val="00562B99"/>
    <w:rsid w:val="00562DA5"/>
    <w:rsid w:val="005634FE"/>
    <w:rsid w:val="0056370C"/>
    <w:rsid w:val="005665C3"/>
    <w:rsid w:val="005732FF"/>
    <w:rsid w:val="005806D5"/>
    <w:rsid w:val="00580A91"/>
    <w:rsid w:val="005846C9"/>
    <w:rsid w:val="00587BD7"/>
    <w:rsid w:val="00587CD0"/>
    <w:rsid w:val="0059186D"/>
    <w:rsid w:val="00591AFC"/>
    <w:rsid w:val="0059357C"/>
    <w:rsid w:val="00594860"/>
    <w:rsid w:val="005951C3"/>
    <w:rsid w:val="005959DF"/>
    <w:rsid w:val="00595C0F"/>
    <w:rsid w:val="005A1546"/>
    <w:rsid w:val="005A185B"/>
    <w:rsid w:val="005A36C4"/>
    <w:rsid w:val="005A3BB3"/>
    <w:rsid w:val="005A48DD"/>
    <w:rsid w:val="005A5459"/>
    <w:rsid w:val="005A5B41"/>
    <w:rsid w:val="005A7007"/>
    <w:rsid w:val="005B2E7A"/>
    <w:rsid w:val="005B2EF9"/>
    <w:rsid w:val="005B3E52"/>
    <w:rsid w:val="005B6A02"/>
    <w:rsid w:val="005B73FF"/>
    <w:rsid w:val="005C0836"/>
    <w:rsid w:val="005C1CD8"/>
    <w:rsid w:val="005C1D58"/>
    <w:rsid w:val="005C21BC"/>
    <w:rsid w:val="005C37AD"/>
    <w:rsid w:val="005D3DA5"/>
    <w:rsid w:val="005D4937"/>
    <w:rsid w:val="005D497E"/>
    <w:rsid w:val="005D4BB7"/>
    <w:rsid w:val="005D614C"/>
    <w:rsid w:val="005D6226"/>
    <w:rsid w:val="005E028E"/>
    <w:rsid w:val="005E1820"/>
    <w:rsid w:val="005E1B7A"/>
    <w:rsid w:val="005E24FF"/>
    <w:rsid w:val="005E27D9"/>
    <w:rsid w:val="005E28A5"/>
    <w:rsid w:val="005E3074"/>
    <w:rsid w:val="005E3356"/>
    <w:rsid w:val="005E3DC5"/>
    <w:rsid w:val="005E4293"/>
    <w:rsid w:val="005E46C1"/>
    <w:rsid w:val="005E7259"/>
    <w:rsid w:val="005F0033"/>
    <w:rsid w:val="005F0780"/>
    <w:rsid w:val="005F08C9"/>
    <w:rsid w:val="005F61C5"/>
    <w:rsid w:val="005F6675"/>
    <w:rsid w:val="00600451"/>
    <w:rsid w:val="0060105B"/>
    <w:rsid w:val="006012B9"/>
    <w:rsid w:val="006119F1"/>
    <w:rsid w:val="00612782"/>
    <w:rsid w:val="00612A2E"/>
    <w:rsid w:val="00617822"/>
    <w:rsid w:val="00617E0A"/>
    <w:rsid w:val="00621888"/>
    <w:rsid w:val="00621AA1"/>
    <w:rsid w:val="006270CE"/>
    <w:rsid w:val="006315BB"/>
    <w:rsid w:val="00631928"/>
    <w:rsid w:val="00632F71"/>
    <w:rsid w:val="00634828"/>
    <w:rsid w:val="00634AF9"/>
    <w:rsid w:val="006372F1"/>
    <w:rsid w:val="006400B5"/>
    <w:rsid w:val="00640E1C"/>
    <w:rsid w:val="00642A04"/>
    <w:rsid w:val="00642FA1"/>
    <w:rsid w:val="00645CF1"/>
    <w:rsid w:val="00646DE5"/>
    <w:rsid w:val="00647951"/>
    <w:rsid w:val="006506F0"/>
    <w:rsid w:val="0065094A"/>
    <w:rsid w:val="006510C1"/>
    <w:rsid w:val="0065359D"/>
    <w:rsid w:val="006556F5"/>
    <w:rsid w:val="00655C98"/>
    <w:rsid w:val="0065698B"/>
    <w:rsid w:val="00656E30"/>
    <w:rsid w:val="00657F08"/>
    <w:rsid w:val="0066375D"/>
    <w:rsid w:val="00665302"/>
    <w:rsid w:val="006667D1"/>
    <w:rsid w:val="00670092"/>
    <w:rsid w:val="006701DA"/>
    <w:rsid w:val="0067032C"/>
    <w:rsid w:val="00672601"/>
    <w:rsid w:val="00674FCC"/>
    <w:rsid w:val="0068053C"/>
    <w:rsid w:val="00680845"/>
    <w:rsid w:val="006810BD"/>
    <w:rsid w:val="00682792"/>
    <w:rsid w:val="00684A3F"/>
    <w:rsid w:val="0068535E"/>
    <w:rsid w:val="00685F73"/>
    <w:rsid w:val="006939B9"/>
    <w:rsid w:val="0069626B"/>
    <w:rsid w:val="006A269E"/>
    <w:rsid w:val="006A3100"/>
    <w:rsid w:val="006A4134"/>
    <w:rsid w:val="006A576F"/>
    <w:rsid w:val="006A7E1D"/>
    <w:rsid w:val="006B16FE"/>
    <w:rsid w:val="006B1AAC"/>
    <w:rsid w:val="006B1B82"/>
    <w:rsid w:val="006B3FE4"/>
    <w:rsid w:val="006B41FB"/>
    <w:rsid w:val="006B626E"/>
    <w:rsid w:val="006C1409"/>
    <w:rsid w:val="006C1E42"/>
    <w:rsid w:val="006C29A9"/>
    <w:rsid w:val="006C633B"/>
    <w:rsid w:val="006C7178"/>
    <w:rsid w:val="006D1537"/>
    <w:rsid w:val="006D1DEA"/>
    <w:rsid w:val="006D2D86"/>
    <w:rsid w:val="006D2F84"/>
    <w:rsid w:val="006D37CA"/>
    <w:rsid w:val="006D6D97"/>
    <w:rsid w:val="006D7CB5"/>
    <w:rsid w:val="006E1AE9"/>
    <w:rsid w:val="006E1B5F"/>
    <w:rsid w:val="006E4272"/>
    <w:rsid w:val="006F3F6A"/>
    <w:rsid w:val="006F409C"/>
    <w:rsid w:val="00700E3D"/>
    <w:rsid w:val="00704746"/>
    <w:rsid w:val="00704BCF"/>
    <w:rsid w:val="00706E34"/>
    <w:rsid w:val="00706E50"/>
    <w:rsid w:val="0070713F"/>
    <w:rsid w:val="00710000"/>
    <w:rsid w:val="007102A7"/>
    <w:rsid w:val="00710435"/>
    <w:rsid w:val="0071277D"/>
    <w:rsid w:val="00712B56"/>
    <w:rsid w:val="00712E4F"/>
    <w:rsid w:val="007137BC"/>
    <w:rsid w:val="0071464E"/>
    <w:rsid w:val="00715E10"/>
    <w:rsid w:val="00716920"/>
    <w:rsid w:val="007202A0"/>
    <w:rsid w:val="00721C81"/>
    <w:rsid w:val="00722E9F"/>
    <w:rsid w:val="007235FA"/>
    <w:rsid w:val="00723903"/>
    <w:rsid w:val="007259D4"/>
    <w:rsid w:val="0072743F"/>
    <w:rsid w:val="0073235D"/>
    <w:rsid w:val="00733199"/>
    <w:rsid w:val="00734D5B"/>
    <w:rsid w:val="0073544D"/>
    <w:rsid w:val="00737311"/>
    <w:rsid w:val="00737E3B"/>
    <w:rsid w:val="00737EBE"/>
    <w:rsid w:val="0074204C"/>
    <w:rsid w:val="007433D1"/>
    <w:rsid w:val="00744772"/>
    <w:rsid w:val="00745FBC"/>
    <w:rsid w:val="0075041E"/>
    <w:rsid w:val="007554F8"/>
    <w:rsid w:val="00755AC5"/>
    <w:rsid w:val="00761176"/>
    <w:rsid w:val="00764C3D"/>
    <w:rsid w:val="00764C6C"/>
    <w:rsid w:val="00765B10"/>
    <w:rsid w:val="00766361"/>
    <w:rsid w:val="00767BA3"/>
    <w:rsid w:val="00774DF8"/>
    <w:rsid w:val="007774DD"/>
    <w:rsid w:val="00780DD3"/>
    <w:rsid w:val="00780F96"/>
    <w:rsid w:val="0078221C"/>
    <w:rsid w:val="00782699"/>
    <w:rsid w:val="0078330F"/>
    <w:rsid w:val="007858DD"/>
    <w:rsid w:val="00785B47"/>
    <w:rsid w:val="00785EB4"/>
    <w:rsid w:val="007875EF"/>
    <w:rsid w:val="00787C7F"/>
    <w:rsid w:val="007918A1"/>
    <w:rsid w:val="0079221B"/>
    <w:rsid w:val="00793497"/>
    <w:rsid w:val="007938DA"/>
    <w:rsid w:val="00793AF3"/>
    <w:rsid w:val="007968C8"/>
    <w:rsid w:val="00796D58"/>
    <w:rsid w:val="00797287"/>
    <w:rsid w:val="00797A62"/>
    <w:rsid w:val="007A20B0"/>
    <w:rsid w:val="007A4BC3"/>
    <w:rsid w:val="007A549F"/>
    <w:rsid w:val="007A5F74"/>
    <w:rsid w:val="007A615F"/>
    <w:rsid w:val="007A6335"/>
    <w:rsid w:val="007A67B8"/>
    <w:rsid w:val="007A7249"/>
    <w:rsid w:val="007A7817"/>
    <w:rsid w:val="007B0F25"/>
    <w:rsid w:val="007B21DA"/>
    <w:rsid w:val="007B22E9"/>
    <w:rsid w:val="007B25C2"/>
    <w:rsid w:val="007B40D2"/>
    <w:rsid w:val="007B5EA3"/>
    <w:rsid w:val="007C1916"/>
    <w:rsid w:val="007C2F9C"/>
    <w:rsid w:val="007C509F"/>
    <w:rsid w:val="007C57AE"/>
    <w:rsid w:val="007C6391"/>
    <w:rsid w:val="007D08FF"/>
    <w:rsid w:val="007D235B"/>
    <w:rsid w:val="007D6A01"/>
    <w:rsid w:val="007D6E3A"/>
    <w:rsid w:val="007E0085"/>
    <w:rsid w:val="007E0E5F"/>
    <w:rsid w:val="007E40CC"/>
    <w:rsid w:val="007E49A1"/>
    <w:rsid w:val="007E64AD"/>
    <w:rsid w:val="007E67E8"/>
    <w:rsid w:val="007E774C"/>
    <w:rsid w:val="007E792C"/>
    <w:rsid w:val="007E7DF8"/>
    <w:rsid w:val="007F0E6A"/>
    <w:rsid w:val="007F24BE"/>
    <w:rsid w:val="007F2ABE"/>
    <w:rsid w:val="007F3552"/>
    <w:rsid w:val="007F4D8D"/>
    <w:rsid w:val="007F57A6"/>
    <w:rsid w:val="007F792B"/>
    <w:rsid w:val="007F7B73"/>
    <w:rsid w:val="0080740B"/>
    <w:rsid w:val="00807782"/>
    <w:rsid w:val="00807D02"/>
    <w:rsid w:val="00810333"/>
    <w:rsid w:val="0081126D"/>
    <w:rsid w:val="00813C2D"/>
    <w:rsid w:val="00813D53"/>
    <w:rsid w:val="0081509D"/>
    <w:rsid w:val="00816D5F"/>
    <w:rsid w:val="008208A5"/>
    <w:rsid w:val="00825A53"/>
    <w:rsid w:val="00825E72"/>
    <w:rsid w:val="008307DC"/>
    <w:rsid w:val="00831C10"/>
    <w:rsid w:val="00832195"/>
    <w:rsid w:val="008321D5"/>
    <w:rsid w:val="00834EEE"/>
    <w:rsid w:val="00835404"/>
    <w:rsid w:val="00843AF2"/>
    <w:rsid w:val="008517B7"/>
    <w:rsid w:val="008522CC"/>
    <w:rsid w:val="00852BB6"/>
    <w:rsid w:val="00853BC5"/>
    <w:rsid w:val="0085417E"/>
    <w:rsid w:val="0085736E"/>
    <w:rsid w:val="00857E17"/>
    <w:rsid w:val="0086005F"/>
    <w:rsid w:val="00860986"/>
    <w:rsid w:val="008613C2"/>
    <w:rsid w:val="00861AF9"/>
    <w:rsid w:val="00862280"/>
    <w:rsid w:val="0086297A"/>
    <w:rsid w:val="008632C6"/>
    <w:rsid w:val="00863FB5"/>
    <w:rsid w:val="008657B9"/>
    <w:rsid w:val="008658E6"/>
    <w:rsid w:val="00865C45"/>
    <w:rsid w:val="008667D9"/>
    <w:rsid w:val="00866890"/>
    <w:rsid w:val="008679BF"/>
    <w:rsid w:val="00867BD6"/>
    <w:rsid w:val="00870705"/>
    <w:rsid w:val="00870804"/>
    <w:rsid w:val="00870910"/>
    <w:rsid w:val="008718FA"/>
    <w:rsid w:val="00872561"/>
    <w:rsid w:val="008725F3"/>
    <w:rsid w:val="00876837"/>
    <w:rsid w:val="008769DA"/>
    <w:rsid w:val="0087764F"/>
    <w:rsid w:val="008824EC"/>
    <w:rsid w:val="00885407"/>
    <w:rsid w:val="00886AAA"/>
    <w:rsid w:val="00886E00"/>
    <w:rsid w:val="00886FA9"/>
    <w:rsid w:val="00887936"/>
    <w:rsid w:val="00890C70"/>
    <w:rsid w:val="00891336"/>
    <w:rsid w:val="00891778"/>
    <w:rsid w:val="0089271E"/>
    <w:rsid w:val="00892A5E"/>
    <w:rsid w:val="008949B6"/>
    <w:rsid w:val="008970A5"/>
    <w:rsid w:val="0089716E"/>
    <w:rsid w:val="008A08C2"/>
    <w:rsid w:val="008A0D15"/>
    <w:rsid w:val="008A10CD"/>
    <w:rsid w:val="008A20D6"/>
    <w:rsid w:val="008A36D4"/>
    <w:rsid w:val="008A462E"/>
    <w:rsid w:val="008A4DDA"/>
    <w:rsid w:val="008A55AD"/>
    <w:rsid w:val="008A6B54"/>
    <w:rsid w:val="008B00D5"/>
    <w:rsid w:val="008B113C"/>
    <w:rsid w:val="008B223A"/>
    <w:rsid w:val="008B2294"/>
    <w:rsid w:val="008C06CA"/>
    <w:rsid w:val="008C0B00"/>
    <w:rsid w:val="008C19DC"/>
    <w:rsid w:val="008C26B4"/>
    <w:rsid w:val="008C34D5"/>
    <w:rsid w:val="008C40FB"/>
    <w:rsid w:val="008C681C"/>
    <w:rsid w:val="008C76C9"/>
    <w:rsid w:val="008D0F2B"/>
    <w:rsid w:val="008D0FDE"/>
    <w:rsid w:val="008D2964"/>
    <w:rsid w:val="008D2A96"/>
    <w:rsid w:val="008D6C10"/>
    <w:rsid w:val="008D6D19"/>
    <w:rsid w:val="008E0E44"/>
    <w:rsid w:val="008E154D"/>
    <w:rsid w:val="008E19F0"/>
    <w:rsid w:val="008E35E4"/>
    <w:rsid w:val="008E4581"/>
    <w:rsid w:val="008E5C6A"/>
    <w:rsid w:val="008E5E4B"/>
    <w:rsid w:val="008E69A0"/>
    <w:rsid w:val="008E702A"/>
    <w:rsid w:val="008F23D5"/>
    <w:rsid w:val="00903F7C"/>
    <w:rsid w:val="00904CE6"/>
    <w:rsid w:val="00904D14"/>
    <w:rsid w:val="0090519C"/>
    <w:rsid w:val="00906C5C"/>
    <w:rsid w:val="00906F8D"/>
    <w:rsid w:val="00907F09"/>
    <w:rsid w:val="009112FD"/>
    <w:rsid w:val="00911704"/>
    <w:rsid w:val="00916149"/>
    <w:rsid w:val="00916478"/>
    <w:rsid w:val="00917446"/>
    <w:rsid w:val="009177B8"/>
    <w:rsid w:val="00920E92"/>
    <w:rsid w:val="00921031"/>
    <w:rsid w:val="009221F2"/>
    <w:rsid w:val="00923A79"/>
    <w:rsid w:val="00923DF6"/>
    <w:rsid w:val="00925438"/>
    <w:rsid w:val="00925D19"/>
    <w:rsid w:val="0092795A"/>
    <w:rsid w:val="009322BC"/>
    <w:rsid w:val="00933731"/>
    <w:rsid w:val="00936046"/>
    <w:rsid w:val="00937500"/>
    <w:rsid w:val="0094011F"/>
    <w:rsid w:val="00941196"/>
    <w:rsid w:val="0094155F"/>
    <w:rsid w:val="009428C0"/>
    <w:rsid w:val="0094644F"/>
    <w:rsid w:val="00953F1E"/>
    <w:rsid w:val="009560A5"/>
    <w:rsid w:val="00960B58"/>
    <w:rsid w:val="0096145C"/>
    <w:rsid w:val="009623EB"/>
    <w:rsid w:val="009647BC"/>
    <w:rsid w:val="00964F4B"/>
    <w:rsid w:val="0096636A"/>
    <w:rsid w:val="00970640"/>
    <w:rsid w:val="00970B33"/>
    <w:rsid w:val="00972208"/>
    <w:rsid w:val="00973608"/>
    <w:rsid w:val="0097458B"/>
    <w:rsid w:val="00975653"/>
    <w:rsid w:val="00980203"/>
    <w:rsid w:val="00981899"/>
    <w:rsid w:val="0098255B"/>
    <w:rsid w:val="00984510"/>
    <w:rsid w:val="00984976"/>
    <w:rsid w:val="00986D0F"/>
    <w:rsid w:val="00986F2F"/>
    <w:rsid w:val="009921A3"/>
    <w:rsid w:val="00995872"/>
    <w:rsid w:val="009961AA"/>
    <w:rsid w:val="00996F93"/>
    <w:rsid w:val="0099763D"/>
    <w:rsid w:val="00997773"/>
    <w:rsid w:val="009A2337"/>
    <w:rsid w:val="009A640A"/>
    <w:rsid w:val="009A7610"/>
    <w:rsid w:val="009A7916"/>
    <w:rsid w:val="009A7A60"/>
    <w:rsid w:val="009B0608"/>
    <w:rsid w:val="009B080C"/>
    <w:rsid w:val="009B2130"/>
    <w:rsid w:val="009C0314"/>
    <w:rsid w:val="009C03A3"/>
    <w:rsid w:val="009C094B"/>
    <w:rsid w:val="009C09A1"/>
    <w:rsid w:val="009C1561"/>
    <w:rsid w:val="009C235E"/>
    <w:rsid w:val="009C3B29"/>
    <w:rsid w:val="009C5A1E"/>
    <w:rsid w:val="009C6A71"/>
    <w:rsid w:val="009C6B09"/>
    <w:rsid w:val="009D2C12"/>
    <w:rsid w:val="009D47DA"/>
    <w:rsid w:val="009D4866"/>
    <w:rsid w:val="009D4EA4"/>
    <w:rsid w:val="009D665B"/>
    <w:rsid w:val="009D703C"/>
    <w:rsid w:val="009D7AD2"/>
    <w:rsid w:val="009E04DB"/>
    <w:rsid w:val="009E0C84"/>
    <w:rsid w:val="009E2287"/>
    <w:rsid w:val="009E48E0"/>
    <w:rsid w:val="009E4D29"/>
    <w:rsid w:val="009E53B9"/>
    <w:rsid w:val="009E5AB0"/>
    <w:rsid w:val="009E6407"/>
    <w:rsid w:val="009E72E0"/>
    <w:rsid w:val="009F0582"/>
    <w:rsid w:val="009F1235"/>
    <w:rsid w:val="009F347B"/>
    <w:rsid w:val="009F38D7"/>
    <w:rsid w:val="009F54D2"/>
    <w:rsid w:val="00A00C47"/>
    <w:rsid w:val="00A01607"/>
    <w:rsid w:val="00A03B70"/>
    <w:rsid w:val="00A11EE9"/>
    <w:rsid w:val="00A120F0"/>
    <w:rsid w:val="00A2348F"/>
    <w:rsid w:val="00A2363D"/>
    <w:rsid w:val="00A23EF4"/>
    <w:rsid w:val="00A24180"/>
    <w:rsid w:val="00A263E4"/>
    <w:rsid w:val="00A26BB7"/>
    <w:rsid w:val="00A30273"/>
    <w:rsid w:val="00A34ACF"/>
    <w:rsid w:val="00A3519B"/>
    <w:rsid w:val="00A354C4"/>
    <w:rsid w:val="00A369E8"/>
    <w:rsid w:val="00A4425D"/>
    <w:rsid w:val="00A46857"/>
    <w:rsid w:val="00A506A0"/>
    <w:rsid w:val="00A50757"/>
    <w:rsid w:val="00A55858"/>
    <w:rsid w:val="00A64A5B"/>
    <w:rsid w:val="00A65729"/>
    <w:rsid w:val="00A67952"/>
    <w:rsid w:val="00A71092"/>
    <w:rsid w:val="00A74285"/>
    <w:rsid w:val="00A81163"/>
    <w:rsid w:val="00A82C50"/>
    <w:rsid w:val="00A85D02"/>
    <w:rsid w:val="00A87545"/>
    <w:rsid w:val="00A907EF"/>
    <w:rsid w:val="00A91FEB"/>
    <w:rsid w:val="00A963E0"/>
    <w:rsid w:val="00A973D7"/>
    <w:rsid w:val="00A977C9"/>
    <w:rsid w:val="00A97BC0"/>
    <w:rsid w:val="00AA0C96"/>
    <w:rsid w:val="00AB1A0A"/>
    <w:rsid w:val="00AB394A"/>
    <w:rsid w:val="00AB5BC0"/>
    <w:rsid w:val="00AB6584"/>
    <w:rsid w:val="00AC0189"/>
    <w:rsid w:val="00AC0A25"/>
    <w:rsid w:val="00AC1FEE"/>
    <w:rsid w:val="00AD1081"/>
    <w:rsid w:val="00AD1407"/>
    <w:rsid w:val="00AD387C"/>
    <w:rsid w:val="00AE2E58"/>
    <w:rsid w:val="00AE7428"/>
    <w:rsid w:val="00AF19FF"/>
    <w:rsid w:val="00AF367E"/>
    <w:rsid w:val="00AF3833"/>
    <w:rsid w:val="00AF38D4"/>
    <w:rsid w:val="00AF5FC6"/>
    <w:rsid w:val="00B01C61"/>
    <w:rsid w:val="00B03F9A"/>
    <w:rsid w:val="00B04288"/>
    <w:rsid w:val="00B05923"/>
    <w:rsid w:val="00B05DC0"/>
    <w:rsid w:val="00B06B07"/>
    <w:rsid w:val="00B0757B"/>
    <w:rsid w:val="00B108CE"/>
    <w:rsid w:val="00B10BF8"/>
    <w:rsid w:val="00B10E3E"/>
    <w:rsid w:val="00B10EE2"/>
    <w:rsid w:val="00B115A9"/>
    <w:rsid w:val="00B11F15"/>
    <w:rsid w:val="00B1427C"/>
    <w:rsid w:val="00B14519"/>
    <w:rsid w:val="00B1591E"/>
    <w:rsid w:val="00B16F7E"/>
    <w:rsid w:val="00B242D4"/>
    <w:rsid w:val="00B24AED"/>
    <w:rsid w:val="00B25A7D"/>
    <w:rsid w:val="00B26E4B"/>
    <w:rsid w:val="00B27BB0"/>
    <w:rsid w:val="00B325FF"/>
    <w:rsid w:val="00B33980"/>
    <w:rsid w:val="00B3573A"/>
    <w:rsid w:val="00B35B81"/>
    <w:rsid w:val="00B40970"/>
    <w:rsid w:val="00B4214F"/>
    <w:rsid w:val="00B42924"/>
    <w:rsid w:val="00B42B0F"/>
    <w:rsid w:val="00B43999"/>
    <w:rsid w:val="00B43CCF"/>
    <w:rsid w:val="00B43D30"/>
    <w:rsid w:val="00B44BAC"/>
    <w:rsid w:val="00B46E56"/>
    <w:rsid w:val="00B47644"/>
    <w:rsid w:val="00B5033E"/>
    <w:rsid w:val="00B52075"/>
    <w:rsid w:val="00B52D1B"/>
    <w:rsid w:val="00B53B76"/>
    <w:rsid w:val="00B57852"/>
    <w:rsid w:val="00B57AD4"/>
    <w:rsid w:val="00B60CF2"/>
    <w:rsid w:val="00B61D6F"/>
    <w:rsid w:val="00B621D0"/>
    <w:rsid w:val="00B621E8"/>
    <w:rsid w:val="00B649F9"/>
    <w:rsid w:val="00B658B3"/>
    <w:rsid w:val="00B65B01"/>
    <w:rsid w:val="00B67807"/>
    <w:rsid w:val="00B67C22"/>
    <w:rsid w:val="00B716C8"/>
    <w:rsid w:val="00B72235"/>
    <w:rsid w:val="00B738EE"/>
    <w:rsid w:val="00B73D37"/>
    <w:rsid w:val="00B73EAD"/>
    <w:rsid w:val="00B742F2"/>
    <w:rsid w:val="00B805F7"/>
    <w:rsid w:val="00B8091C"/>
    <w:rsid w:val="00B826F5"/>
    <w:rsid w:val="00B836B9"/>
    <w:rsid w:val="00B83DB3"/>
    <w:rsid w:val="00B86E16"/>
    <w:rsid w:val="00B90468"/>
    <w:rsid w:val="00B927E1"/>
    <w:rsid w:val="00B933CB"/>
    <w:rsid w:val="00B968F2"/>
    <w:rsid w:val="00B9725A"/>
    <w:rsid w:val="00B97E9E"/>
    <w:rsid w:val="00BA06E0"/>
    <w:rsid w:val="00BA0908"/>
    <w:rsid w:val="00BA7A83"/>
    <w:rsid w:val="00BA7D0B"/>
    <w:rsid w:val="00BB0339"/>
    <w:rsid w:val="00BB1A86"/>
    <w:rsid w:val="00BB4339"/>
    <w:rsid w:val="00BB482D"/>
    <w:rsid w:val="00BB5D06"/>
    <w:rsid w:val="00BB5F93"/>
    <w:rsid w:val="00BB69D2"/>
    <w:rsid w:val="00BB69D4"/>
    <w:rsid w:val="00BC0B70"/>
    <w:rsid w:val="00BC1BFE"/>
    <w:rsid w:val="00BC2264"/>
    <w:rsid w:val="00BC4553"/>
    <w:rsid w:val="00BC45AC"/>
    <w:rsid w:val="00BC6233"/>
    <w:rsid w:val="00BD2D65"/>
    <w:rsid w:val="00BD3A42"/>
    <w:rsid w:val="00BD408B"/>
    <w:rsid w:val="00BD6B0E"/>
    <w:rsid w:val="00BD7CA7"/>
    <w:rsid w:val="00BE1A8E"/>
    <w:rsid w:val="00BE2C65"/>
    <w:rsid w:val="00BE6D77"/>
    <w:rsid w:val="00BF01AE"/>
    <w:rsid w:val="00BF104D"/>
    <w:rsid w:val="00BF7984"/>
    <w:rsid w:val="00C00841"/>
    <w:rsid w:val="00C00CD9"/>
    <w:rsid w:val="00C10C3C"/>
    <w:rsid w:val="00C135A8"/>
    <w:rsid w:val="00C1452E"/>
    <w:rsid w:val="00C1705C"/>
    <w:rsid w:val="00C20AB7"/>
    <w:rsid w:val="00C22897"/>
    <w:rsid w:val="00C22904"/>
    <w:rsid w:val="00C23571"/>
    <w:rsid w:val="00C3296B"/>
    <w:rsid w:val="00C34430"/>
    <w:rsid w:val="00C348E0"/>
    <w:rsid w:val="00C35F78"/>
    <w:rsid w:val="00C36199"/>
    <w:rsid w:val="00C36DDB"/>
    <w:rsid w:val="00C36EBB"/>
    <w:rsid w:val="00C37A46"/>
    <w:rsid w:val="00C37D13"/>
    <w:rsid w:val="00C40F5E"/>
    <w:rsid w:val="00C442E6"/>
    <w:rsid w:val="00C44341"/>
    <w:rsid w:val="00C443E9"/>
    <w:rsid w:val="00C445DF"/>
    <w:rsid w:val="00C45DA1"/>
    <w:rsid w:val="00C45E0B"/>
    <w:rsid w:val="00C4602A"/>
    <w:rsid w:val="00C46313"/>
    <w:rsid w:val="00C46446"/>
    <w:rsid w:val="00C5058E"/>
    <w:rsid w:val="00C514A2"/>
    <w:rsid w:val="00C53130"/>
    <w:rsid w:val="00C53DB8"/>
    <w:rsid w:val="00C54F63"/>
    <w:rsid w:val="00C6144D"/>
    <w:rsid w:val="00C61949"/>
    <w:rsid w:val="00C63371"/>
    <w:rsid w:val="00C66696"/>
    <w:rsid w:val="00C7120D"/>
    <w:rsid w:val="00C75E7E"/>
    <w:rsid w:val="00C764FA"/>
    <w:rsid w:val="00C76770"/>
    <w:rsid w:val="00C80537"/>
    <w:rsid w:val="00C812DD"/>
    <w:rsid w:val="00C816F8"/>
    <w:rsid w:val="00C84250"/>
    <w:rsid w:val="00C84D41"/>
    <w:rsid w:val="00C85BBA"/>
    <w:rsid w:val="00C86DB0"/>
    <w:rsid w:val="00C90F24"/>
    <w:rsid w:val="00C95960"/>
    <w:rsid w:val="00C96017"/>
    <w:rsid w:val="00C96700"/>
    <w:rsid w:val="00C96947"/>
    <w:rsid w:val="00C97034"/>
    <w:rsid w:val="00C97278"/>
    <w:rsid w:val="00C97363"/>
    <w:rsid w:val="00CA0224"/>
    <w:rsid w:val="00CA321B"/>
    <w:rsid w:val="00CA38A0"/>
    <w:rsid w:val="00CA3B2D"/>
    <w:rsid w:val="00CA55B7"/>
    <w:rsid w:val="00CA5752"/>
    <w:rsid w:val="00CA721A"/>
    <w:rsid w:val="00CB2352"/>
    <w:rsid w:val="00CB4384"/>
    <w:rsid w:val="00CB46EA"/>
    <w:rsid w:val="00CB6B4D"/>
    <w:rsid w:val="00CB6C08"/>
    <w:rsid w:val="00CC1C05"/>
    <w:rsid w:val="00CC4C76"/>
    <w:rsid w:val="00CC668D"/>
    <w:rsid w:val="00CD53D0"/>
    <w:rsid w:val="00CD66E6"/>
    <w:rsid w:val="00CE006A"/>
    <w:rsid w:val="00CE2375"/>
    <w:rsid w:val="00CE41CC"/>
    <w:rsid w:val="00CE6BB3"/>
    <w:rsid w:val="00CF3A7B"/>
    <w:rsid w:val="00CF47F2"/>
    <w:rsid w:val="00CF4E4E"/>
    <w:rsid w:val="00CF5AED"/>
    <w:rsid w:val="00CF6CB0"/>
    <w:rsid w:val="00CF79A4"/>
    <w:rsid w:val="00D00456"/>
    <w:rsid w:val="00D00867"/>
    <w:rsid w:val="00D033F4"/>
    <w:rsid w:val="00D06279"/>
    <w:rsid w:val="00D073BD"/>
    <w:rsid w:val="00D12145"/>
    <w:rsid w:val="00D12B51"/>
    <w:rsid w:val="00D15D82"/>
    <w:rsid w:val="00D23385"/>
    <w:rsid w:val="00D27007"/>
    <w:rsid w:val="00D27A54"/>
    <w:rsid w:val="00D32C25"/>
    <w:rsid w:val="00D334DA"/>
    <w:rsid w:val="00D33E50"/>
    <w:rsid w:val="00D35C71"/>
    <w:rsid w:val="00D3685C"/>
    <w:rsid w:val="00D370CC"/>
    <w:rsid w:val="00D3736C"/>
    <w:rsid w:val="00D37E8C"/>
    <w:rsid w:val="00D41193"/>
    <w:rsid w:val="00D41F67"/>
    <w:rsid w:val="00D4264C"/>
    <w:rsid w:val="00D42817"/>
    <w:rsid w:val="00D42CAF"/>
    <w:rsid w:val="00D42D35"/>
    <w:rsid w:val="00D43FD6"/>
    <w:rsid w:val="00D45771"/>
    <w:rsid w:val="00D46F80"/>
    <w:rsid w:val="00D47F11"/>
    <w:rsid w:val="00D52D51"/>
    <w:rsid w:val="00D532D3"/>
    <w:rsid w:val="00D544AD"/>
    <w:rsid w:val="00D559F6"/>
    <w:rsid w:val="00D56F73"/>
    <w:rsid w:val="00D574C4"/>
    <w:rsid w:val="00D61B70"/>
    <w:rsid w:val="00D65EC7"/>
    <w:rsid w:val="00D67C71"/>
    <w:rsid w:val="00D70CEC"/>
    <w:rsid w:val="00D710A3"/>
    <w:rsid w:val="00D72402"/>
    <w:rsid w:val="00D73264"/>
    <w:rsid w:val="00D754A7"/>
    <w:rsid w:val="00D8118C"/>
    <w:rsid w:val="00D85DC2"/>
    <w:rsid w:val="00D866F0"/>
    <w:rsid w:val="00D86ED9"/>
    <w:rsid w:val="00D8780F"/>
    <w:rsid w:val="00D93092"/>
    <w:rsid w:val="00D9405C"/>
    <w:rsid w:val="00D95118"/>
    <w:rsid w:val="00DA1C31"/>
    <w:rsid w:val="00DA1DA0"/>
    <w:rsid w:val="00DA3495"/>
    <w:rsid w:val="00DA3E38"/>
    <w:rsid w:val="00DA57D7"/>
    <w:rsid w:val="00DA6506"/>
    <w:rsid w:val="00DA7F15"/>
    <w:rsid w:val="00DB049E"/>
    <w:rsid w:val="00DB2832"/>
    <w:rsid w:val="00DB3B80"/>
    <w:rsid w:val="00DB5E27"/>
    <w:rsid w:val="00DB5E3A"/>
    <w:rsid w:val="00DB6003"/>
    <w:rsid w:val="00DD15DE"/>
    <w:rsid w:val="00DD1922"/>
    <w:rsid w:val="00DD20A0"/>
    <w:rsid w:val="00DD33B5"/>
    <w:rsid w:val="00DD3FCA"/>
    <w:rsid w:val="00DD4CCC"/>
    <w:rsid w:val="00DE038B"/>
    <w:rsid w:val="00DE18BE"/>
    <w:rsid w:val="00DE2406"/>
    <w:rsid w:val="00DF0373"/>
    <w:rsid w:val="00DF0C59"/>
    <w:rsid w:val="00DF107C"/>
    <w:rsid w:val="00DF30FC"/>
    <w:rsid w:val="00DF6751"/>
    <w:rsid w:val="00DF6CE0"/>
    <w:rsid w:val="00DF6D7F"/>
    <w:rsid w:val="00DF6E62"/>
    <w:rsid w:val="00DF73E5"/>
    <w:rsid w:val="00DF7AA2"/>
    <w:rsid w:val="00E037E8"/>
    <w:rsid w:val="00E03C71"/>
    <w:rsid w:val="00E042F3"/>
    <w:rsid w:val="00E04D79"/>
    <w:rsid w:val="00E07E1F"/>
    <w:rsid w:val="00E1070D"/>
    <w:rsid w:val="00E1183E"/>
    <w:rsid w:val="00E11842"/>
    <w:rsid w:val="00E16F14"/>
    <w:rsid w:val="00E207FE"/>
    <w:rsid w:val="00E23491"/>
    <w:rsid w:val="00E246DF"/>
    <w:rsid w:val="00E270E6"/>
    <w:rsid w:val="00E27CDE"/>
    <w:rsid w:val="00E30CBE"/>
    <w:rsid w:val="00E31359"/>
    <w:rsid w:val="00E328CE"/>
    <w:rsid w:val="00E32D85"/>
    <w:rsid w:val="00E3422D"/>
    <w:rsid w:val="00E348A8"/>
    <w:rsid w:val="00E3491B"/>
    <w:rsid w:val="00E359B5"/>
    <w:rsid w:val="00E3682A"/>
    <w:rsid w:val="00E410F9"/>
    <w:rsid w:val="00E43579"/>
    <w:rsid w:val="00E44227"/>
    <w:rsid w:val="00E50AE3"/>
    <w:rsid w:val="00E534F1"/>
    <w:rsid w:val="00E544DD"/>
    <w:rsid w:val="00E55208"/>
    <w:rsid w:val="00E56491"/>
    <w:rsid w:val="00E576A8"/>
    <w:rsid w:val="00E578E6"/>
    <w:rsid w:val="00E61161"/>
    <w:rsid w:val="00E62E69"/>
    <w:rsid w:val="00E7286B"/>
    <w:rsid w:val="00E7296B"/>
    <w:rsid w:val="00E732D4"/>
    <w:rsid w:val="00E73EB5"/>
    <w:rsid w:val="00E7405C"/>
    <w:rsid w:val="00E76030"/>
    <w:rsid w:val="00E76112"/>
    <w:rsid w:val="00E82362"/>
    <w:rsid w:val="00E86438"/>
    <w:rsid w:val="00E8771A"/>
    <w:rsid w:val="00E94B06"/>
    <w:rsid w:val="00E94D17"/>
    <w:rsid w:val="00E97E08"/>
    <w:rsid w:val="00EA0A21"/>
    <w:rsid w:val="00EA17AE"/>
    <w:rsid w:val="00EA2AE7"/>
    <w:rsid w:val="00EA4A25"/>
    <w:rsid w:val="00EB12E4"/>
    <w:rsid w:val="00EB4025"/>
    <w:rsid w:val="00EB5B87"/>
    <w:rsid w:val="00EB74E7"/>
    <w:rsid w:val="00EC2822"/>
    <w:rsid w:val="00EC3AF8"/>
    <w:rsid w:val="00EC6B68"/>
    <w:rsid w:val="00EC7318"/>
    <w:rsid w:val="00EC75D1"/>
    <w:rsid w:val="00ED0667"/>
    <w:rsid w:val="00ED2851"/>
    <w:rsid w:val="00ED4499"/>
    <w:rsid w:val="00ED5825"/>
    <w:rsid w:val="00ED78C2"/>
    <w:rsid w:val="00EE0238"/>
    <w:rsid w:val="00EE02D8"/>
    <w:rsid w:val="00EE300F"/>
    <w:rsid w:val="00EE3F64"/>
    <w:rsid w:val="00EE407F"/>
    <w:rsid w:val="00EE4EF0"/>
    <w:rsid w:val="00EE5297"/>
    <w:rsid w:val="00EE5E76"/>
    <w:rsid w:val="00EE68A3"/>
    <w:rsid w:val="00EF0440"/>
    <w:rsid w:val="00EF04F0"/>
    <w:rsid w:val="00EF0CE2"/>
    <w:rsid w:val="00EF133F"/>
    <w:rsid w:val="00EF40CA"/>
    <w:rsid w:val="00EF52EF"/>
    <w:rsid w:val="00EF7180"/>
    <w:rsid w:val="00F01A84"/>
    <w:rsid w:val="00F024D7"/>
    <w:rsid w:val="00F066F3"/>
    <w:rsid w:val="00F07205"/>
    <w:rsid w:val="00F072D2"/>
    <w:rsid w:val="00F10AD6"/>
    <w:rsid w:val="00F11AB3"/>
    <w:rsid w:val="00F13B2F"/>
    <w:rsid w:val="00F13DA2"/>
    <w:rsid w:val="00F14053"/>
    <w:rsid w:val="00F142AF"/>
    <w:rsid w:val="00F14D6D"/>
    <w:rsid w:val="00F1577D"/>
    <w:rsid w:val="00F15864"/>
    <w:rsid w:val="00F15CBD"/>
    <w:rsid w:val="00F160DC"/>
    <w:rsid w:val="00F25BB9"/>
    <w:rsid w:val="00F268BD"/>
    <w:rsid w:val="00F3063A"/>
    <w:rsid w:val="00F30E34"/>
    <w:rsid w:val="00F31024"/>
    <w:rsid w:val="00F329AE"/>
    <w:rsid w:val="00F34DA7"/>
    <w:rsid w:val="00F362DE"/>
    <w:rsid w:val="00F36AD4"/>
    <w:rsid w:val="00F374CC"/>
    <w:rsid w:val="00F37CAF"/>
    <w:rsid w:val="00F45B45"/>
    <w:rsid w:val="00F52D61"/>
    <w:rsid w:val="00F5428A"/>
    <w:rsid w:val="00F5444A"/>
    <w:rsid w:val="00F54D4C"/>
    <w:rsid w:val="00F57407"/>
    <w:rsid w:val="00F615A5"/>
    <w:rsid w:val="00F62884"/>
    <w:rsid w:val="00F67639"/>
    <w:rsid w:val="00F736FA"/>
    <w:rsid w:val="00F738DF"/>
    <w:rsid w:val="00F76EC0"/>
    <w:rsid w:val="00F80355"/>
    <w:rsid w:val="00F81212"/>
    <w:rsid w:val="00F8731B"/>
    <w:rsid w:val="00F9635B"/>
    <w:rsid w:val="00F9745E"/>
    <w:rsid w:val="00FA033B"/>
    <w:rsid w:val="00FA1700"/>
    <w:rsid w:val="00FA218C"/>
    <w:rsid w:val="00FA24C6"/>
    <w:rsid w:val="00FA24EF"/>
    <w:rsid w:val="00FB1D5E"/>
    <w:rsid w:val="00FB3B7A"/>
    <w:rsid w:val="00FB3D87"/>
    <w:rsid w:val="00FB6461"/>
    <w:rsid w:val="00FB6EDE"/>
    <w:rsid w:val="00FB76FA"/>
    <w:rsid w:val="00FC0E47"/>
    <w:rsid w:val="00FC1AEC"/>
    <w:rsid w:val="00FC1D0A"/>
    <w:rsid w:val="00FC5C52"/>
    <w:rsid w:val="00FD13CE"/>
    <w:rsid w:val="00FD14D2"/>
    <w:rsid w:val="00FD3719"/>
    <w:rsid w:val="00FD5DAE"/>
    <w:rsid w:val="00FE0340"/>
    <w:rsid w:val="00FE08CA"/>
    <w:rsid w:val="00FE519A"/>
    <w:rsid w:val="00FE6D14"/>
    <w:rsid w:val="00FF0FFF"/>
    <w:rsid w:val="00FF1502"/>
    <w:rsid w:val="00FF1B77"/>
    <w:rsid w:val="00FF37A4"/>
    <w:rsid w:val="00FF3859"/>
    <w:rsid w:val="00FF3D00"/>
    <w:rsid w:val="00FF5341"/>
    <w:rsid w:val="00FF6775"/>
    <w:rsid w:val="00FF6C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15BC3940"/>
  <w15:chartTrackingRefBased/>
  <w15:docId w15:val="{E88F7DBE-BFB8-4F0F-9AD6-B77C6716D2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8731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8731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E5E7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5E76"/>
  </w:style>
  <w:style w:type="paragraph" w:styleId="Footer">
    <w:name w:val="footer"/>
    <w:basedOn w:val="Normal"/>
    <w:link w:val="FooterChar"/>
    <w:uiPriority w:val="99"/>
    <w:unhideWhenUsed/>
    <w:rsid w:val="00EE5E7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5E76"/>
  </w:style>
  <w:style w:type="character" w:styleId="Hyperlink">
    <w:name w:val="Hyperlink"/>
    <w:basedOn w:val="DefaultParagraphFont"/>
    <w:uiPriority w:val="99"/>
    <w:unhideWhenUsed/>
    <w:rsid w:val="00EE5E7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E5E76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A7A6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A7A60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CD66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4">
    <w:name w:val="Plain Table 4"/>
    <w:basedOn w:val="TableNormal"/>
    <w:uiPriority w:val="44"/>
    <w:rsid w:val="00CD66E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NoSpacing">
    <w:name w:val="No Spacing"/>
    <w:uiPriority w:val="1"/>
    <w:qFormat/>
    <w:rsid w:val="00F8731B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8731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8731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m-4430217010368823547msolistparagraph">
    <w:name w:val="m_-4430217010368823547msolistparagraph"/>
    <w:basedOn w:val="Normal"/>
    <w:rsid w:val="00E50AE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ListParagraph">
    <w:name w:val="List Paragraph"/>
    <w:basedOn w:val="Normal"/>
    <w:uiPriority w:val="34"/>
    <w:qFormat/>
    <w:rsid w:val="00C97278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345E3B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274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669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lerk@chelmondistonpc.info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6B0722E-9F2B-4625-9E69-45ECB3B31D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8</TotalTime>
  <Pages>2</Pages>
  <Words>815</Words>
  <Characters>4648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 Bareham</dc:creator>
  <cp:keywords/>
  <dc:description/>
  <cp:lastModifiedBy>Jill Davis</cp:lastModifiedBy>
  <cp:revision>19</cp:revision>
  <cp:lastPrinted>2020-10-29T12:05:00Z</cp:lastPrinted>
  <dcterms:created xsi:type="dcterms:W3CDTF">2020-11-24T12:27:00Z</dcterms:created>
  <dcterms:modified xsi:type="dcterms:W3CDTF">2020-11-26T11:44:00Z</dcterms:modified>
</cp:coreProperties>
</file>